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FBE376" w14:textId="77777777" w:rsidR="006E2EA2" w:rsidRPr="00050744" w:rsidRDefault="002A1BFC" w:rsidP="00050744">
      <w:pPr>
        <w:spacing w:line="480" w:lineRule="auto"/>
        <w:rPr>
          <w:i/>
        </w:rPr>
      </w:pPr>
      <w:r w:rsidRPr="00050744">
        <w:t xml:space="preserve">RUNNING HEAD: </w:t>
      </w:r>
      <w:r w:rsidR="004C6659">
        <w:t>TASK</w:t>
      </w:r>
      <w:r w:rsidR="00050744" w:rsidRPr="00050744">
        <w:t xml:space="preserve"> </w:t>
      </w:r>
    </w:p>
    <w:p w14:paraId="66520E17" w14:textId="77777777" w:rsidR="006E2EA2" w:rsidRPr="00050744" w:rsidRDefault="006E2EA2" w:rsidP="00050744">
      <w:pPr>
        <w:spacing w:line="480" w:lineRule="auto"/>
      </w:pPr>
    </w:p>
    <w:p w14:paraId="74F37BAB" w14:textId="77777777" w:rsidR="006E2EA2" w:rsidRPr="00050744" w:rsidRDefault="006E2EA2" w:rsidP="00050744">
      <w:pPr>
        <w:spacing w:line="480" w:lineRule="auto"/>
      </w:pPr>
    </w:p>
    <w:p w14:paraId="3BDC3DDE" w14:textId="77777777" w:rsidR="006E2EA2" w:rsidRPr="00050744" w:rsidRDefault="006E2EA2" w:rsidP="00050744">
      <w:pPr>
        <w:spacing w:line="480" w:lineRule="auto"/>
      </w:pPr>
    </w:p>
    <w:p w14:paraId="0B3E331C" w14:textId="77777777" w:rsidR="006E2EA2" w:rsidRPr="00050744" w:rsidRDefault="006E2EA2" w:rsidP="00050744">
      <w:pPr>
        <w:spacing w:line="480" w:lineRule="auto"/>
      </w:pPr>
    </w:p>
    <w:p w14:paraId="6C3B7B42" w14:textId="77777777" w:rsidR="006E2EA2" w:rsidRPr="00050744" w:rsidRDefault="006E2EA2" w:rsidP="00050744">
      <w:pPr>
        <w:spacing w:line="480" w:lineRule="auto"/>
      </w:pPr>
    </w:p>
    <w:p w14:paraId="40F474C2" w14:textId="77777777" w:rsidR="006E2EA2" w:rsidRDefault="006E2EA2" w:rsidP="00050744">
      <w:pPr>
        <w:spacing w:line="480" w:lineRule="auto"/>
      </w:pPr>
    </w:p>
    <w:p w14:paraId="7D3011F6" w14:textId="77777777" w:rsidR="007838B8" w:rsidRPr="00050744" w:rsidRDefault="007838B8" w:rsidP="00050744">
      <w:pPr>
        <w:spacing w:line="480" w:lineRule="auto"/>
      </w:pPr>
    </w:p>
    <w:p w14:paraId="382E0241" w14:textId="77777777" w:rsidR="006E2EA2" w:rsidRPr="00050744" w:rsidRDefault="006E2EA2" w:rsidP="00050744">
      <w:pPr>
        <w:spacing w:line="480" w:lineRule="auto"/>
      </w:pPr>
    </w:p>
    <w:p w14:paraId="58194311" w14:textId="77777777" w:rsidR="006E2EA2" w:rsidRPr="00050744" w:rsidRDefault="006E2EA2" w:rsidP="00050744">
      <w:pPr>
        <w:spacing w:line="480" w:lineRule="auto"/>
      </w:pPr>
    </w:p>
    <w:p w14:paraId="5C2EB9A4" w14:textId="77777777" w:rsidR="007838B8" w:rsidRDefault="002A1BFC" w:rsidP="00076BEB">
      <w:pPr>
        <w:tabs>
          <w:tab w:val="left" w:pos="4136"/>
        </w:tabs>
        <w:spacing w:line="480" w:lineRule="auto"/>
        <w:jc w:val="center"/>
      </w:pPr>
      <w:r>
        <w:t xml:space="preserve"> Recruitment</w:t>
      </w:r>
    </w:p>
    <w:p w14:paraId="0794B9F3" w14:textId="77777777" w:rsidR="006E2EA2" w:rsidRPr="00050744" w:rsidRDefault="002A1BFC" w:rsidP="007838B8">
      <w:pPr>
        <w:tabs>
          <w:tab w:val="left" w:pos="4136"/>
        </w:tabs>
        <w:spacing w:line="480" w:lineRule="auto"/>
        <w:jc w:val="center"/>
      </w:pPr>
      <w:r w:rsidRPr="00050744">
        <w:t>[Name of the Writer]</w:t>
      </w:r>
    </w:p>
    <w:p w14:paraId="6FAE4BEF" w14:textId="77777777" w:rsidR="006E2EA2" w:rsidRPr="00050744" w:rsidRDefault="002A1BFC" w:rsidP="007838B8">
      <w:pPr>
        <w:tabs>
          <w:tab w:val="left" w:pos="4136"/>
        </w:tabs>
        <w:spacing w:line="480" w:lineRule="auto"/>
        <w:jc w:val="center"/>
      </w:pPr>
      <w:r w:rsidRPr="00050744">
        <w:t>[Name of the Institution]</w:t>
      </w:r>
    </w:p>
    <w:p w14:paraId="0CA3F38F" w14:textId="77777777" w:rsidR="00711F62" w:rsidRDefault="002A1BFC" w:rsidP="0074308B">
      <w:pPr>
        <w:tabs>
          <w:tab w:val="left" w:pos="4136"/>
        </w:tabs>
        <w:spacing w:line="480" w:lineRule="auto"/>
        <w:jc w:val="center"/>
      </w:pPr>
      <w:r w:rsidRPr="00050744">
        <w:br w:type="page"/>
      </w:r>
      <w:r w:rsidR="006B15FA">
        <w:lastRenderedPageBreak/>
        <w:t xml:space="preserve"> Recruitment</w:t>
      </w:r>
    </w:p>
    <w:p w14:paraId="08C35F70" w14:textId="77777777" w:rsidR="003960FC" w:rsidRDefault="003960FC" w:rsidP="003960FC">
      <w:pPr>
        <w:spacing w:line="480" w:lineRule="auto"/>
      </w:pPr>
    </w:p>
    <w:p w14:paraId="4A30FECA" w14:textId="5C3C08DA" w:rsidR="007E1A10" w:rsidRDefault="0066345F" w:rsidP="003960FC">
      <w:pPr>
        <w:spacing w:line="480" w:lineRule="auto"/>
        <w:rPr>
          <w:b/>
          <w:i/>
        </w:rPr>
      </w:pPr>
      <w:r>
        <w:rPr>
          <w:b/>
          <w:i/>
        </w:rPr>
        <w:t xml:space="preserve">Shortlisting of Best Applicants </w:t>
      </w:r>
    </w:p>
    <w:p w14:paraId="54AB6093" w14:textId="0B4E88FC" w:rsidR="005839E7" w:rsidRDefault="005839E7" w:rsidP="003960FC">
      <w:pPr>
        <w:spacing w:line="480" w:lineRule="auto"/>
        <w:rPr>
          <w:bCs/>
          <w:iCs/>
        </w:rPr>
      </w:pPr>
      <w:r>
        <w:rPr>
          <w:b/>
          <w:i/>
        </w:rPr>
        <w:tab/>
      </w:r>
      <w:r w:rsidRPr="005839E7">
        <w:rPr>
          <w:bCs/>
          <w:iCs/>
        </w:rPr>
        <w:t xml:space="preserve">It is important for the recruiter to follow shortlisting criteria to get </w:t>
      </w:r>
      <w:r w:rsidR="005D170E">
        <w:rPr>
          <w:bCs/>
          <w:iCs/>
        </w:rPr>
        <w:t xml:space="preserve">the </w:t>
      </w:r>
      <w:r w:rsidRPr="005D170E">
        <w:rPr>
          <w:bCs/>
          <w:iCs/>
          <w:noProof/>
        </w:rPr>
        <w:t>best</w:t>
      </w:r>
      <w:r w:rsidRPr="005839E7">
        <w:rPr>
          <w:bCs/>
          <w:iCs/>
        </w:rPr>
        <w:t xml:space="preserve"> applicants for the </w:t>
      </w:r>
      <w:r w:rsidR="00A54E07">
        <w:rPr>
          <w:bCs/>
          <w:iCs/>
        </w:rPr>
        <w:t>organisation</w:t>
      </w:r>
      <w:r w:rsidRPr="005839E7">
        <w:rPr>
          <w:bCs/>
          <w:iCs/>
        </w:rPr>
        <w:t xml:space="preserve">. Successful consideration of the initial steps of recruitments helps to meet appropriate steps for further perspectives. Consideration of proper checklist for the selection of applicants </w:t>
      </w:r>
      <w:r w:rsidRPr="005D170E">
        <w:rPr>
          <w:bCs/>
          <w:iCs/>
          <w:noProof/>
        </w:rPr>
        <w:t>make</w:t>
      </w:r>
      <w:r w:rsidR="005D170E">
        <w:rPr>
          <w:bCs/>
          <w:iCs/>
          <w:noProof/>
        </w:rPr>
        <w:t>s</w:t>
      </w:r>
      <w:r w:rsidRPr="005839E7">
        <w:rPr>
          <w:bCs/>
          <w:iCs/>
        </w:rPr>
        <w:t xml:space="preserve"> it easy for the recruiter to select according to the requirements of the </w:t>
      </w:r>
      <w:r w:rsidR="00A54E07">
        <w:rPr>
          <w:bCs/>
          <w:iCs/>
        </w:rPr>
        <w:t>organisation</w:t>
      </w:r>
      <w:r w:rsidRPr="005839E7">
        <w:rPr>
          <w:bCs/>
          <w:iCs/>
        </w:rPr>
        <w:t xml:space="preserve">. </w:t>
      </w:r>
      <w:r>
        <w:rPr>
          <w:bCs/>
          <w:iCs/>
        </w:rPr>
        <w:t xml:space="preserve">The approach of assessing applicants concerning to criteria checklist is also utilized by the practice manager to select most suitable applicants for the job position of practice receptionist. Adoption of checklist recruiting domain </w:t>
      </w:r>
      <w:r w:rsidRPr="005D170E">
        <w:rPr>
          <w:bCs/>
          <w:iCs/>
          <w:noProof/>
        </w:rPr>
        <w:t>make</w:t>
      </w:r>
      <w:r w:rsidR="005D170E">
        <w:rPr>
          <w:bCs/>
          <w:iCs/>
          <w:noProof/>
        </w:rPr>
        <w:t>s</w:t>
      </w:r>
      <w:r>
        <w:rPr>
          <w:bCs/>
          <w:iCs/>
        </w:rPr>
        <w:t xml:space="preserve"> it easy for the practice manager to select </w:t>
      </w:r>
      <w:r w:rsidR="005D170E">
        <w:rPr>
          <w:bCs/>
          <w:iCs/>
        </w:rPr>
        <w:t xml:space="preserve">the </w:t>
      </w:r>
      <w:r w:rsidRPr="005D170E">
        <w:rPr>
          <w:bCs/>
          <w:iCs/>
          <w:noProof/>
        </w:rPr>
        <w:t>top</w:t>
      </w:r>
      <w:r>
        <w:rPr>
          <w:bCs/>
          <w:iCs/>
        </w:rPr>
        <w:t xml:space="preserve"> three best applicants from the six for the job advertisement. </w:t>
      </w:r>
      <w:r w:rsidR="00461B8A">
        <w:rPr>
          <w:bCs/>
          <w:iCs/>
        </w:rPr>
        <w:t xml:space="preserve">Systematic steps of recruitment procedure make it easy to figure out </w:t>
      </w:r>
      <w:r w:rsidR="005D170E">
        <w:rPr>
          <w:bCs/>
          <w:iCs/>
        </w:rPr>
        <w:t xml:space="preserve">the </w:t>
      </w:r>
      <w:r w:rsidR="00461B8A" w:rsidRPr="005D170E">
        <w:rPr>
          <w:bCs/>
          <w:iCs/>
          <w:noProof/>
        </w:rPr>
        <w:t>competencies</w:t>
      </w:r>
      <w:r w:rsidR="00461B8A">
        <w:rPr>
          <w:bCs/>
          <w:iCs/>
        </w:rPr>
        <w:t xml:space="preserve"> of each applicant and refer the most suitable candidate according to the need of the </w:t>
      </w:r>
      <w:r w:rsidR="00A54E07">
        <w:rPr>
          <w:bCs/>
          <w:iCs/>
        </w:rPr>
        <w:t>organisation</w:t>
      </w:r>
      <w:r w:rsidR="00461B8A">
        <w:rPr>
          <w:bCs/>
          <w:iCs/>
        </w:rPr>
        <w:t xml:space="preserve">. </w:t>
      </w:r>
      <w:r w:rsidR="008857CA">
        <w:rPr>
          <w:bCs/>
          <w:iCs/>
        </w:rPr>
        <w:t xml:space="preserve">Documentation of all the phases of shortlisting is assistive to make the overall procedure of candidate selection unbiased for every stakeholder. </w:t>
      </w:r>
    </w:p>
    <w:p w14:paraId="4DA4D566" w14:textId="77777777" w:rsidR="008857CA" w:rsidRDefault="008857CA" w:rsidP="003960FC">
      <w:pPr>
        <w:spacing w:line="480" w:lineRule="auto"/>
        <w:rPr>
          <w:bCs/>
          <w:iCs/>
        </w:rPr>
      </w:pPr>
    </w:p>
    <w:p w14:paraId="479B7668" w14:textId="77777777" w:rsidR="008857CA" w:rsidRDefault="008857CA" w:rsidP="003960FC">
      <w:pPr>
        <w:spacing w:line="480" w:lineRule="auto"/>
        <w:rPr>
          <w:bCs/>
          <w:iCs/>
        </w:rPr>
      </w:pPr>
    </w:p>
    <w:p w14:paraId="321A5125" w14:textId="77777777" w:rsidR="008857CA" w:rsidRDefault="008857CA" w:rsidP="003960FC">
      <w:pPr>
        <w:spacing w:line="480" w:lineRule="auto"/>
        <w:rPr>
          <w:bCs/>
          <w:iCs/>
        </w:rPr>
      </w:pPr>
    </w:p>
    <w:p w14:paraId="36A7B85B" w14:textId="77777777" w:rsidR="008857CA" w:rsidRDefault="008857CA" w:rsidP="003960FC">
      <w:pPr>
        <w:spacing w:line="480" w:lineRule="auto"/>
        <w:rPr>
          <w:bCs/>
          <w:iCs/>
        </w:rPr>
      </w:pPr>
    </w:p>
    <w:p w14:paraId="5B585293" w14:textId="77777777" w:rsidR="008857CA" w:rsidRDefault="008857CA" w:rsidP="003960FC">
      <w:pPr>
        <w:spacing w:line="480" w:lineRule="auto"/>
        <w:rPr>
          <w:bCs/>
          <w:iCs/>
        </w:rPr>
      </w:pPr>
    </w:p>
    <w:p w14:paraId="6664B13C" w14:textId="77777777" w:rsidR="008857CA" w:rsidRDefault="008857CA" w:rsidP="003960FC">
      <w:pPr>
        <w:spacing w:line="480" w:lineRule="auto"/>
        <w:rPr>
          <w:bCs/>
          <w:iCs/>
        </w:rPr>
      </w:pPr>
    </w:p>
    <w:p w14:paraId="3FF030D9" w14:textId="77777777" w:rsidR="008857CA" w:rsidRDefault="008857CA" w:rsidP="003960FC">
      <w:pPr>
        <w:spacing w:line="480" w:lineRule="auto"/>
        <w:rPr>
          <w:bCs/>
          <w:iCs/>
        </w:rPr>
      </w:pPr>
    </w:p>
    <w:p w14:paraId="7C8EDDCE" w14:textId="77777777" w:rsidR="008857CA" w:rsidRDefault="008857CA" w:rsidP="003960FC">
      <w:pPr>
        <w:spacing w:line="480" w:lineRule="auto"/>
        <w:rPr>
          <w:bCs/>
          <w:iCs/>
        </w:rPr>
      </w:pPr>
    </w:p>
    <w:tbl>
      <w:tblPr>
        <w:tblStyle w:val="TableGrid"/>
        <w:tblW w:w="0" w:type="auto"/>
        <w:tblLook w:val="04A0" w:firstRow="1" w:lastRow="0" w:firstColumn="1" w:lastColumn="0" w:noHBand="0" w:noVBand="1"/>
      </w:tblPr>
      <w:tblGrid>
        <w:gridCol w:w="2337"/>
        <w:gridCol w:w="2338"/>
        <w:gridCol w:w="2337"/>
        <w:gridCol w:w="2338"/>
      </w:tblGrid>
      <w:tr w:rsidR="007645B4" w14:paraId="226D5BD6" w14:textId="77777777" w:rsidTr="007645B4">
        <w:tc>
          <w:tcPr>
            <w:tcW w:w="9350" w:type="dxa"/>
            <w:gridSpan w:val="4"/>
          </w:tcPr>
          <w:p w14:paraId="0FE01409" w14:textId="77777777" w:rsidR="007645B4" w:rsidRPr="00671F72" w:rsidRDefault="007645B4" w:rsidP="007645B4">
            <w:pPr>
              <w:spacing w:line="480" w:lineRule="auto"/>
              <w:jc w:val="center"/>
              <w:rPr>
                <w:b/>
                <w:iCs/>
              </w:rPr>
            </w:pPr>
            <w:r w:rsidRPr="00671F72">
              <w:rPr>
                <w:b/>
                <w:iCs/>
              </w:rPr>
              <w:lastRenderedPageBreak/>
              <w:t>Checklist Criteria to Select Suitable Applicants</w:t>
            </w:r>
          </w:p>
        </w:tc>
      </w:tr>
      <w:tr w:rsidR="007645B4" w14:paraId="2E3EC2EB" w14:textId="77777777" w:rsidTr="00047E84">
        <w:tc>
          <w:tcPr>
            <w:tcW w:w="2337" w:type="dxa"/>
          </w:tcPr>
          <w:p w14:paraId="5868EDEB" w14:textId="77777777" w:rsidR="007645B4" w:rsidRPr="00671F72" w:rsidRDefault="0097317F" w:rsidP="0097317F">
            <w:pPr>
              <w:spacing w:line="480" w:lineRule="auto"/>
              <w:jc w:val="center"/>
              <w:rPr>
                <w:b/>
                <w:iCs/>
                <w:sz w:val="20"/>
                <w:szCs w:val="20"/>
              </w:rPr>
            </w:pPr>
            <w:r w:rsidRPr="00671F72">
              <w:rPr>
                <w:b/>
                <w:iCs/>
                <w:sz w:val="20"/>
                <w:szCs w:val="20"/>
              </w:rPr>
              <w:t>Define Shortlisting Criteria</w:t>
            </w:r>
          </w:p>
          <w:p w14:paraId="4C7C2DA8" w14:textId="77777777" w:rsidR="00B83666" w:rsidRDefault="00B83666" w:rsidP="00B83666">
            <w:pPr>
              <w:pStyle w:val="ListParagraph"/>
              <w:numPr>
                <w:ilvl w:val="0"/>
                <w:numId w:val="11"/>
              </w:numPr>
              <w:spacing w:line="480" w:lineRule="auto"/>
              <w:rPr>
                <w:bCs/>
                <w:iCs/>
                <w:sz w:val="20"/>
                <w:szCs w:val="20"/>
              </w:rPr>
            </w:pPr>
            <w:r>
              <w:rPr>
                <w:bCs/>
                <w:iCs/>
                <w:sz w:val="20"/>
                <w:szCs w:val="20"/>
              </w:rPr>
              <w:t>Education</w:t>
            </w:r>
          </w:p>
          <w:p w14:paraId="52F06557" w14:textId="77777777" w:rsidR="00B83666" w:rsidRDefault="00B83666" w:rsidP="00B83666">
            <w:pPr>
              <w:pStyle w:val="ListParagraph"/>
              <w:numPr>
                <w:ilvl w:val="0"/>
                <w:numId w:val="11"/>
              </w:numPr>
              <w:spacing w:line="480" w:lineRule="auto"/>
              <w:rPr>
                <w:bCs/>
                <w:iCs/>
                <w:sz w:val="20"/>
                <w:szCs w:val="20"/>
              </w:rPr>
            </w:pPr>
            <w:r>
              <w:rPr>
                <w:bCs/>
                <w:iCs/>
                <w:sz w:val="20"/>
                <w:szCs w:val="20"/>
              </w:rPr>
              <w:t>Experience</w:t>
            </w:r>
          </w:p>
          <w:p w14:paraId="6B6C963E" w14:textId="77777777" w:rsidR="00B83666" w:rsidRDefault="00B83666" w:rsidP="00B83666">
            <w:pPr>
              <w:pStyle w:val="ListParagraph"/>
              <w:numPr>
                <w:ilvl w:val="0"/>
                <w:numId w:val="11"/>
              </w:numPr>
              <w:spacing w:line="480" w:lineRule="auto"/>
              <w:rPr>
                <w:bCs/>
                <w:iCs/>
                <w:sz w:val="20"/>
                <w:szCs w:val="20"/>
              </w:rPr>
            </w:pPr>
            <w:r>
              <w:rPr>
                <w:bCs/>
                <w:iCs/>
                <w:sz w:val="20"/>
                <w:szCs w:val="20"/>
              </w:rPr>
              <w:t>Skills &amp; Knowledge</w:t>
            </w:r>
          </w:p>
          <w:p w14:paraId="3FCCA7FC" w14:textId="77777777" w:rsidR="00B83666" w:rsidRDefault="00B83666" w:rsidP="00B83666">
            <w:pPr>
              <w:pStyle w:val="ListParagraph"/>
              <w:numPr>
                <w:ilvl w:val="0"/>
                <w:numId w:val="11"/>
              </w:numPr>
              <w:spacing w:line="480" w:lineRule="auto"/>
              <w:rPr>
                <w:bCs/>
                <w:iCs/>
                <w:sz w:val="20"/>
                <w:szCs w:val="20"/>
              </w:rPr>
            </w:pPr>
            <w:r>
              <w:rPr>
                <w:bCs/>
                <w:iCs/>
                <w:sz w:val="20"/>
                <w:szCs w:val="20"/>
              </w:rPr>
              <w:t>Personality Traits</w:t>
            </w:r>
          </w:p>
          <w:p w14:paraId="295531E9" w14:textId="77777777" w:rsidR="00B83666" w:rsidRPr="00B83666" w:rsidRDefault="00B83666" w:rsidP="00B83666">
            <w:pPr>
              <w:pStyle w:val="ListParagraph"/>
              <w:numPr>
                <w:ilvl w:val="0"/>
                <w:numId w:val="11"/>
              </w:numPr>
              <w:spacing w:line="480" w:lineRule="auto"/>
              <w:rPr>
                <w:bCs/>
                <w:iCs/>
                <w:sz w:val="20"/>
                <w:szCs w:val="20"/>
              </w:rPr>
            </w:pPr>
            <w:r>
              <w:rPr>
                <w:bCs/>
                <w:iCs/>
                <w:sz w:val="20"/>
                <w:szCs w:val="20"/>
              </w:rPr>
              <w:t>Abilities</w:t>
            </w:r>
          </w:p>
          <w:p w14:paraId="4468766F" w14:textId="77777777" w:rsidR="00B83666" w:rsidRPr="0097317F" w:rsidRDefault="00B83666" w:rsidP="00B83666">
            <w:pPr>
              <w:spacing w:line="480" w:lineRule="auto"/>
              <w:rPr>
                <w:bCs/>
                <w:iCs/>
                <w:sz w:val="20"/>
                <w:szCs w:val="20"/>
              </w:rPr>
            </w:pPr>
          </w:p>
        </w:tc>
        <w:tc>
          <w:tcPr>
            <w:tcW w:w="2338" w:type="dxa"/>
          </w:tcPr>
          <w:p w14:paraId="76946267" w14:textId="77777777" w:rsidR="007645B4" w:rsidRDefault="0097317F" w:rsidP="0097317F">
            <w:pPr>
              <w:spacing w:line="480" w:lineRule="auto"/>
              <w:jc w:val="center"/>
              <w:rPr>
                <w:b/>
                <w:iCs/>
                <w:sz w:val="20"/>
                <w:szCs w:val="20"/>
              </w:rPr>
            </w:pPr>
            <w:r w:rsidRPr="00671F72">
              <w:rPr>
                <w:b/>
                <w:iCs/>
                <w:sz w:val="20"/>
                <w:szCs w:val="20"/>
              </w:rPr>
              <w:t>Creation of Shortlisting Scorecard</w:t>
            </w:r>
          </w:p>
          <w:p w14:paraId="359000B4" w14:textId="77777777" w:rsidR="00671F72" w:rsidRDefault="00720C6B" w:rsidP="00671F72">
            <w:pPr>
              <w:pStyle w:val="ListParagraph"/>
              <w:numPr>
                <w:ilvl w:val="0"/>
                <w:numId w:val="12"/>
              </w:numPr>
              <w:spacing w:line="480" w:lineRule="auto"/>
              <w:rPr>
                <w:bCs/>
                <w:iCs/>
                <w:sz w:val="20"/>
                <w:szCs w:val="20"/>
              </w:rPr>
            </w:pPr>
            <w:r w:rsidRPr="00720C6B">
              <w:rPr>
                <w:bCs/>
                <w:iCs/>
                <w:sz w:val="20"/>
                <w:szCs w:val="20"/>
              </w:rPr>
              <w:t>Enlist all elements of criteria for each candidate</w:t>
            </w:r>
          </w:p>
          <w:p w14:paraId="7077D9D2" w14:textId="77777777" w:rsidR="00720C6B" w:rsidRPr="00720C6B" w:rsidRDefault="00720C6B" w:rsidP="00671F72">
            <w:pPr>
              <w:pStyle w:val="ListParagraph"/>
              <w:numPr>
                <w:ilvl w:val="0"/>
                <w:numId w:val="12"/>
              </w:numPr>
              <w:spacing w:line="480" w:lineRule="auto"/>
              <w:rPr>
                <w:bCs/>
                <w:iCs/>
                <w:sz w:val="20"/>
                <w:szCs w:val="20"/>
              </w:rPr>
            </w:pPr>
            <w:r>
              <w:rPr>
                <w:bCs/>
                <w:iCs/>
                <w:sz w:val="20"/>
                <w:szCs w:val="20"/>
              </w:rPr>
              <w:t>Adoption of average recruitment conversion rates</w:t>
            </w:r>
          </w:p>
        </w:tc>
        <w:tc>
          <w:tcPr>
            <w:tcW w:w="2337" w:type="dxa"/>
          </w:tcPr>
          <w:p w14:paraId="40EC44BA" w14:textId="77777777" w:rsidR="007645B4" w:rsidRDefault="0097317F" w:rsidP="0097317F">
            <w:pPr>
              <w:spacing w:line="480" w:lineRule="auto"/>
              <w:jc w:val="center"/>
              <w:rPr>
                <w:b/>
                <w:iCs/>
                <w:sz w:val="20"/>
                <w:szCs w:val="20"/>
              </w:rPr>
            </w:pPr>
            <w:r w:rsidRPr="00671F72">
              <w:rPr>
                <w:b/>
                <w:iCs/>
                <w:sz w:val="20"/>
                <w:szCs w:val="20"/>
              </w:rPr>
              <w:t>Proper Screening and Evaluation of Resumes</w:t>
            </w:r>
          </w:p>
          <w:p w14:paraId="43155BBA" w14:textId="77777777" w:rsidR="00B03BC5" w:rsidRDefault="00B03BC5" w:rsidP="00B03BC5">
            <w:pPr>
              <w:pStyle w:val="ListParagraph"/>
              <w:numPr>
                <w:ilvl w:val="0"/>
                <w:numId w:val="13"/>
              </w:numPr>
              <w:spacing w:line="480" w:lineRule="auto"/>
              <w:rPr>
                <w:bCs/>
                <w:iCs/>
                <w:sz w:val="20"/>
                <w:szCs w:val="20"/>
              </w:rPr>
            </w:pPr>
            <w:r w:rsidRPr="00B03BC5">
              <w:rPr>
                <w:bCs/>
                <w:iCs/>
                <w:sz w:val="20"/>
                <w:szCs w:val="20"/>
              </w:rPr>
              <w:t>Manual screening of resumes</w:t>
            </w:r>
          </w:p>
          <w:p w14:paraId="256CC557" w14:textId="093A92CC" w:rsidR="00B03BC5" w:rsidRDefault="00925027" w:rsidP="00B03BC5">
            <w:pPr>
              <w:pStyle w:val="ListParagraph"/>
              <w:numPr>
                <w:ilvl w:val="0"/>
                <w:numId w:val="13"/>
              </w:numPr>
              <w:spacing w:line="480" w:lineRule="auto"/>
              <w:rPr>
                <w:bCs/>
                <w:iCs/>
                <w:sz w:val="20"/>
                <w:szCs w:val="20"/>
              </w:rPr>
            </w:pPr>
            <w:proofErr w:type="spellStart"/>
            <w:r>
              <w:rPr>
                <w:bCs/>
                <w:iCs/>
                <w:sz w:val="20"/>
                <w:szCs w:val="20"/>
              </w:rPr>
              <w:t>Utilsation</w:t>
            </w:r>
            <w:proofErr w:type="spellEnd"/>
            <w:r w:rsidR="00B03BC5">
              <w:rPr>
                <w:bCs/>
                <w:iCs/>
                <w:sz w:val="20"/>
                <w:szCs w:val="20"/>
              </w:rPr>
              <w:t xml:space="preserve"> of intelligent shortlisting</w:t>
            </w:r>
          </w:p>
          <w:p w14:paraId="58DB5B1E" w14:textId="31D95626" w:rsidR="00461B8A" w:rsidRPr="00B03BC5" w:rsidRDefault="00461B8A" w:rsidP="00B03BC5">
            <w:pPr>
              <w:pStyle w:val="ListParagraph"/>
              <w:numPr>
                <w:ilvl w:val="0"/>
                <w:numId w:val="13"/>
              </w:numPr>
              <w:spacing w:line="480" w:lineRule="auto"/>
              <w:rPr>
                <w:bCs/>
                <w:iCs/>
                <w:sz w:val="20"/>
                <w:szCs w:val="20"/>
              </w:rPr>
            </w:pPr>
            <w:r>
              <w:rPr>
                <w:bCs/>
                <w:iCs/>
                <w:sz w:val="20"/>
                <w:szCs w:val="20"/>
              </w:rPr>
              <w:t xml:space="preserve">Intelligent </w:t>
            </w:r>
            <w:r w:rsidR="00AD6854">
              <w:rPr>
                <w:bCs/>
                <w:iCs/>
                <w:sz w:val="20"/>
                <w:szCs w:val="20"/>
              </w:rPr>
              <w:t>shortlisting (</w:t>
            </w:r>
            <w:r>
              <w:rPr>
                <w:bCs/>
                <w:iCs/>
                <w:sz w:val="20"/>
                <w:szCs w:val="20"/>
              </w:rPr>
              <w:t xml:space="preserve">AI) helps to manage big data appears during </w:t>
            </w:r>
            <w:r w:rsidR="005D170E">
              <w:rPr>
                <w:bCs/>
                <w:iCs/>
                <w:sz w:val="20"/>
                <w:szCs w:val="20"/>
              </w:rPr>
              <w:t xml:space="preserve">the </w:t>
            </w:r>
            <w:r w:rsidRPr="005D170E">
              <w:rPr>
                <w:bCs/>
                <w:iCs/>
                <w:noProof/>
                <w:sz w:val="20"/>
                <w:szCs w:val="20"/>
              </w:rPr>
              <w:t>recruitment</w:t>
            </w:r>
            <w:r>
              <w:rPr>
                <w:bCs/>
                <w:iCs/>
                <w:sz w:val="20"/>
                <w:szCs w:val="20"/>
              </w:rPr>
              <w:t xml:space="preserve"> procedure</w:t>
            </w:r>
          </w:p>
        </w:tc>
        <w:tc>
          <w:tcPr>
            <w:tcW w:w="2338" w:type="dxa"/>
          </w:tcPr>
          <w:p w14:paraId="724376CC" w14:textId="77777777" w:rsidR="007645B4" w:rsidRDefault="0097317F" w:rsidP="0097317F">
            <w:pPr>
              <w:spacing w:line="480" w:lineRule="auto"/>
              <w:jc w:val="center"/>
              <w:rPr>
                <w:b/>
                <w:iCs/>
                <w:sz w:val="20"/>
                <w:szCs w:val="20"/>
              </w:rPr>
            </w:pPr>
            <w:r w:rsidRPr="00671F72">
              <w:rPr>
                <w:b/>
                <w:iCs/>
                <w:sz w:val="20"/>
                <w:szCs w:val="20"/>
              </w:rPr>
              <w:t>Consideration of Initial Outcomes</w:t>
            </w:r>
          </w:p>
          <w:p w14:paraId="21315557" w14:textId="77777777" w:rsidR="00461B8A" w:rsidRPr="00461B8A" w:rsidRDefault="00461B8A" w:rsidP="00461B8A">
            <w:pPr>
              <w:pStyle w:val="ListParagraph"/>
              <w:numPr>
                <w:ilvl w:val="0"/>
                <w:numId w:val="14"/>
              </w:numPr>
              <w:spacing w:line="480" w:lineRule="auto"/>
              <w:rPr>
                <w:bCs/>
                <w:iCs/>
                <w:sz w:val="20"/>
                <w:szCs w:val="20"/>
              </w:rPr>
            </w:pPr>
            <w:r w:rsidRPr="00461B8A">
              <w:rPr>
                <w:bCs/>
                <w:iCs/>
                <w:sz w:val="20"/>
                <w:szCs w:val="20"/>
              </w:rPr>
              <w:t>Adopt the option of automated screening of all the applicants</w:t>
            </w:r>
          </w:p>
          <w:p w14:paraId="7CA3AD5D" w14:textId="77777777" w:rsidR="00461B8A" w:rsidRPr="00461B8A" w:rsidRDefault="00461B8A" w:rsidP="00461B8A">
            <w:pPr>
              <w:pStyle w:val="ListParagraph"/>
              <w:numPr>
                <w:ilvl w:val="0"/>
                <w:numId w:val="14"/>
              </w:numPr>
              <w:spacing w:line="480" w:lineRule="auto"/>
              <w:rPr>
                <w:bCs/>
                <w:iCs/>
                <w:sz w:val="20"/>
                <w:szCs w:val="20"/>
              </w:rPr>
            </w:pPr>
            <w:r w:rsidRPr="00461B8A">
              <w:rPr>
                <w:bCs/>
                <w:iCs/>
                <w:sz w:val="20"/>
                <w:szCs w:val="20"/>
              </w:rPr>
              <w:t>Initial outcomes are immensely crucial</w:t>
            </w:r>
          </w:p>
        </w:tc>
      </w:tr>
    </w:tbl>
    <w:p w14:paraId="38C88E35" w14:textId="77777777" w:rsidR="007645B4" w:rsidRPr="005839E7" w:rsidRDefault="007645B4" w:rsidP="003960FC">
      <w:pPr>
        <w:spacing w:line="480" w:lineRule="auto"/>
        <w:rPr>
          <w:bCs/>
          <w:iCs/>
        </w:rPr>
      </w:pPr>
    </w:p>
    <w:p w14:paraId="0104631F" w14:textId="143FB523" w:rsidR="0066345F" w:rsidRDefault="0066345F" w:rsidP="003960FC">
      <w:pPr>
        <w:spacing w:line="480" w:lineRule="auto"/>
        <w:rPr>
          <w:b/>
          <w:i/>
        </w:rPr>
      </w:pPr>
      <w:r>
        <w:rPr>
          <w:b/>
          <w:i/>
        </w:rPr>
        <w:t xml:space="preserve">Staff Roles </w:t>
      </w:r>
    </w:p>
    <w:p w14:paraId="531F6FF0" w14:textId="7E45EA9F" w:rsidR="00773E60" w:rsidRPr="00773E60" w:rsidRDefault="00A949FC" w:rsidP="00773E60">
      <w:pPr>
        <w:spacing w:line="480" w:lineRule="auto"/>
        <w:ind w:firstLine="720"/>
      </w:pPr>
      <w:r>
        <w:rPr>
          <w:noProof/>
        </w:rPr>
        <w:t>A p</w:t>
      </w:r>
      <w:r w:rsidR="00773E60" w:rsidRPr="00A949FC">
        <w:rPr>
          <w:noProof/>
        </w:rPr>
        <w:t>anel</w:t>
      </w:r>
      <w:r w:rsidR="00773E60" w:rsidRPr="00773E60">
        <w:t xml:space="preserve"> interview is an excellent idea for hiring a practice receptionist. It is notable to mention that </w:t>
      </w:r>
      <w:r>
        <w:t xml:space="preserve">the </w:t>
      </w:r>
      <w:r w:rsidR="00773E60" w:rsidRPr="00A949FC">
        <w:rPr>
          <w:noProof/>
        </w:rPr>
        <w:t>interview</w:t>
      </w:r>
      <w:r w:rsidR="00773E60" w:rsidRPr="00773E60">
        <w:t xml:space="preserve"> panel helps in determining the stress level of a candidate when answering a session of rapid-fire questioning, and how they communicate and build rapport. For the selection a better receptionist, it is crucial to add direct managers or team, potential peers, </w:t>
      </w:r>
      <w:r>
        <w:t xml:space="preserve">and </w:t>
      </w:r>
      <w:r w:rsidR="00773E60" w:rsidRPr="00A949FC">
        <w:rPr>
          <w:noProof/>
        </w:rPr>
        <w:t>an</w:t>
      </w:r>
      <w:r w:rsidR="00773E60" w:rsidRPr="00773E60">
        <w:t xml:space="preserve"> executive recruiter in an interview panel to identify any red flags or potential risk factors in the candidate. Director Manager can help in determining the work style and experience of the candidate. An executive recruiter offers extraordinary market intelligence and objectivity. Potential peer helps in determining the personality and work style alignment of a candidate. </w:t>
      </w:r>
      <w:r w:rsidR="00773E60" w:rsidRPr="00773E60">
        <w:lastRenderedPageBreak/>
        <w:t>Assembling a good team is key to the successful selection process.</w:t>
      </w:r>
      <w:r w:rsidR="00773E60">
        <w:t xml:space="preserve"> </w:t>
      </w:r>
      <w:r w:rsidR="001E5013">
        <w:t xml:space="preserve">All the three staff position appears in the forms of direct manager, potential peers, and executive recruiter are essential to </w:t>
      </w:r>
      <w:r w:rsidR="0049120F">
        <w:t xml:space="preserve">make better inferences about the overall potential of all the applicants. </w:t>
      </w:r>
    </w:p>
    <w:p w14:paraId="205B43E7" w14:textId="5117C52A" w:rsidR="0066345F" w:rsidRDefault="0066345F" w:rsidP="003960FC">
      <w:pPr>
        <w:spacing w:line="480" w:lineRule="auto"/>
        <w:rPr>
          <w:b/>
          <w:i/>
        </w:rPr>
      </w:pPr>
      <w:r>
        <w:rPr>
          <w:b/>
          <w:i/>
        </w:rPr>
        <w:t xml:space="preserve">List of Questions </w:t>
      </w:r>
    </w:p>
    <w:p w14:paraId="25F2B368" w14:textId="4D668321" w:rsidR="0066376B" w:rsidRPr="0066376B" w:rsidRDefault="0066376B" w:rsidP="0066376B">
      <w:pPr>
        <w:pStyle w:val="ListParagraph"/>
        <w:numPr>
          <w:ilvl w:val="0"/>
          <w:numId w:val="16"/>
        </w:numPr>
        <w:spacing w:line="480" w:lineRule="auto"/>
      </w:pPr>
      <w:r w:rsidRPr="0066376B">
        <w:t>Why you are interested in the particular job position of practice receptionist?</w:t>
      </w:r>
    </w:p>
    <w:p w14:paraId="1CCD131E" w14:textId="7C2D9BC0" w:rsidR="0066376B" w:rsidRPr="0066376B" w:rsidRDefault="0066376B" w:rsidP="0066376B">
      <w:pPr>
        <w:pStyle w:val="ListParagraph"/>
        <w:numPr>
          <w:ilvl w:val="0"/>
          <w:numId w:val="16"/>
        </w:numPr>
        <w:spacing w:line="480" w:lineRule="auto"/>
      </w:pPr>
      <w:r w:rsidRPr="0066376B">
        <w:t>Do you have field experience as the practice receptionist?</w:t>
      </w:r>
    </w:p>
    <w:p w14:paraId="7CBD20F0" w14:textId="007A6BEA" w:rsidR="0066376B" w:rsidRDefault="006213B9" w:rsidP="0066376B">
      <w:pPr>
        <w:pStyle w:val="ListParagraph"/>
        <w:numPr>
          <w:ilvl w:val="0"/>
          <w:numId w:val="16"/>
        </w:numPr>
        <w:spacing w:line="480" w:lineRule="auto"/>
      </w:pPr>
      <w:r w:rsidRPr="006213B9">
        <w:t>What are your key goals for the position of practice receptionist?</w:t>
      </w:r>
    </w:p>
    <w:p w14:paraId="738AA9A0" w14:textId="31C87EA3" w:rsidR="006213B9" w:rsidRDefault="006213B9" w:rsidP="0066376B">
      <w:pPr>
        <w:pStyle w:val="ListParagraph"/>
        <w:numPr>
          <w:ilvl w:val="0"/>
          <w:numId w:val="16"/>
        </w:numPr>
        <w:spacing w:line="480" w:lineRule="auto"/>
      </w:pPr>
      <w:r>
        <w:t xml:space="preserve">What are the strengths and weaknesses you perceive important for the </w:t>
      </w:r>
      <w:r w:rsidR="00021D41">
        <w:t>medical receptionist?</w:t>
      </w:r>
    </w:p>
    <w:p w14:paraId="73AEFDFE" w14:textId="364F2CFB" w:rsidR="00021D41" w:rsidRDefault="00021D41" w:rsidP="0066376B">
      <w:pPr>
        <w:pStyle w:val="ListParagraph"/>
        <w:numPr>
          <w:ilvl w:val="0"/>
          <w:numId w:val="16"/>
        </w:numPr>
        <w:spacing w:line="480" w:lineRule="auto"/>
      </w:pPr>
      <w:r>
        <w:t xml:space="preserve">What are the specific methods you will </w:t>
      </w:r>
      <w:r w:rsidRPr="001955C1">
        <w:rPr>
          <w:noProof/>
        </w:rPr>
        <w:t>ad</w:t>
      </w:r>
      <w:r w:rsidR="001955C1">
        <w:rPr>
          <w:noProof/>
        </w:rPr>
        <w:t>a</w:t>
      </w:r>
      <w:r w:rsidRPr="001955C1">
        <w:rPr>
          <w:noProof/>
        </w:rPr>
        <w:t>pt</w:t>
      </w:r>
      <w:r>
        <w:t xml:space="preserve"> to facilitate patients and all the visitors?</w:t>
      </w:r>
    </w:p>
    <w:p w14:paraId="1E5C7AEA" w14:textId="0030FF5A" w:rsidR="00AB4698" w:rsidRDefault="00AB4698" w:rsidP="0066376B">
      <w:pPr>
        <w:pStyle w:val="ListParagraph"/>
        <w:numPr>
          <w:ilvl w:val="0"/>
          <w:numId w:val="16"/>
        </w:numPr>
        <w:spacing w:line="480" w:lineRule="auto"/>
      </w:pPr>
      <w:r>
        <w:t xml:space="preserve">Why </w:t>
      </w:r>
      <w:r w:rsidR="001955C1">
        <w:t xml:space="preserve">do </w:t>
      </w:r>
      <w:r w:rsidRPr="001955C1">
        <w:rPr>
          <w:noProof/>
        </w:rPr>
        <w:t>you consider</w:t>
      </w:r>
      <w:r>
        <w:t xml:space="preserve"> that you can play </w:t>
      </w:r>
      <w:r w:rsidR="001955C1">
        <w:t xml:space="preserve">a </w:t>
      </w:r>
      <w:r w:rsidRPr="001955C1">
        <w:rPr>
          <w:noProof/>
        </w:rPr>
        <w:t>good</w:t>
      </w:r>
      <w:r>
        <w:t xml:space="preserve"> role as </w:t>
      </w:r>
      <w:r w:rsidR="001955C1">
        <w:t xml:space="preserve">a </w:t>
      </w:r>
      <w:r w:rsidRPr="001955C1">
        <w:rPr>
          <w:noProof/>
        </w:rPr>
        <w:t>practice</w:t>
      </w:r>
      <w:r>
        <w:t xml:space="preserve"> receptionist?</w:t>
      </w:r>
    </w:p>
    <w:p w14:paraId="2F428700" w14:textId="69FB7DFD" w:rsidR="00AB4698" w:rsidRDefault="00AB4698" w:rsidP="0066376B">
      <w:pPr>
        <w:pStyle w:val="ListParagraph"/>
        <w:numPr>
          <w:ilvl w:val="0"/>
          <w:numId w:val="16"/>
        </w:numPr>
        <w:spacing w:line="480" w:lineRule="auto"/>
      </w:pPr>
      <w:r>
        <w:t xml:space="preserve">What is the major mode of motivation that can be useful for you to meet </w:t>
      </w:r>
      <w:r w:rsidR="001955C1">
        <w:t xml:space="preserve">the </w:t>
      </w:r>
      <w:r w:rsidRPr="001955C1">
        <w:rPr>
          <w:noProof/>
        </w:rPr>
        <w:t>objectives</w:t>
      </w:r>
      <w:r>
        <w:t xml:space="preserve"> of the job position of practice receptionist?</w:t>
      </w:r>
    </w:p>
    <w:p w14:paraId="71DEDC0F" w14:textId="304F4E1B" w:rsidR="00BD03E7" w:rsidRDefault="00BD03E7" w:rsidP="0066376B">
      <w:pPr>
        <w:pStyle w:val="ListParagraph"/>
        <w:numPr>
          <w:ilvl w:val="0"/>
          <w:numId w:val="16"/>
        </w:numPr>
        <w:spacing w:line="480" w:lineRule="auto"/>
      </w:pPr>
      <w:r>
        <w:t xml:space="preserve">What are your key competencies and skills and how you would utilize them as </w:t>
      </w:r>
      <w:r w:rsidR="001955C1">
        <w:t xml:space="preserve">a </w:t>
      </w:r>
      <w:r w:rsidRPr="001955C1">
        <w:rPr>
          <w:noProof/>
        </w:rPr>
        <w:t>receptionist</w:t>
      </w:r>
      <w:r>
        <w:t xml:space="preserve">? </w:t>
      </w:r>
    </w:p>
    <w:p w14:paraId="2CFCC44B" w14:textId="0323B334" w:rsidR="006912A1" w:rsidRPr="006213B9" w:rsidRDefault="006912A1" w:rsidP="006912A1">
      <w:pPr>
        <w:spacing w:line="480" w:lineRule="auto"/>
        <w:ind w:left="360"/>
      </w:pPr>
      <w:r>
        <w:t xml:space="preserve">All these potential questions were reviewed by the main stakeholders of </w:t>
      </w:r>
      <w:r w:rsidR="001955C1">
        <w:t xml:space="preserve">the </w:t>
      </w:r>
      <w:r w:rsidRPr="001955C1">
        <w:rPr>
          <w:noProof/>
        </w:rPr>
        <w:t>practice</w:t>
      </w:r>
      <w:r>
        <w:t xml:space="preserve"> owner and senior management of the </w:t>
      </w:r>
      <w:r w:rsidR="00A54E07">
        <w:t>organisation</w:t>
      </w:r>
      <w:r>
        <w:t xml:space="preserve">. Their consultation is immensely effective </w:t>
      </w:r>
      <w:r w:rsidR="005B21FE">
        <w:t xml:space="preserve">to construct all the questions in </w:t>
      </w:r>
      <w:r w:rsidR="001955C1">
        <w:t xml:space="preserve">the </w:t>
      </w:r>
      <w:r w:rsidR="005B21FE" w:rsidRPr="001955C1">
        <w:rPr>
          <w:noProof/>
        </w:rPr>
        <w:t>most</w:t>
      </w:r>
      <w:r w:rsidR="005B21FE">
        <w:t xml:space="preserve"> suitable manner. The entity of practice owner provides his feedback about the need </w:t>
      </w:r>
      <w:r w:rsidR="001955C1">
        <w:rPr>
          <w:noProof/>
        </w:rPr>
        <w:t>for</w:t>
      </w:r>
      <w:r w:rsidR="005B21FE">
        <w:t xml:space="preserve"> asking relevant skills and competencies from the applicants. </w:t>
      </w:r>
      <w:r w:rsidR="00BD03E7">
        <w:t xml:space="preserve">This particular question is further added </w:t>
      </w:r>
      <w:r w:rsidR="001955C1">
        <w:rPr>
          <w:noProof/>
        </w:rPr>
        <w:t>to</w:t>
      </w:r>
      <w:r w:rsidR="00BD03E7">
        <w:t xml:space="preserve"> the interview. </w:t>
      </w:r>
      <w:r w:rsidR="005B21FE">
        <w:t xml:space="preserve"> </w:t>
      </w:r>
      <w:r>
        <w:t xml:space="preserve"> </w:t>
      </w:r>
    </w:p>
    <w:p w14:paraId="6848ABC4" w14:textId="6318A147" w:rsidR="0066345F" w:rsidRDefault="0066345F" w:rsidP="003960FC">
      <w:pPr>
        <w:spacing w:line="480" w:lineRule="auto"/>
        <w:rPr>
          <w:b/>
          <w:i/>
        </w:rPr>
      </w:pPr>
      <w:r>
        <w:rPr>
          <w:b/>
          <w:i/>
        </w:rPr>
        <w:t xml:space="preserve">Difference between Structured and Unstructured Interviews </w:t>
      </w:r>
    </w:p>
    <w:p w14:paraId="007CCA06" w14:textId="6EF41BA6" w:rsidR="00942919" w:rsidRPr="00EA3466" w:rsidRDefault="00942919" w:rsidP="003960FC">
      <w:pPr>
        <w:spacing w:line="480" w:lineRule="auto"/>
      </w:pPr>
      <w:r>
        <w:rPr>
          <w:b/>
          <w:i/>
        </w:rPr>
        <w:tab/>
      </w:r>
      <w:r w:rsidR="00E470FC" w:rsidRPr="00EA3466">
        <w:t xml:space="preserve">Structured </w:t>
      </w:r>
      <w:r w:rsidR="00523872" w:rsidRPr="00EA3466">
        <w:t xml:space="preserve">interview questions are different from unstructured questions because they are characterized as present questions. These structured questions are asked by all the participants to </w:t>
      </w:r>
      <w:r w:rsidR="00523872" w:rsidRPr="00EA3466">
        <w:lastRenderedPageBreak/>
        <w:t xml:space="preserve">get </w:t>
      </w:r>
      <w:r w:rsidR="001955C1">
        <w:t xml:space="preserve">the </w:t>
      </w:r>
      <w:r w:rsidR="00523872" w:rsidRPr="001955C1">
        <w:rPr>
          <w:noProof/>
        </w:rPr>
        <w:t>necessary</w:t>
      </w:r>
      <w:r w:rsidR="00523872" w:rsidRPr="00EA3466">
        <w:t xml:space="preserve"> knowledge related to the need </w:t>
      </w:r>
      <w:r w:rsidR="001955C1">
        <w:rPr>
          <w:noProof/>
        </w:rPr>
        <w:t>for</w:t>
      </w:r>
      <w:r w:rsidR="00523872" w:rsidRPr="00EA3466">
        <w:t xml:space="preserve"> </w:t>
      </w:r>
      <w:r w:rsidR="001955C1">
        <w:t xml:space="preserve">the </w:t>
      </w:r>
      <w:r w:rsidR="00EA3466" w:rsidRPr="001955C1">
        <w:rPr>
          <w:noProof/>
        </w:rPr>
        <w:t>job</w:t>
      </w:r>
      <w:r w:rsidR="00EA3466" w:rsidRPr="00EA3466">
        <w:t xml:space="preserve"> position. </w:t>
      </w:r>
      <w:r w:rsidR="00EA3466">
        <w:t xml:space="preserve">Unstructured questions are identified as the questions which are not previously crafted and asking from the applicant according to the current conditions prevails during the interview. </w:t>
      </w:r>
      <w:r w:rsidR="008B776E">
        <w:t xml:space="preserve">The option of unstructured question interviews is adopted by the interviewers to ensure better and in-depth domain of the interview. </w:t>
      </w:r>
      <w:r w:rsidR="00FD57A9">
        <w:t xml:space="preserve">Both open and </w:t>
      </w:r>
      <w:r w:rsidR="00FD57A9" w:rsidRPr="001955C1">
        <w:rPr>
          <w:noProof/>
        </w:rPr>
        <w:t>close</w:t>
      </w:r>
      <w:r w:rsidR="001955C1">
        <w:rPr>
          <w:noProof/>
        </w:rPr>
        <w:t>-</w:t>
      </w:r>
      <w:r w:rsidR="00FD57A9" w:rsidRPr="001955C1">
        <w:rPr>
          <w:noProof/>
        </w:rPr>
        <w:t>ended</w:t>
      </w:r>
      <w:r w:rsidR="00FD57A9">
        <w:t xml:space="preserve"> questions </w:t>
      </w:r>
      <w:r w:rsidR="0011493A">
        <w:t xml:space="preserve">have both forms of some advantages and disadvantages. </w:t>
      </w:r>
      <w:r w:rsidR="00740850">
        <w:t>The major advantag</w:t>
      </w:r>
      <w:r w:rsidR="00F634AB">
        <w:t xml:space="preserve">e of the </w:t>
      </w:r>
      <w:r w:rsidR="00C63E46" w:rsidRPr="001955C1">
        <w:rPr>
          <w:noProof/>
        </w:rPr>
        <w:t>close</w:t>
      </w:r>
      <w:r w:rsidR="001955C1">
        <w:rPr>
          <w:noProof/>
        </w:rPr>
        <w:t>-</w:t>
      </w:r>
      <w:r w:rsidR="00C63E46" w:rsidRPr="001955C1">
        <w:rPr>
          <w:noProof/>
        </w:rPr>
        <w:t>ended</w:t>
      </w:r>
      <w:r w:rsidR="00C63E46">
        <w:t xml:space="preserve"> questions is that it is easy for the respondents to answer the</w:t>
      </w:r>
      <w:r w:rsidR="00EC172F">
        <w:t xml:space="preserve"> question. The drawback of this method is that it makes difficult for the interviewer to make inferences about the potential facets related to </w:t>
      </w:r>
      <w:r w:rsidR="001955C1">
        <w:t xml:space="preserve">a </w:t>
      </w:r>
      <w:r w:rsidR="00EC172F" w:rsidRPr="001955C1">
        <w:rPr>
          <w:noProof/>
        </w:rPr>
        <w:t>specific</w:t>
      </w:r>
      <w:r w:rsidR="00EC172F">
        <w:t xml:space="preserve"> concern. The major advantage of </w:t>
      </w:r>
      <w:r w:rsidR="001955C1">
        <w:t xml:space="preserve">the </w:t>
      </w:r>
      <w:r w:rsidR="00A134D5" w:rsidRPr="001955C1">
        <w:rPr>
          <w:noProof/>
        </w:rPr>
        <w:t>open-ended</w:t>
      </w:r>
      <w:r w:rsidR="00EC172F">
        <w:t xml:space="preserve"> question is that it gives </w:t>
      </w:r>
      <w:r w:rsidR="001955C1">
        <w:t xml:space="preserve">a </w:t>
      </w:r>
      <w:r w:rsidR="00EC172F" w:rsidRPr="001955C1">
        <w:rPr>
          <w:noProof/>
        </w:rPr>
        <w:t>chance</w:t>
      </w:r>
      <w:r w:rsidR="00EC172F">
        <w:t xml:space="preserve"> to the interviewer and interviewee to expand their horizon </w:t>
      </w:r>
      <w:r w:rsidR="00EC172F" w:rsidRPr="001955C1">
        <w:rPr>
          <w:noProof/>
        </w:rPr>
        <w:t>whereas</w:t>
      </w:r>
      <w:r w:rsidR="00EC172F">
        <w:t xml:space="preserve"> the main disadvantage is that it is </w:t>
      </w:r>
      <w:r w:rsidR="00EC172F" w:rsidRPr="001955C1">
        <w:rPr>
          <w:noProof/>
        </w:rPr>
        <w:t>time</w:t>
      </w:r>
      <w:r w:rsidR="001955C1">
        <w:rPr>
          <w:noProof/>
        </w:rPr>
        <w:t>-</w:t>
      </w:r>
      <w:r w:rsidR="00EC172F" w:rsidRPr="001955C1">
        <w:rPr>
          <w:noProof/>
        </w:rPr>
        <w:t>consuming</w:t>
      </w:r>
      <w:r w:rsidR="00EC172F">
        <w:t xml:space="preserve"> practice. </w:t>
      </w:r>
    </w:p>
    <w:p w14:paraId="46F2620C" w14:textId="53C16825" w:rsidR="0066345F" w:rsidRDefault="0066345F" w:rsidP="003960FC">
      <w:pPr>
        <w:spacing w:line="480" w:lineRule="auto"/>
        <w:rPr>
          <w:b/>
          <w:i/>
        </w:rPr>
      </w:pPr>
      <w:r>
        <w:rPr>
          <w:b/>
          <w:i/>
        </w:rPr>
        <w:t xml:space="preserve">Deviation from Agreed Interview procedures </w:t>
      </w:r>
    </w:p>
    <w:p w14:paraId="5BA82E70" w14:textId="212F4831" w:rsidR="008857CA" w:rsidRPr="008857CA" w:rsidRDefault="008857CA" w:rsidP="003960FC">
      <w:pPr>
        <w:spacing w:line="480" w:lineRule="auto"/>
        <w:rPr>
          <w:bCs/>
          <w:iCs/>
        </w:rPr>
      </w:pPr>
      <w:r>
        <w:rPr>
          <w:b/>
          <w:i/>
        </w:rPr>
        <w:tab/>
      </w:r>
      <w:r w:rsidRPr="008857CA">
        <w:rPr>
          <w:bCs/>
          <w:iCs/>
        </w:rPr>
        <w:t xml:space="preserve">It is essential for the recruiter to understand that there </w:t>
      </w:r>
      <w:r w:rsidR="005D170E">
        <w:rPr>
          <w:bCs/>
          <w:iCs/>
          <w:noProof/>
        </w:rPr>
        <w:t>are</w:t>
      </w:r>
      <w:r w:rsidRPr="008857CA">
        <w:rPr>
          <w:bCs/>
          <w:iCs/>
        </w:rPr>
        <w:t xml:space="preserve"> high chances of deviations during the entire process of hiring. There is </w:t>
      </w:r>
      <w:r w:rsidR="005D170E">
        <w:rPr>
          <w:bCs/>
          <w:iCs/>
        </w:rPr>
        <w:t xml:space="preserve">a </w:t>
      </w:r>
      <w:r w:rsidRPr="005D170E">
        <w:rPr>
          <w:bCs/>
          <w:iCs/>
          <w:noProof/>
        </w:rPr>
        <w:t>need</w:t>
      </w:r>
      <w:r w:rsidRPr="008857CA">
        <w:rPr>
          <w:bCs/>
          <w:iCs/>
        </w:rPr>
        <w:t xml:space="preserve"> </w:t>
      </w:r>
      <w:r w:rsidR="005D170E">
        <w:rPr>
          <w:bCs/>
          <w:iCs/>
          <w:noProof/>
        </w:rPr>
        <w:t>to</w:t>
      </w:r>
      <w:r w:rsidRPr="008857CA">
        <w:rPr>
          <w:bCs/>
          <w:iCs/>
        </w:rPr>
        <w:t xml:space="preserve"> show vigilance to avoid any form of irregularities when it comes to select one suitable candidate from the list of applicants. </w:t>
      </w:r>
      <w:r w:rsidR="00EF3E82">
        <w:rPr>
          <w:bCs/>
          <w:iCs/>
        </w:rPr>
        <w:t xml:space="preserve">Intuition and </w:t>
      </w:r>
      <w:r w:rsidR="005D170E">
        <w:rPr>
          <w:bCs/>
          <w:iCs/>
          <w:noProof/>
        </w:rPr>
        <w:t>e</w:t>
      </w:r>
      <w:r w:rsidR="00EF3E82" w:rsidRPr="005D170E">
        <w:rPr>
          <w:bCs/>
          <w:iCs/>
          <w:noProof/>
        </w:rPr>
        <w:t>ffective</w:t>
      </w:r>
      <w:r w:rsidR="00EF3E82">
        <w:rPr>
          <w:bCs/>
          <w:iCs/>
        </w:rPr>
        <w:t xml:space="preserve"> heuristic are two prominent examples of the issue of biases in case of selecting </w:t>
      </w:r>
      <w:r w:rsidR="005D170E">
        <w:rPr>
          <w:bCs/>
          <w:iCs/>
        </w:rPr>
        <w:t xml:space="preserve">a </w:t>
      </w:r>
      <w:r w:rsidR="00EF3E82" w:rsidRPr="005D170E">
        <w:rPr>
          <w:bCs/>
          <w:iCs/>
          <w:noProof/>
        </w:rPr>
        <w:t>suitable</w:t>
      </w:r>
      <w:r w:rsidR="00EF3E82">
        <w:rPr>
          <w:bCs/>
          <w:iCs/>
        </w:rPr>
        <w:t xml:space="preserve"> applicant for the job. It is revealed that most applicants are assessed based on the intuition which </w:t>
      </w:r>
      <w:r w:rsidR="00EF3E82" w:rsidRPr="005D170E">
        <w:rPr>
          <w:bCs/>
          <w:iCs/>
          <w:noProof/>
        </w:rPr>
        <w:t>ha</w:t>
      </w:r>
      <w:r w:rsidR="005D170E">
        <w:rPr>
          <w:bCs/>
          <w:iCs/>
          <w:noProof/>
        </w:rPr>
        <w:t>s</w:t>
      </w:r>
      <w:r w:rsidR="00EF3E82">
        <w:rPr>
          <w:bCs/>
          <w:iCs/>
        </w:rPr>
        <w:t xml:space="preserve"> higher chances of occurrence of bias outcomes. Secondly, the decision regarding selection is made considering different superficial forms of assessment such as the features of gender, race, etc.  </w:t>
      </w:r>
      <w:r w:rsidR="00970C2E">
        <w:rPr>
          <w:bCs/>
          <w:iCs/>
        </w:rPr>
        <w:t xml:space="preserve">There is </w:t>
      </w:r>
      <w:r w:rsidR="005D170E">
        <w:rPr>
          <w:bCs/>
          <w:iCs/>
        </w:rPr>
        <w:t xml:space="preserve">a </w:t>
      </w:r>
      <w:r w:rsidR="00970C2E" w:rsidRPr="005D170E">
        <w:rPr>
          <w:bCs/>
          <w:iCs/>
          <w:noProof/>
        </w:rPr>
        <w:t>need</w:t>
      </w:r>
      <w:r w:rsidR="00970C2E">
        <w:rPr>
          <w:bCs/>
          <w:iCs/>
        </w:rPr>
        <w:t xml:space="preserve"> </w:t>
      </w:r>
      <w:r w:rsidR="005D170E">
        <w:rPr>
          <w:bCs/>
          <w:iCs/>
          <w:noProof/>
        </w:rPr>
        <w:t>for</w:t>
      </w:r>
      <w:r w:rsidR="00970C2E">
        <w:rPr>
          <w:bCs/>
          <w:iCs/>
        </w:rPr>
        <w:t xml:space="preserve"> adopting systematic measures to avoid complications of this form of biases during the process of recruitment. </w:t>
      </w:r>
      <w:r w:rsidR="00972328">
        <w:rPr>
          <w:bCs/>
          <w:iCs/>
        </w:rPr>
        <w:t xml:space="preserve">Development of structured criteria is </w:t>
      </w:r>
      <w:r w:rsidR="00972328" w:rsidRPr="004138EB">
        <w:rPr>
          <w:bCs/>
          <w:iCs/>
          <w:noProof/>
        </w:rPr>
        <w:t>useful</w:t>
      </w:r>
      <w:r w:rsidR="00972328">
        <w:rPr>
          <w:bCs/>
          <w:iCs/>
        </w:rPr>
        <w:t xml:space="preserve"> </w:t>
      </w:r>
      <w:r w:rsidR="005D170E">
        <w:rPr>
          <w:bCs/>
          <w:iCs/>
        </w:rPr>
        <w:t xml:space="preserve">to </w:t>
      </w:r>
      <w:r w:rsidR="00972328" w:rsidRPr="005D170E">
        <w:rPr>
          <w:bCs/>
          <w:iCs/>
          <w:noProof/>
        </w:rPr>
        <w:t>step</w:t>
      </w:r>
      <w:r w:rsidR="00972328">
        <w:rPr>
          <w:bCs/>
          <w:iCs/>
        </w:rPr>
        <w:t xml:space="preserve"> to ensur</w:t>
      </w:r>
      <w:r w:rsidR="00627633">
        <w:rPr>
          <w:bCs/>
          <w:iCs/>
        </w:rPr>
        <w:t xml:space="preserve">e unbiased outcomes in the end. Proper accountability at each stage of </w:t>
      </w:r>
      <w:r w:rsidR="005D170E">
        <w:rPr>
          <w:bCs/>
          <w:iCs/>
        </w:rPr>
        <w:t xml:space="preserve">the </w:t>
      </w:r>
      <w:r w:rsidR="00627633" w:rsidRPr="005D170E">
        <w:rPr>
          <w:bCs/>
          <w:iCs/>
          <w:noProof/>
        </w:rPr>
        <w:t>entire</w:t>
      </w:r>
      <w:r w:rsidR="00627633">
        <w:rPr>
          <w:bCs/>
          <w:iCs/>
        </w:rPr>
        <w:t xml:space="preserve"> process also helps to determine </w:t>
      </w:r>
      <w:r w:rsidR="005D170E">
        <w:rPr>
          <w:bCs/>
          <w:iCs/>
        </w:rPr>
        <w:t xml:space="preserve">the </w:t>
      </w:r>
      <w:r w:rsidR="00627633" w:rsidRPr="005D170E">
        <w:rPr>
          <w:bCs/>
          <w:iCs/>
          <w:noProof/>
        </w:rPr>
        <w:t>desired</w:t>
      </w:r>
      <w:r w:rsidR="00627633">
        <w:rPr>
          <w:bCs/>
          <w:iCs/>
        </w:rPr>
        <w:t xml:space="preserve"> form of recruitment. </w:t>
      </w:r>
    </w:p>
    <w:p w14:paraId="2AB57640" w14:textId="77777777" w:rsidR="00925027" w:rsidRDefault="00925027" w:rsidP="003960FC">
      <w:pPr>
        <w:spacing w:line="480" w:lineRule="auto"/>
        <w:rPr>
          <w:b/>
          <w:i/>
          <w:noProof/>
        </w:rPr>
      </w:pPr>
    </w:p>
    <w:p w14:paraId="5E0A74D9" w14:textId="4870CEAC" w:rsidR="00091384" w:rsidRDefault="005D170E" w:rsidP="003960FC">
      <w:pPr>
        <w:spacing w:line="480" w:lineRule="auto"/>
        <w:rPr>
          <w:b/>
          <w:i/>
        </w:rPr>
      </w:pPr>
      <w:r>
        <w:rPr>
          <w:b/>
          <w:i/>
          <w:noProof/>
        </w:rPr>
        <w:lastRenderedPageBreak/>
        <w:t>The s</w:t>
      </w:r>
      <w:r w:rsidR="00091384" w:rsidRPr="005D170E">
        <w:rPr>
          <w:b/>
          <w:i/>
          <w:noProof/>
        </w:rPr>
        <w:t>cript</w:t>
      </w:r>
      <w:r w:rsidR="00091384">
        <w:rPr>
          <w:b/>
          <w:i/>
        </w:rPr>
        <w:t xml:space="preserve"> for a Telephone Conversation </w:t>
      </w:r>
    </w:p>
    <w:p w14:paraId="1B130020" w14:textId="59EE0A27" w:rsidR="002808EE" w:rsidRDefault="002808EE" w:rsidP="003960FC">
      <w:pPr>
        <w:spacing w:line="480" w:lineRule="auto"/>
      </w:pPr>
      <w:r>
        <w:rPr>
          <w:b/>
          <w:i/>
        </w:rPr>
        <w:tab/>
      </w:r>
      <w:r w:rsidRPr="005B2DB7">
        <w:t xml:space="preserve">After the shortlisting of the potential applicants for the advertised job position, the next step is to intimate </w:t>
      </w:r>
      <w:r w:rsidR="005B2DB7" w:rsidRPr="005B2DB7">
        <w:t xml:space="preserve">three shortlisted applicants for the interview. </w:t>
      </w:r>
      <w:r w:rsidR="005B2DB7">
        <w:t xml:space="preserve">It is the task for the department of the recruitment working in the </w:t>
      </w:r>
      <w:r w:rsidR="00A54E07">
        <w:t>organisation</w:t>
      </w:r>
      <w:r w:rsidR="005B2DB7">
        <w:t xml:space="preserve"> to timely communicate all the three potential shortlisted applicants for the interviews. </w:t>
      </w:r>
    </w:p>
    <w:p w14:paraId="128D09DA" w14:textId="6A8A1D32" w:rsidR="00142BDC" w:rsidRPr="005B2DB7" w:rsidRDefault="00142BDC" w:rsidP="003960FC">
      <w:pPr>
        <w:spacing w:line="480" w:lineRule="auto"/>
      </w:pPr>
      <w:r>
        <w:tab/>
        <w:t xml:space="preserve">It is effectively conveyed to all the three applicants through telephone calls. The department of recruitment contact with them and intimate them about their selection for the next step of recruitment which is comprised </w:t>
      </w:r>
      <w:r w:rsidRPr="001955C1">
        <w:rPr>
          <w:noProof/>
        </w:rPr>
        <w:t>o</w:t>
      </w:r>
      <w:r w:rsidR="001955C1">
        <w:rPr>
          <w:noProof/>
        </w:rPr>
        <w:t>f</w:t>
      </w:r>
      <w:r>
        <w:t xml:space="preserve"> </w:t>
      </w:r>
      <w:r w:rsidR="001955C1">
        <w:t xml:space="preserve">a </w:t>
      </w:r>
      <w:r w:rsidRPr="001955C1">
        <w:rPr>
          <w:noProof/>
        </w:rPr>
        <w:t>panel</w:t>
      </w:r>
      <w:r>
        <w:t xml:space="preserve"> interview. </w:t>
      </w:r>
      <w:r w:rsidR="00F259F9">
        <w:t xml:space="preserve">It is intimated with the specific words that the initial screening of the resumes of applicant A, B, and C shows impressive results, so these applicants are referring for the interview for the job designation of practice receptionist. Time and venue for interviews are also clearly explained to </w:t>
      </w:r>
      <w:r w:rsidR="005E4DAE">
        <w:t xml:space="preserve">the applicants and attain their approval for the upcoming interviews. </w:t>
      </w:r>
      <w:r w:rsidR="001955C1">
        <w:rPr>
          <w:noProof/>
        </w:rPr>
        <w:t>The p</w:t>
      </w:r>
      <w:r w:rsidR="005E4DAE" w:rsidRPr="001955C1">
        <w:rPr>
          <w:noProof/>
        </w:rPr>
        <w:t>rior</w:t>
      </w:r>
      <w:r w:rsidR="005E4DAE">
        <w:t xml:space="preserve"> and timely conversation about the schedule of </w:t>
      </w:r>
      <w:r w:rsidR="001955C1">
        <w:t xml:space="preserve">the </w:t>
      </w:r>
      <w:r w:rsidR="005E4DAE" w:rsidRPr="001955C1">
        <w:rPr>
          <w:noProof/>
        </w:rPr>
        <w:t>interview</w:t>
      </w:r>
      <w:r w:rsidR="005E4DAE">
        <w:t xml:space="preserve"> </w:t>
      </w:r>
      <w:r w:rsidR="005E4DAE" w:rsidRPr="001955C1">
        <w:rPr>
          <w:noProof/>
        </w:rPr>
        <w:t>make</w:t>
      </w:r>
      <w:r w:rsidR="001955C1">
        <w:rPr>
          <w:noProof/>
        </w:rPr>
        <w:t>s</w:t>
      </w:r>
      <w:r w:rsidR="005E4DAE">
        <w:t xml:space="preserve"> it easy to plan the activity of interview for all the three applicants. </w:t>
      </w:r>
    </w:p>
    <w:p w14:paraId="523193D4" w14:textId="60D5BDCE" w:rsidR="00091384" w:rsidRDefault="00091384" w:rsidP="003960FC">
      <w:pPr>
        <w:spacing w:line="480" w:lineRule="auto"/>
        <w:rPr>
          <w:b/>
          <w:i/>
        </w:rPr>
      </w:pPr>
      <w:r>
        <w:rPr>
          <w:b/>
          <w:i/>
        </w:rPr>
        <w:t>Schedule for Interviews</w:t>
      </w:r>
    </w:p>
    <w:p w14:paraId="5D9B1A98" w14:textId="0E863FF5" w:rsidR="007243F4" w:rsidRDefault="007243F4" w:rsidP="00BF5154">
      <w:pPr>
        <w:spacing w:line="480" w:lineRule="auto"/>
        <w:ind w:firstLine="720"/>
      </w:pPr>
      <w:r w:rsidRPr="007243F4">
        <w:t xml:space="preserve">There is </w:t>
      </w:r>
      <w:r w:rsidR="0011424D">
        <w:t xml:space="preserve">a </w:t>
      </w:r>
      <w:r w:rsidRPr="0011424D">
        <w:rPr>
          <w:noProof/>
        </w:rPr>
        <w:t>need</w:t>
      </w:r>
      <w:r w:rsidRPr="007243F4">
        <w:t xml:space="preserve"> </w:t>
      </w:r>
      <w:r w:rsidR="0011424D">
        <w:rPr>
          <w:noProof/>
        </w:rPr>
        <w:t>for</w:t>
      </w:r>
      <w:r w:rsidRPr="007243F4">
        <w:t xml:space="preserve"> developing </w:t>
      </w:r>
      <w:r w:rsidR="0011424D">
        <w:t xml:space="preserve">a </w:t>
      </w:r>
      <w:r w:rsidRPr="0011424D">
        <w:rPr>
          <w:noProof/>
        </w:rPr>
        <w:t>proper</w:t>
      </w:r>
      <w:r w:rsidRPr="007243F4">
        <w:t xml:space="preserve"> schedule </w:t>
      </w:r>
      <w:r w:rsidR="00BE564F">
        <w:t xml:space="preserve">for interviews timely to ensure effective procedure considering all stages of recruitment. Comprehensive scheduling for interviews </w:t>
      </w:r>
      <w:r w:rsidR="00BF5154">
        <w:t>makes</w:t>
      </w:r>
      <w:r w:rsidR="00BE564F">
        <w:t xml:space="preserve"> it easy for all the concerned individuals</w:t>
      </w:r>
      <w:r w:rsidR="00BF5154">
        <w:t xml:space="preserve"> to understand all the potential facets relevant to the main idea of hiring </w:t>
      </w:r>
      <w:r w:rsidR="0011424D">
        <w:t xml:space="preserve">a </w:t>
      </w:r>
      <w:r w:rsidR="00BF5154" w:rsidRPr="0011424D">
        <w:rPr>
          <w:noProof/>
        </w:rPr>
        <w:t>new</w:t>
      </w:r>
      <w:r w:rsidR="00BF5154">
        <w:t xml:space="preserve"> worker in the </w:t>
      </w:r>
      <w:r w:rsidR="00A54E07">
        <w:t>organisation</w:t>
      </w:r>
      <w:r w:rsidR="00BF5154">
        <w:t xml:space="preserve"> for the job position of </w:t>
      </w:r>
      <w:r w:rsidR="00CE58D0">
        <w:t>practice receptionist. The idea of scheduling is also helpful to make inference about the estimated budget for the entire procedure of recruitment. Prior decision</w:t>
      </w:r>
      <w:r w:rsidR="00B70281">
        <w:t xml:space="preserve">s about the venue, dates, and time </w:t>
      </w:r>
      <w:r w:rsidR="0011424D">
        <w:rPr>
          <w:noProof/>
        </w:rPr>
        <w:t>are</w:t>
      </w:r>
      <w:r w:rsidR="00B70281">
        <w:t xml:space="preserve"> essential to effective </w:t>
      </w:r>
      <w:proofErr w:type="spellStart"/>
      <w:r w:rsidR="00925027">
        <w:t>utilsation</w:t>
      </w:r>
      <w:proofErr w:type="spellEnd"/>
      <w:r w:rsidR="00B70281">
        <w:t xml:space="preserve"> of all the available resources </w:t>
      </w:r>
      <w:r w:rsidR="00170BE0">
        <w:t xml:space="preserve">of the </w:t>
      </w:r>
      <w:r w:rsidR="00A54E07">
        <w:t>organisation</w:t>
      </w:r>
      <w:r w:rsidR="00170BE0">
        <w:t xml:space="preserve">. </w:t>
      </w:r>
      <w:r w:rsidR="00BE564F">
        <w:t xml:space="preserve"> </w:t>
      </w:r>
    </w:p>
    <w:p w14:paraId="4F505127" w14:textId="57461304" w:rsidR="00925027" w:rsidRDefault="00925027" w:rsidP="00BF5154">
      <w:pPr>
        <w:spacing w:line="480" w:lineRule="auto"/>
        <w:ind w:firstLine="720"/>
      </w:pPr>
    </w:p>
    <w:p w14:paraId="36547617" w14:textId="77777777" w:rsidR="00925027" w:rsidRDefault="00925027" w:rsidP="00BF5154">
      <w:pPr>
        <w:spacing w:line="480" w:lineRule="auto"/>
        <w:ind w:firstLine="720"/>
      </w:pPr>
    </w:p>
    <w:tbl>
      <w:tblPr>
        <w:tblStyle w:val="TableGrid"/>
        <w:tblW w:w="0" w:type="auto"/>
        <w:tblLook w:val="04A0" w:firstRow="1" w:lastRow="0" w:firstColumn="1" w:lastColumn="0" w:noHBand="0" w:noVBand="1"/>
      </w:tblPr>
      <w:tblGrid>
        <w:gridCol w:w="2337"/>
        <w:gridCol w:w="2337"/>
        <w:gridCol w:w="2338"/>
        <w:gridCol w:w="2338"/>
      </w:tblGrid>
      <w:tr w:rsidR="00521985" w14:paraId="352FF947" w14:textId="77777777" w:rsidTr="00521985">
        <w:tc>
          <w:tcPr>
            <w:tcW w:w="2337" w:type="dxa"/>
          </w:tcPr>
          <w:p w14:paraId="3A74A529" w14:textId="5F299DB0" w:rsidR="00521985" w:rsidRDefault="00521985" w:rsidP="00BF5154">
            <w:pPr>
              <w:spacing w:line="480" w:lineRule="auto"/>
            </w:pPr>
            <w:r>
              <w:lastRenderedPageBreak/>
              <w:t>Date for Interviews</w:t>
            </w:r>
          </w:p>
        </w:tc>
        <w:tc>
          <w:tcPr>
            <w:tcW w:w="2337" w:type="dxa"/>
          </w:tcPr>
          <w:p w14:paraId="27F0F548" w14:textId="1BB7399B" w:rsidR="00521985" w:rsidRDefault="00521985" w:rsidP="00BF5154">
            <w:pPr>
              <w:spacing w:line="480" w:lineRule="auto"/>
            </w:pPr>
            <w:r>
              <w:t>Time for Interviews</w:t>
            </w:r>
          </w:p>
        </w:tc>
        <w:tc>
          <w:tcPr>
            <w:tcW w:w="2338" w:type="dxa"/>
          </w:tcPr>
          <w:p w14:paraId="61FE8766" w14:textId="662BBF8B" w:rsidR="00521985" w:rsidRDefault="00260541" w:rsidP="00BF5154">
            <w:pPr>
              <w:spacing w:line="480" w:lineRule="auto"/>
            </w:pPr>
            <w:r>
              <w:t>Venue</w:t>
            </w:r>
          </w:p>
        </w:tc>
        <w:tc>
          <w:tcPr>
            <w:tcW w:w="2338" w:type="dxa"/>
          </w:tcPr>
          <w:p w14:paraId="7C9D2F64" w14:textId="67820494" w:rsidR="00521985" w:rsidRDefault="00260541" w:rsidP="00BF5154">
            <w:pPr>
              <w:spacing w:line="480" w:lineRule="auto"/>
            </w:pPr>
            <w:r>
              <w:t>Required Resources</w:t>
            </w:r>
          </w:p>
        </w:tc>
      </w:tr>
      <w:tr w:rsidR="00521985" w14:paraId="0B504571" w14:textId="77777777" w:rsidTr="00521985">
        <w:tc>
          <w:tcPr>
            <w:tcW w:w="2337" w:type="dxa"/>
          </w:tcPr>
          <w:p w14:paraId="0C7AECA4" w14:textId="6F687518" w:rsidR="00521985" w:rsidRDefault="00E6008E" w:rsidP="00BF5154">
            <w:pPr>
              <w:spacing w:line="480" w:lineRule="auto"/>
            </w:pPr>
            <w:r>
              <w:t>May 02, 2019</w:t>
            </w:r>
          </w:p>
        </w:tc>
        <w:tc>
          <w:tcPr>
            <w:tcW w:w="2337" w:type="dxa"/>
          </w:tcPr>
          <w:p w14:paraId="62D50CDE" w14:textId="090638DF" w:rsidR="00521985" w:rsidRDefault="00E6008E" w:rsidP="00BF5154">
            <w:pPr>
              <w:spacing w:line="480" w:lineRule="auto"/>
            </w:pPr>
            <w:r>
              <w:t>9:30 A.M to 10:</w:t>
            </w:r>
            <w:r w:rsidR="00AA4C06">
              <w:t xml:space="preserve"> 00</w:t>
            </w:r>
            <w:r>
              <w:t xml:space="preserve"> A.M</w:t>
            </w:r>
          </w:p>
        </w:tc>
        <w:tc>
          <w:tcPr>
            <w:tcW w:w="2338" w:type="dxa"/>
          </w:tcPr>
          <w:p w14:paraId="225B90D1" w14:textId="6E97CAFF" w:rsidR="00521985" w:rsidRDefault="0011424D" w:rsidP="00BF5154">
            <w:pPr>
              <w:spacing w:line="480" w:lineRule="auto"/>
            </w:pPr>
            <w:r>
              <w:rPr>
                <w:noProof/>
              </w:rPr>
              <w:t>The m</w:t>
            </w:r>
            <w:r w:rsidR="00E6008E" w:rsidRPr="0011424D">
              <w:rPr>
                <w:noProof/>
              </w:rPr>
              <w:t>ain</w:t>
            </w:r>
            <w:r w:rsidR="00E6008E">
              <w:t xml:space="preserve"> office of </w:t>
            </w:r>
            <w:r>
              <w:t xml:space="preserve">the </w:t>
            </w:r>
            <w:r w:rsidR="002A5D69" w:rsidRPr="0011424D">
              <w:rPr>
                <w:noProof/>
              </w:rPr>
              <w:t>recruitment</w:t>
            </w:r>
            <w:r w:rsidR="002A5D69">
              <w:t xml:space="preserve"> department. </w:t>
            </w:r>
          </w:p>
        </w:tc>
        <w:tc>
          <w:tcPr>
            <w:tcW w:w="2338" w:type="dxa"/>
          </w:tcPr>
          <w:p w14:paraId="2DCF788B" w14:textId="08BDAE52" w:rsidR="00521985" w:rsidRDefault="00AA4C06" w:rsidP="00BF5154">
            <w:pPr>
              <w:spacing w:line="480" w:lineRule="auto"/>
            </w:pPr>
            <w:r>
              <w:t>Human, financial, physical resources are required</w:t>
            </w:r>
          </w:p>
        </w:tc>
      </w:tr>
      <w:tr w:rsidR="00AA4C06" w14:paraId="5B630612" w14:textId="77777777" w:rsidTr="00521985">
        <w:tc>
          <w:tcPr>
            <w:tcW w:w="2337" w:type="dxa"/>
          </w:tcPr>
          <w:p w14:paraId="490BBF09" w14:textId="397A8293" w:rsidR="00AA4C06" w:rsidRDefault="00AA4C06" w:rsidP="00BF5154">
            <w:pPr>
              <w:spacing w:line="480" w:lineRule="auto"/>
            </w:pPr>
            <w:r>
              <w:t>May 02, 2019</w:t>
            </w:r>
          </w:p>
        </w:tc>
        <w:tc>
          <w:tcPr>
            <w:tcW w:w="2337" w:type="dxa"/>
          </w:tcPr>
          <w:p w14:paraId="62AC8EB0" w14:textId="258CF951" w:rsidR="00AA4C06" w:rsidRDefault="00AA4C06" w:rsidP="00BF5154">
            <w:pPr>
              <w:spacing w:line="480" w:lineRule="auto"/>
            </w:pPr>
            <w:r>
              <w:t>10</w:t>
            </w:r>
            <w:r w:rsidR="002A5D69">
              <w:t>:15</w:t>
            </w:r>
            <w:r w:rsidR="00A114FB">
              <w:t xml:space="preserve"> A.M</w:t>
            </w:r>
            <w:r w:rsidR="002A5D69">
              <w:t xml:space="preserve"> to 10: 45</w:t>
            </w:r>
            <w:r w:rsidR="00A114FB">
              <w:t xml:space="preserve"> A.M</w:t>
            </w:r>
          </w:p>
        </w:tc>
        <w:tc>
          <w:tcPr>
            <w:tcW w:w="2338" w:type="dxa"/>
          </w:tcPr>
          <w:p w14:paraId="10EAEEA6" w14:textId="31496B5F" w:rsidR="00AA4C06" w:rsidRDefault="0011424D" w:rsidP="00BF5154">
            <w:pPr>
              <w:spacing w:line="480" w:lineRule="auto"/>
            </w:pPr>
            <w:r>
              <w:rPr>
                <w:noProof/>
              </w:rPr>
              <w:t>The m</w:t>
            </w:r>
            <w:r w:rsidR="002A5D69" w:rsidRPr="0011424D">
              <w:rPr>
                <w:noProof/>
              </w:rPr>
              <w:t>ain</w:t>
            </w:r>
            <w:r w:rsidR="002A5D69">
              <w:t xml:space="preserve"> office of </w:t>
            </w:r>
            <w:r>
              <w:t xml:space="preserve">the </w:t>
            </w:r>
            <w:r w:rsidR="002A5D69" w:rsidRPr="0011424D">
              <w:rPr>
                <w:noProof/>
              </w:rPr>
              <w:t>recruitment</w:t>
            </w:r>
            <w:r w:rsidR="002A5D69">
              <w:t xml:space="preserve"> department.</w:t>
            </w:r>
          </w:p>
        </w:tc>
        <w:tc>
          <w:tcPr>
            <w:tcW w:w="2338" w:type="dxa"/>
          </w:tcPr>
          <w:p w14:paraId="1FD221AF" w14:textId="267ED0CB" w:rsidR="00AA4C06" w:rsidRDefault="00DF6790" w:rsidP="00BF5154">
            <w:pPr>
              <w:spacing w:line="480" w:lineRule="auto"/>
            </w:pPr>
            <w:r>
              <w:t xml:space="preserve">Appropriate budgetary features, comfortable chairs, table, stationery items.  </w:t>
            </w:r>
          </w:p>
        </w:tc>
      </w:tr>
      <w:tr w:rsidR="00CB1A06" w14:paraId="7142D31B" w14:textId="77777777" w:rsidTr="00521985">
        <w:tc>
          <w:tcPr>
            <w:tcW w:w="2337" w:type="dxa"/>
          </w:tcPr>
          <w:p w14:paraId="5E09B2D7" w14:textId="7954FC36" w:rsidR="00CB1A06" w:rsidRDefault="00CB1A06" w:rsidP="00BF5154">
            <w:pPr>
              <w:spacing w:line="480" w:lineRule="auto"/>
            </w:pPr>
            <w:r>
              <w:t>May 02, 2019</w:t>
            </w:r>
          </w:p>
        </w:tc>
        <w:tc>
          <w:tcPr>
            <w:tcW w:w="2337" w:type="dxa"/>
          </w:tcPr>
          <w:p w14:paraId="351ED7E5" w14:textId="62038CC7" w:rsidR="00CB1A06" w:rsidRDefault="00CB1A06" w:rsidP="00BF5154">
            <w:pPr>
              <w:spacing w:line="480" w:lineRule="auto"/>
            </w:pPr>
            <w:r>
              <w:t>11</w:t>
            </w:r>
            <w:r w:rsidR="00A114FB">
              <w:t>:00 A.M to 11:15 A.M</w:t>
            </w:r>
          </w:p>
        </w:tc>
        <w:tc>
          <w:tcPr>
            <w:tcW w:w="2338" w:type="dxa"/>
          </w:tcPr>
          <w:p w14:paraId="7B4D3458" w14:textId="06BFB806" w:rsidR="00CB1A06" w:rsidRDefault="00A114FB" w:rsidP="00BF5154">
            <w:pPr>
              <w:spacing w:line="480" w:lineRule="auto"/>
            </w:pPr>
            <w:r>
              <w:t>Main office of recruitment department.</w:t>
            </w:r>
          </w:p>
        </w:tc>
        <w:tc>
          <w:tcPr>
            <w:tcW w:w="2338" w:type="dxa"/>
          </w:tcPr>
          <w:p w14:paraId="5BDE1119" w14:textId="0256AC5B" w:rsidR="00CB1A06" w:rsidRDefault="00B12018" w:rsidP="00BF5154">
            <w:pPr>
              <w:spacing w:line="480" w:lineRule="auto"/>
            </w:pPr>
            <w:r>
              <w:t>Ensure proper lighting and ventilation in the room.</w:t>
            </w:r>
          </w:p>
        </w:tc>
      </w:tr>
    </w:tbl>
    <w:p w14:paraId="59DB704A" w14:textId="77777777" w:rsidR="00170BE0" w:rsidRPr="007243F4" w:rsidRDefault="00170BE0" w:rsidP="00BF5154">
      <w:pPr>
        <w:spacing w:line="480" w:lineRule="auto"/>
        <w:ind w:firstLine="720"/>
      </w:pPr>
    </w:p>
    <w:p w14:paraId="5301148A" w14:textId="0CC793F5" w:rsidR="00AF3CF5" w:rsidRDefault="00AF3CF5" w:rsidP="003960FC">
      <w:pPr>
        <w:spacing w:line="480" w:lineRule="auto"/>
        <w:rPr>
          <w:b/>
          <w:i/>
        </w:rPr>
      </w:pPr>
      <w:r>
        <w:rPr>
          <w:b/>
          <w:i/>
        </w:rPr>
        <w:t xml:space="preserve">Hypothetical Interview Notes </w:t>
      </w:r>
    </w:p>
    <w:p w14:paraId="3BC49530" w14:textId="32FDBF93" w:rsidR="00515259" w:rsidRDefault="00515259" w:rsidP="003960FC">
      <w:pPr>
        <w:spacing w:line="480" w:lineRule="auto"/>
      </w:pPr>
      <w:r w:rsidRPr="00B003D8">
        <w:tab/>
      </w:r>
      <w:r w:rsidR="00B003D8" w:rsidRPr="00B003D8">
        <w:t xml:space="preserve">It is one of the central responsibilities </w:t>
      </w:r>
      <w:r w:rsidR="0019000D">
        <w:t xml:space="preserve">of the practice manager to craft necessary notes about the detailed potential working domain of all the shortlisted applicants. This form of consideration eventually helps to </w:t>
      </w:r>
      <w:r w:rsidR="00982FAB">
        <w:t xml:space="preserve">select the most suitable applicant for the job position of </w:t>
      </w:r>
      <w:r w:rsidR="00250CD7">
        <w:t xml:space="preserve">practice receptionist. Taking notes for the important aspects of all the applicants assist to choose the most suitable one according to the need and feasibility of the </w:t>
      </w:r>
      <w:r w:rsidR="00A54E07">
        <w:t>organisation</w:t>
      </w:r>
      <w:r w:rsidR="00250CD7">
        <w:t xml:space="preserve">. </w:t>
      </w:r>
      <w:r w:rsidR="00AE079C">
        <w:t xml:space="preserve">Construction of essential notes after </w:t>
      </w:r>
      <w:r w:rsidR="00332B21">
        <w:t xml:space="preserve">the interview helps all the shareholders to discuss different aspects relevant to each applicant. </w:t>
      </w:r>
      <w:r w:rsidR="008345CE">
        <w:t xml:space="preserve">The notes of each </w:t>
      </w:r>
      <w:r w:rsidR="008345CE" w:rsidRPr="00AE1B05">
        <w:rPr>
          <w:noProof/>
        </w:rPr>
        <w:t>applicant</w:t>
      </w:r>
      <w:r w:rsidR="008345CE">
        <w:t xml:space="preserve"> are crafted in the following form</w:t>
      </w:r>
      <w:r w:rsidR="00717CDA">
        <w:t xml:space="preserve">: </w:t>
      </w:r>
    </w:p>
    <w:p w14:paraId="69B94632" w14:textId="77777777" w:rsidR="00925027" w:rsidRDefault="00925027" w:rsidP="003960FC">
      <w:pPr>
        <w:spacing w:line="480" w:lineRule="auto"/>
      </w:pPr>
    </w:p>
    <w:p w14:paraId="754A5C8B" w14:textId="614330F0" w:rsidR="00717CDA" w:rsidRDefault="00717CDA" w:rsidP="003960FC">
      <w:pPr>
        <w:spacing w:line="480" w:lineRule="auto"/>
      </w:pPr>
      <w:r>
        <w:lastRenderedPageBreak/>
        <w:t>Applicant A</w:t>
      </w:r>
    </w:p>
    <w:p w14:paraId="1B0C69D8" w14:textId="6B356964" w:rsidR="00717CDA" w:rsidRDefault="00717CDA" w:rsidP="003960FC">
      <w:pPr>
        <w:spacing w:line="480" w:lineRule="auto"/>
      </w:pPr>
      <w:r>
        <w:tab/>
        <w:t xml:space="preserve">Applicant A is the one good potential option </w:t>
      </w:r>
      <w:r w:rsidR="00AE1B05">
        <w:t xml:space="preserve">to </w:t>
      </w:r>
      <w:r w:rsidRPr="00AE1B05">
        <w:rPr>
          <w:noProof/>
        </w:rPr>
        <w:t>consider</w:t>
      </w:r>
      <w:r>
        <w:t xml:space="preserve"> for the job position of practice receptionist. The advantages </w:t>
      </w:r>
      <w:r w:rsidR="004D4144">
        <w:t xml:space="preserve">related to his job position is that he has </w:t>
      </w:r>
      <w:r w:rsidR="00AE1B05">
        <w:t xml:space="preserve">the </w:t>
      </w:r>
      <w:r w:rsidR="004D4144" w:rsidRPr="00AE1B05">
        <w:rPr>
          <w:noProof/>
        </w:rPr>
        <w:t>necessary</w:t>
      </w:r>
      <w:r w:rsidR="004D4144">
        <w:t xml:space="preserve"> job experience particularly relevant to the field of healthcare. He showed i</w:t>
      </w:r>
      <w:r w:rsidR="00D96F69">
        <w:t xml:space="preserve">mpressive impression during the interview as he gave </w:t>
      </w:r>
      <w:r w:rsidR="00AE1B05">
        <w:t xml:space="preserve">a </w:t>
      </w:r>
      <w:r w:rsidR="00D96F69" w:rsidRPr="00AE1B05">
        <w:rPr>
          <w:noProof/>
        </w:rPr>
        <w:t>response</w:t>
      </w:r>
      <w:r w:rsidR="00D96F69">
        <w:t xml:space="preserve"> to all questions confidently. </w:t>
      </w:r>
    </w:p>
    <w:p w14:paraId="0AA32F59" w14:textId="3AAAF9F0" w:rsidR="00717CDA" w:rsidRDefault="00717CDA" w:rsidP="003960FC">
      <w:pPr>
        <w:spacing w:line="480" w:lineRule="auto"/>
      </w:pPr>
      <w:r>
        <w:t>Applicant B</w:t>
      </w:r>
    </w:p>
    <w:p w14:paraId="4C43522A" w14:textId="110B7EEB" w:rsidR="00D96F69" w:rsidRDefault="00D96F69" w:rsidP="003960FC">
      <w:pPr>
        <w:spacing w:line="480" w:lineRule="auto"/>
      </w:pPr>
      <w:r>
        <w:tab/>
        <w:t xml:space="preserve">Applicant B is </w:t>
      </w:r>
      <w:r w:rsidR="00AE1B05">
        <w:t xml:space="preserve">a </w:t>
      </w:r>
      <w:r w:rsidRPr="00AE1B05">
        <w:rPr>
          <w:noProof/>
        </w:rPr>
        <w:t>good</w:t>
      </w:r>
      <w:r>
        <w:t xml:space="preserve"> option considering the particular skill of communication. She showed </w:t>
      </w:r>
      <w:r w:rsidR="00AE1B05">
        <w:t xml:space="preserve">a </w:t>
      </w:r>
      <w:r w:rsidRPr="00AE1B05">
        <w:rPr>
          <w:noProof/>
        </w:rPr>
        <w:t>great</w:t>
      </w:r>
      <w:r>
        <w:t xml:space="preserve"> form of </w:t>
      </w:r>
      <w:r w:rsidR="007B6BF7">
        <w:t xml:space="preserve">communication that is one necessary domain of concern for the job position of practice receptionist. The major concern appears in </w:t>
      </w:r>
      <w:r w:rsidR="00AE1B05">
        <w:t xml:space="preserve">the </w:t>
      </w:r>
      <w:r w:rsidR="007B6BF7" w:rsidRPr="00AE1B05">
        <w:rPr>
          <w:noProof/>
        </w:rPr>
        <w:t>case</w:t>
      </w:r>
      <w:r w:rsidR="007B6BF7">
        <w:t xml:space="preserve"> of applicant B is that she is not willing to </w:t>
      </w:r>
      <w:r w:rsidR="00352378">
        <w:t xml:space="preserve">meet the standard of </w:t>
      </w:r>
      <w:r w:rsidR="00AE1B05">
        <w:t xml:space="preserve">a </w:t>
      </w:r>
      <w:r w:rsidR="00352378" w:rsidRPr="00AE1B05">
        <w:rPr>
          <w:noProof/>
        </w:rPr>
        <w:t>full-time</w:t>
      </w:r>
      <w:r w:rsidR="00352378">
        <w:t xml:space="preserve"> job. </w:t>
      </w:r>
    </w:p>
    <w:p w14:paraId="0C3F6549" w14:textId="33CF907E" w:rsidR="00717CDA" w:rsidRDefault="00717CDA" w:rsidP="003960FC">
      <w:pPr>
        <w:spacing w:line="480" w:lineRule="auto"/>
      </w:pPr>
      <w:r>
        <w:t>Applicant C</w:t>
      </w:r>
    </w:p>
    <w:p w14:paraId="3CE7131B" w14:textId="5E87F7CB" w:rsidR="0081784B" w:rsidRDefault="0081784B" w:rsidP="003960FC">
      <w:pPr>
        <w:spacing w:line="480" w:lineRule="auto"/>
      </w:pPr>
      <w:r>
        <w:tab/>
        <w:t xml:space="preserve">Applicant c is another competent individual who </w:t>
      </w:r>
      <w:r w:rsidRPr="00AE1B05">
        <w:rPr>
          <w:noProof/>
        </w:rPr>
        <w:t>ha</w:t>
      </w:r>
      <w:r w:rsidR="00AE1B05">
        <w:rPr>
          <w:noProof/>
        </w:rPr>
        <w:t>s</w:t>
      </w:r>
      <w:r>
        <w:t xml:space="preserve"> </w:t>
      </w:r>
      <w:r w:rsidR="00AE1B05">
        <w:t xml:space="preserve">a </w:t>
      </w:r>
      <w:r w:rsidRPr="00AE1B05">
        <w:rPr>
          <w:noProof/>
        </w:rPr>
        <w:t>great</w:t>
      </w:r>
      <w:r>
        <w:t xml:space="preserve"> option to select for the job designation of practice receptionist. Her qualification and experience are completely aligned with the job requirements set by the recruitment department of the </w:t>
      </w:r>
      <w:r w:rsidR="00A54E07">
        <w:t>organisation</w:t>
      </w:r>
      <w:r>
        <w:t xml:space="preserve">. </w:t>
      </w:r>
      <w:r w:rsidR="007107B9">
        <w:t xml:space="preserve">the problem involves the whole scenario is that he </w:t>
      </w:r>
      <w:r w:rsidR="007107B9" w:rsidRPr="00AE1B05">
        <w:rPr>
          <w:noProof/>
        </w:rPr>
        <w:t xml:space="preserve">is </w:t>
      </w:r>
      <w:r w:rsidR="00AE1B05">
        <w:rPr>
          <w:noProof/>
        </w:rPr>
        <w:t xml:space="preserve">a </w:t>
      </w:r>
      <w:r w:rsidR="007107B9" w:rsidRPr="00AE1B05">
        <w:rPr>
          <w:noProof/>
        </w:rPr>
        <w:t>disable</w:t>
      </w:r>
      <w:r w:rsidR="00AE1B05" w:rsidRPr="00AE1B05">
        <w:rPr>
          <w:noProof/>
        </w:rPr>
        <w:t>d</w:t>
      </w:r>
      <w:r w:rsidR="007107B9">
        <w:t xml:space="preserve"> individual who requires the facility of </w:t>
      </w:r>
      <w:r w:rsidR="00AE1B05">
        <w:t xml:space="preserve">the </w:t>
      </w:r>
      <w:r w:rsidR="007107B9" w:rsidRPr="00AE1B05">
        <w:rPr>
          <w:noProof/>
        </w:rPr>
        <w:t>wheelchair</w:t>
      </w:r>
      <w:r w:rsidR="007107B9">
        <w:t xml:space="preserve">. The management of the </w:t>
      </w:r>
      <w:r w:rsidR="00A54E07">
        <w:t>organisation</w:t>
      </w:r>
      <w:r w:rsidR="007107B9">
        <w:t xml:space="preserve"> needs to consider </w:t>
      </w:r>
      <w:r w:rsidR="00AE1B05">
        <w:t xml:space="preserve">the </w:t>
      </w:r>
      <w:r w:rsidR="00867B20" w:rsidRPr="00AE1B05">
        <w:rPr>
          <w:noProof/>
        </w:rPr>
        <w:t>existing</w:t>
      </w:r>
      <w:r w:rsidR="00867B20">
        <w:t xml:space="preserve"> working domain to form the decision in this manner. </w:t>
      </w:r>
    </w:p>
    <w:p w14:paraId="68BA31A8" w14:textId="7BE14297" w:rsidR="00867B20" w:rsidRPr="00B003D8" w:rsidRDefault="00867B20" w:rsidP="003960FC">
      <w:pPr>
        <w:spacing w:line="480" w:lineRule="auto"/>
      </w:pPr>
      <w:r>
        <w:tab/>
        <w:t xml:space="preserve">All these notes are presented to the practice owner and higher management to </w:t>
      </w:r>
      <w:r w:rsidR="007478BD">
        <w:t xml:space="preserve">transmit the necessary information about the entire form. Considering the entire situation, applicant A is recommended to select for the job position of practice manager. </w:t>
      </w:r>
    </w:p>
    <w:p w14:paraId="7D7E50D2" w14:textId="77777777" w:rsidR="00925027" w:rsidRDefault="00925027" w:rsidP="003960FC">
      <w:pPr>
        <w:spacing w:line="480" w:lineRule="auto"/>
        <w:rPr>
          <w:b/>
          <w:i/>
        </w:rPr>
      </w:pPr>
    </w:p>
    <w:p w14:paraId="0F7642F4" w14:textId="77777777" w:rsidR="00925027" w:rsidRDefault="00925027" w:rsidP="003960FC">
      <w:pPr>
        <w:spacing w:line="480" w:lineRule="auto"/>
        <w:rPr>
          <w:b/>
          <w:i/>
        </w:rPr>
      </w:pPr>
    </w:p>
    <w:p w14:paraId="7B442658" w14:textId="77777777" w:rsidR="00925027" w:rsidRDefault="00925027" w:rsidP="003960FC">
      <w:pPr>
        <w:spacing w:line="480" w:lineRule="auto"/>
        <w:rPr>
          <w:b/>
          <w:i/>
        </w:rPr>
      </w:pPr>
    </w:p>
    <w:p w14:paraId="6B7DDAE1" w14:textId="46F334FA" w:rsidR="00AF3CF5" w:rsidRDefault="00AF3CF5" w:rsidP="003960FC">
      <w:pPr>
        <w:spacing w:line="480" w:lineRule="auto"/>
        <w:rPr>
          <w:b/>
          <w:i/>
        </w:rPr>
      </w:pPr>
      <w:r>
        <w:rPr>
          <w:b/>
          <w:i/>
        </w:rPr>
        <w:lastRenderedPageBreak/>
        <w:t xml:space="preserve">An Email to Contact Referees </w:t>
      </w:r>
    </w:p>
    <w:p w14:paraId="34F0CD74" w14:textId="1506A506" w:rsidR="005F145C" w:rsidRDefault="005F145C" w:rsidP="003960FC">
      <w:pPr>
        <w:spacing w:line="480" w:lineRule="auto"/>
        <w:rPr>
          <w:b/>
          <w:i/>
        </w:rPr>
      </w:pPr>
    </w:p>
    <w:p w14:paraId="3AF58E67" w14:textId="3CF02DC0" w:rsidR="005F145C" w:rsidRDefault="005F145C" w:rsidP="003960FC">
      <w:pPr>
        <w:spacing w:line="480" w:lineRule="auto"/>
      </w:pPr>
      <w:r w:rsidRPr="005F145C">
        <w:t>Date</w:t>
      </w:r>
    </w:p>
    <w:p w14:paraId="6517EA93" w14:textId="1AEC7336" w:rsidR="005F145C" w:rsidRDefault="005F145C" w:rsidP="003960FC">
      <w:pPr>
        <w:spacing w:line="480" w:lineRule="auto"/>
      </w:pPr>
      <w:r>
        <w:t>Name of Contact Referees</w:t>
      </w:r>
    </w:p>
    <w:p w14:paraId="7C0C983C" w14:textId="0D508118" w:rsidR="006D6A4B" w:rsidRDefault="006D6A4B" w:rsidP="003960FC">
      <w:pPr>
        <w:spacing w:line="480" w:lineRule="auto"/>
      </w:pPr>
      <w:r>
        <w:t>Address</w:t>
      </w:r>
    </w:p>
    <w:p w14:paraId="6475291E" w14:textId="62DB792E" w:rsidR="006D6A4B" w:rsidRDefault="006D6A4B" w:rsidP="003960FC">
      <w:pPr>
        <w:spacing w:line="480" w:lineRule="auto"/>
      </w:pPr>
      <w:r>
        <w:t>Dear XYZ</w:t>
      </w:r>
    </w:p>
    <w:p w14:paraId="18C4D4D2" w14:textId="7FD10BD2" w:rsidR="006D6A4B" w:rsidRDefault="006D6A4B" w:rsidP="003960FC">
      <w:pPr>
        <w:spacing w:line="480" w:lineRule="auto"/>
      </w:pPr>
      <w:r>
        <w:t xml:space="preserve">I writing this email to pay your attention to the important matter of hiring of </w:t>
      </w:r>
      <w:r w:rsidR="00AE1B05">
        <w:t xml:space="preserve">a </w:t>
      </w:r>
      <w:r w:rsidRPr="00AE1B05">
        <w:rPr>
          <w:noProof/>
        </w:rPr>
        <w:t>new</w:t>
      </w:r>
      <w:r>
        <w:t xml:space="preserve"> employee for the job position of practice </w:t>
      </w:r>
      <w:r w:rsidR="00611220">
        <w:t xml:space="preserve">receptionist. Your </w:t>
      </w:r>
      <w:r w:rsidR="00611220" w:rsidRPr="001955C1">
        <w:rPr>
          <w:noProof/>
        </w:rPr>
        <w:t>judgment</w:t>
      </w:r>
      <w:r w:rsidR="00611220">
        <w:t xml:space="preserve"> concerning all the potential aspects is immensely important to meet the entire standard of </w:t>
      </w:r>
      <w:r w:rsidR="00AE1B05">
        <w:t xml:space="preserve">the </w:t>
      </w:r>
      <w:r w:rsidR="00611220" w:rsidRPr="00AE1B05">
        <w:rPr>
          <w:noProof/>
        </w:rPr>
        <w:t>recruitment</w:t>
      </w:r>
      <w:r w:rsidR="00611220">
        <w:t xml:space="preserve"> process. I want to explore your point of view for the applicant XYZ </w:t>
      </w:r>
      <w:r w:rsidR="00A64305">
        <w:t xml:space="preserve">as the strong candidate for the job position which is advertised. </w:t>
      </w:r>
      <w:r w:rsidR="00F732B1">
        <w:t xml:space="preserve">There is </w:t>
      </w:r>
      <w:r w:rsidR="00AE1B05">
        <w:t xml:space="preserve">a </w:t>
      </w:r>
      <w:r w:rsidR="00F732B1" w:rsidRPr="00AE1B05">
        <w:rPr>
          <w:noProof/>
        </w:rPr>
        <w:t>need</w:t>
      </w:r>
      <w:r w:rsidR="00F732B1">
        <w:t xml:space="preserve"> </w:t>
      </w:r>
      <w:r w:rsidR="00AE1B05">
        <w:rPr>
          <w:noProof/>
        </w:rPr>
        <w:t>for</w:t>
      </w:r>
      <w:r w:rsidR="00F732B1">
        <w:t xml:space="preserve"> assurance of </w:t>
      </w:r>
      <w:r w:rsidR="00556811">
        <w:t xml:space="preserve">important questions closely related to the advertised position. There is </w:t>
      </w:r>
      <w:r w:rsidR="00AE1B05">
        <w:t xml:space="preserve">a </w:t>
      </w:r>
      <w:r w:rsidR="00556811" w:rsidRPr="00AE1B05">
        <w:rPr>
          <w:noProof/>
        </w:rPr>
        <w:t>need</w:t>
      </w:r>
      <w:r w:rsidR="00556811">
        <w:t xml:space="preserve"> </w:t>
      </w:r>
      <w:r w:rsidR="00AE1B05">
        <w:rPr>
          <w:noProof/>
        </w:rPr>
        <w:t>for</w:t>
      </w:r>
      <w:r w:rsidR="00556811">
        <w:t xml:space="preserve"> proper consideration of key aspects relevant to the idea of </w:t>
      </w:r>
      <w:r w:rsidR="00D506B2">
        <w:t>the hiring</w:t>
      </w:r>
      <w:r w:rsidR="002163B5">
        <w:t xml:space="preserve"> new worker for the </w:t>
      </w:r>
      <w:r w:rsidR="00A54E07">
        <w:t>organisation</w:t>
      </w:r>
      <w:r w:rsidR="002163B5">
        <w:t xml:space="preserve">. </w:t>
      </w:r>
      <w:r w:rsidR="00E20775">
        <w:t xml:space="preserve">The particular applicant XYZ is </w:t>
      </w:r>
      <w:r w:rsidR="00AE1B05">
        <w:rPr>
          <w:noProof/>
        </w:rPr>
        <w:t>a</w:t>
      </w:r>
      <w:r w:rsidR="00E20775" w:rsidRPr="00AE1B05">
        <w:rPr>
          <w:noProof/>
        </w:rPr>
        <w:t xml:space="preserve"> </w:t>
      </w:r>
      <w:r w:rsidR="002824A2" w:rsidRPr="00AE1B05">
        <w:rPr>
          <w:noProof/>
        </w:rPr>
        <w:t>good</w:t>
      </w:r>
      <w:r w:rsidR="002824A2">
        <w:t xml:space="preserve"> option when it comes to the proper consideration of the paradigms of equity and diversity. He qualification and experience </w:t>
      </w:r>
      <w:r w:rsidR="00B4461D">
        <w:t xml:space="preserve">are completely aligned with the </w:t>
      </w:r>
      <w:r w:rsidR="00A54E07">
        <w:t>organisation</w:t>
      </w:r>
      <w:r w:rsidR="00B4461D">
        <w:t xml:space="preserve">al needs concerning the job position of medical receptionist. </w:t>
      </w:r>
      <w:r w:rsidR="00D47C89">
        <w:t xml:space="preserve">I am looking forward </w:t>
      </w:r>
      <w:r w:rsidR="00AE1B05">
        <w:rPr>
          <w:noProof/>
        </w:rPr>
        <w:t>to</w:t>
      </w:r>
      <w:r w:rsidR="00D47C89">
        <w:t xml:space="preserve"> your valuable </w:t>
      </w:r>
      <w:r w:rsidR="00F8458D">
        <w:t xml:space="preserve">matter on this particular issue. </w:t>
      </w:r>
    </w:p>
    <w:p w14:paraId="5F5B03C4" w14:textId="41AC634D" w:rsidR="00F8458D" w:rsidRDefault="00F8458D" w:rsidP="003960FC">
      <w:pPr>
        <w:spacing w:line="480" w:lineRule="auto"/>
      </w:pPr>
    </w:p>
    <w:p w14:paraId="515BD9A1" w14:textId="2AB202F4" w:rsidR="00F8458D" w:rsidRDefault="00F8458D" w:rsidP="003960FC">
      <w:pPr>
        <w:spacing w:line="480" w:lineRule="auto"/>
      </w:pPr>
      <w:r>
        <w:t>Regards,</w:t>
      </w:r>
    </w:p>
    <w:p w14:paraId="0A280889" w14:textId="3E4DC77B" w:rsidR="00F8458D" w:rsidRDefault="00F8458D" w:rsidP="003960FC">
      <w:pPr>
        <w:spacing w:line="480" w:lineRule="auto"/>
      </w:pPr>
      <w:r>
        <w:t>XYZ</w:t>
      </w:r>
    </w:p>
    <w:p w14:paraId="48EA92EC" w14:textId="7B377CEB" w:rsidR="00F8458D" w:rsidRPr="005F145C" w:rsidRDefault="00F8458D" w:rsidP="003960FC">
      <w:pPr>
        <w:spacing w:line="480" w:lineRule="auto"/>
      </w:pPr>
      <w:r>
        <w:t>Practice Manager</w:t>
      </w:r>
    </w:p>
    <w:p w14:paraId="3F567081" w14:textId="77777777" w:rsidR="006E5B32" w:rsidRDefault="006E5B32" w:rsidP="003960FC">
      <w:pPr>
        <w:spacing w:line="480" w:lineRule="auto"/>
        <w:rPr>
          <w:b/>
          <w:i/>
        </w:rPr>
      </w:pPr>
    </w:p>
    <w:p w14:paraId="561289E4" w14:textId="77777777" w:rsidR="006E5B32" w:rsidRDefault="006E5B32" w:rsidP="003960FC">
      <w:pPr>
        <w:spacing w:line="480" w:lineRule="auto"/>
        <w:rPr>
          <w:b/>
          <w:i/>
        </w:rPr>
      </w:pPr>
    </w:p>
    <w:p w14:paraId="49D0A986" w14:textId="77777777" w:rsidR="00925027" w:rsidRDefault="00925027" w:rsidP="003960FC">
      <w:pPr>
        <w:spacing w:line="480" w:lineRule="auto"/>
        <w:rPr>
          <w:b/>
          <w:i/>
        </w:rPr>
      </w:pPr>
    </w:p>
    <w:p w14:paraId="5642E764" w14:textId="008001C6" w:rsidR="007445BA" w:rsidRDefault="007445BA" w:rsidP="003960FC">
      <w:pPr>
        <w:spacing w:line="480" w:lineRule="auto"/>
        <w:rPr>
          <w:b/>
          <w:i/>
        </w:rPr>
      </w:pPr>
      <w:r>
        <w:rPr>
          <w:b/>
          <w:i/>
        </w:rPr>
        <w:lastRenderedPageBreak/>
        <w:t xml:space="preserve">Letter of Engagement </w:t>
      </w:r>
    </w:p>
    <w:p w14:paraId="07A123A3" w14:textId="0402550C" w:rsidR="00B5210B" w:rsidRDefault="00B5210B" w:rsidP="003960FC">
      <w:pPr>
        <w:spacing w:line="480" w:lineRule="auto"/>
      </w:pPr>
      <w:r w:rsidRPr="00B5210B">
        <w:t>Date</w:t>
      </w:r>
    </w:p>
    <w:p w14:paraId="68857164" w14:textId="4CE28F20" w:rsidR="00B5210B" w:rsidRDefault="00B5210B" w:rsidP="003960FC">
      <w:pPr>
        <w:spacing w:line="480" w:lineRule="auto"/>
      </w:pPr>
      <w:r>
        <w:t>Name of Successful Applicant: XYZ</w:t>
      </w:r>
    </w:p>
    <w:p w14:paraId="2A9999D0" w14:textId="66B365DF" w:rsidR="00B5210B" w:rsidRDefault="00B5210B" w:rsidP="003960FC">
      <w:pPr>
        <w:spacing w:line="480" w:lineRule="auto"/>
      </w:pPr>
      <w:r>
        <w:t>Address</w:t>
      </w:r>
    </w:p>
    <w:p w14:paraId="0B5815A0" w14:textId="4D424708" w:rsidR="00B5210B" w:rsidRDefault="00B5210B" w:rsidP="003960FC">
      <w:pPr>
        <w:spacing w:line="480" w:lineRule="auto"/>
      </w:pPr>
    </w:p>
    <w:p w14:paraId="02ABE8AF" w14:textId="5E0B78C7" w:rsidR="00B5210B" w:rsidRDefault="00B5210B" w:rsidP="003960FC">
      <w:pPr>
        <w:spacing w:line="480" w:lineRule="auto"/>
      </w:pPr>
      <w:r>
        <w:t>Dear XYZ</w:t>
      </w:r>
    </w:p>
    <w:p w14:paraId="0B7BD1AF" w14:textId="0A342A4B" w:rsidR="00ED23F0" w:rsidRDefault="00B5210B" w:rsidP="003960FC">
      <w:pPr>
        <w:spacing w:line="480" w:lineRule="auto"/>
      </w:pPr>
      <w:r>
        <w:t xml:space="preserve">I am </w:t>
      </w:r>
      <w:r w:rsidR="008034F0">
        <w:t xml:space="preserve">writing this letter of engagement to intimate you that our </w:t>
      </w:r>
      <w:r w:rsidR="00A54E07">
        <w:t>organisation</w:t>
      </w:r>
      <w:r w:rsidR="008034F0">
        <w:t xml:space="preserve"> is pleased to appoint you the new practice receptionist </w:t>
      </w:r>
      <w:r w:rsidR="00ED23F0">
        <w:t xml:space="preserve">of </w:t>
      </w:r>
      <w:proofErr w:type="spellStart"/>
      <w:r w:rsidR="00ED23F0">
        <w:t>Flashdale</w:t>
      </w:r>
      <w:proofErr w:type="spellEnd"/>
      <w:r w:rsidR="00ED23F0">
        <w:t xml:space="preserve"> practice </w:t>
      </w:r>
      <w:r w:rsidR="00A54E07">
        <w:t>organisation</w:t>
      </w:r>
      <w:r w:rsidR="00ED23F0">
        <w:t xml:space="preserve"> beginning </w:t>
      </w:r>
      <w:r w:rsidR="00E6008E">
        <w:t>June</w:t>
      </w:r>
      <w:r w:rsidR="00ED23F0">
        <w:t xml:space="preserve"> 07, 2019.</w:t>
      </w:r>
    </w:p>
    <w:p w14:paraId="50C76F96" w14:textId="2D9C97F1" w:rsidR="00071F56" w:rsidRDefault="00071F56" w:rsidP="003960FC">
      <w:pPr>
        <w:spacing w:line="480" w:lineRule="auto"/>
      </w:pPr>
      <w:r>
        <w:t xml:space="preserve">I want to assist </w:t>
      </w:r>
      <w:r w:rsidR="005D170E">
        <w:t xml:space="preserve">the </w:t>
      </w:r>
      <w:r w:rsidRPr="005D170E">
        <w:rPr>
          <w:noProof/>
        </w:rPr>
        <w:t>necessary</w:t>
      </w:r>
      <w:r>
        <w:t xml:space="preserve"> form of commencement and position at the initial stage to avoid any ambiguity for </w:t>
      </w:r>
      <w:r w:rsidR="005D170E">
        <w:t xml:space="preserve">the </w:t>
      </w:r>
      <w:r w:rsidRPr="005D170E">
        <w:rPr>
          <w:noProof/>
        </w:rPr>
        <w:t>future</w:t>
      </w:r>
      <w:r>
        <w:t xml:space="preserve">. </w:t>
      </w:r>
      <w:r w:rsidR="004E4D54">
        <w:t xml:space="preserve">The employee’s employment is subject to </w:t>
      </w:r>
      <w:r w:rsidR="005D170E">
        <w:t xml:space="preserve">the </w:t>
      </w:r>
      <w:r w:rsidR="004E4D54" w:rsidRPr="005D170E">
        <w:rPr>
          <w:noProof/>
        </w:rPr>
        <w:t>necessary</w:t>
      </w:r>
      <w:r w:rsidR="004E4D54">
        <w:t xml:space="preserve"> satisfactory domain for </w:t>
      </w:r>
      <w:r w:rsidR="004138EB">
        <w:rPr>
          <w:noProof/>
        </w:rPr>
        <w:t>a</w:t>
      </w:r>
      <w:r w:rsidR="004E4D54" w:rsidRPr="004138EB">
        <w:rPr>
          <w:noProof/>
        </w:rPr>
        <w:t xml:space="preserve"> particular</w:t>
      </w:r>
      <w:r w:rsidR="004E4D54">
        <w:t xml:space="preserve"> practice. </w:t>
      </w:r>
      <w:r w:rsidR="009D3C6A">
        <w:t xml:space="preserve">If there will be </w:t>
      </w:r>
      <w:r w:rsidR="005D170E">
        <w:t xml:space="preserve">an </w:t>
      </w:r>
      <w:r w:rsidR="009D3C6A" w:rsidRPr="005D170E">
        <w:rPr>
          <w:noProof/>
        </w:rPr>
        <w:t>exploration</w:t>
      </w:r>
      <w:r w:rsidR="009D3C6A">
        <w:t xml:space="preserve"> of any unsatisfactory reference than </w:t>
      </w:r>
      <w:r w:rsidR="005D170E">
        <w:t xml:space="preserve">an </w:t>
      </w:r>
      <w:r w:rsidR="00A54E07">
        <w:rPr>
          <w:noProof/>
        </w:rPr>
        <w:t>organisation</w:t>
      </w:r>
      <w:r w:rsidR="009D3C6A">
        <w:t xml:space="preserve"> have the right to dismiss employee’s employment. </w:t>
      </w:r>
      <w:r w:rsidR="00C629B3">
        <w:t xml:space="preserve">Your employment in </w:t>
      </w:r>
      <w:r w:rsidR="005D170E">
        <w:t xml:space="preserve">an </w:t>
      </w:r>
      <w:r w:rsidR="00A54E07">
        <w:rPr>
          <w:noProof/>
        </w:rPr>
        <w:t>organisation</w:t>
      </w:r>
      <w:r w:rsidR="00C629B3">
        <w:t xml:space="preserve"> will commence on </w:t>
      </w:r>
      <w:r w:rsidR="00E6008E">
        <w:rPr>
          <w:noProof/>
        </w:rPr>
        <w:t>June</w:t>
      </w:r>
      <w:r w:rsidR="00C629B3">
        <w:t xml:space="preserve"> 07, 2019. </w:t>
      </w:r>
      <w:r w:rsidR="00816168">
        <w:t xml:space="preserve">It is important to mention that you are employed for the designation of practice receptionist. </w:t>
      </w:r>
    </w:p>
    <w:p w14:paraId="198F8EBC" w14:textId="558FB167" w:rsidR="00816168" w:rsidRDefault="001B1C1A" w:rsidP="003960FC">
      <w:pPr>
        <w:spacing w:line="480" w:lineRule="auto"/>
      </w:pPr>
      <w:r>
        <w:t xml:space="preserve">It is crucial to clearly indicate you about the particular job roles and tasks associated with the job position of receptionist for the </w:t>
      </w:r>
      <w:r w:rsidR="00A54E07">
        <w:t>organisation</w:t>
      </w:r>
      <w:r>
        <w:t xml:space="preserve">. </w:t>
      </w:r>
      <w:r w:rsidR="00A16A5C">
        <w:t xml:space="preserve">The main job tasks </w:t>
      </w:r>
      <w:r w:rsidR="00A16A5C" w:rsidRPr="005D170E">
        <w:rPr>
          <w:noProof/>
        </w:rPr>
        <w:t>involve</w:t>
      </w:r>
      <w:r w:rsidR="005D170E">
        <w:rPr>
          <w:noProof/>
        </w:rPr>
        <w:t>d</w:t>
      </w:r>
      <w:r w:rsidR="00A16A5C">
        <w:t xml:space="preserve"> with this job position is to provide necessary facilitation and guidance to the patients and other visitors. As the receptionist, it will be your responsibility to </w:t>
      </w:r>
      <w:r w:rsidR="00242A01">
        <w:t xml:space="preserve">clear any ambiguity for the visitors </w:t>
      </w:r>
      <w:r w:rsidR="00D35C3F">
        <w:t>and</w:t>
      </w:r>
      <w:r w:rsidR="00242A01">
        <w:t xml:space="preserve"> ensure their appointment. Proper collaboration with all the </w:t>
      </w:r>
      <w:r w:rsidR="00D35C3F">
        <w:t xml:space="preserve">team members is also </w:t>
      </w:r>
      <w:r w:rsidR="005D170E">
        <w:t xml:space="preserve">an </w:t>
      </w:r>
      <w:r w:rsidR="00D35C3F" w:rsidRPr="005D170E">
        <w:rPr>
          <w:noProof/>
        </w:rPr>
        <w:t>essential</w:t>
      </w:r>
      <w:r w:rsidR="00D35C3F">
        <w:t xml:space="preserve"> task for the receptionist to </w:t>
      </w:r>
      <w:r w:rsidR="00CF4B15">
        <w:t xml:space="preserve">ensure proper healthcare facilities for the patients. As the receptionist, you should be responsive </w:t>
      </w:r>
      <w:r w:rsidR="00C3663A">
        <w:t xml:space="preserve">and </w:t>
      </w:r>
      <w:r w:rsidR="004E22F7">
        <w:t xml:space="preserve">punctual to effectively deal with any situation of hazard. </w:t>
      </w:r>
      <w:r w:rsidR="005D170E">
        <w:rPr>
          <w:noProof/>
        </w:rPr>
        <w:t>The a</w:t>
      </w:r>
      <w:r w:rsidR="004E22F7" w:rsidRPr="005D170E">
        <w:rPr>
          <w:noProof/>
        </w:rPr>
        <w:t>nnouncement</w:t>
      </w:r>
      <w:r w:rsidR="004E22F7">
        <w:t xml:space="preserve"> of the salary details </w:t>
      </w:r>
      <w:r w:rsidR="005D170E">
        <w:rPr>
          <w:noProof/>
        </w:rPr>
        <w:t>in</w:t>
      </w:r>
      <w:r w:rsidR="004E22F7">
        <w:t xml:space="preserve"> the first place is also important to </w:t>
      </w:r>
      <w:r w:rsidR="00C760A6">
        <w:t xml:space="preserve">avoid any complication for the future. </w:t>
      </w:r>
      <w:r w:rsidR="000F78E5">
        <w:t xml:space="preserve">You will be hired with the salary package of AU$ 21.94 per hour and other necessary incentives </w:t>
      </w:r>
      <w:r w:rsidR="000F78E5">
        <w:lastRenderedPageBreak/>
        <w:t xml:space="preserve">concerning to this job position. As the employee, you will have </w:t>
      </w:r>
      <w:r w:rsidR="000F78E5" w:rsidRPr="005D170E">
        <w:rPr>
          <w:noProof/>
        </w:rPr>
        <w:t>higher</w:t>
      </w:r>
      <w:r w:rsidR="000F78E5">
        <w:t xml:space="preserve"> chances of </w:t>
      </w:r>
      <w:r w:rsidR="00624DF9">
        <w:t xml:space="preserve">different bonuses and increment in </w:t>
      </w:r>
      <w:r w:rsidR="005D170E">
        <w:t xml:space="preserve">the </w:t>
      </w:r>
      <w:r w:rsidR="00624DF9" w:rsidRPr="005D170E">
        <w:rPr>
          <w:noProof/>
        </w:rPr>
        <w:t>future</w:t>
      </w:r>
      <w:r w:rsidR="00624DF9">
        <w:t xml:space="preserve">. </w:t>
      </w:r>
    </w:p>
    <w:p w14:paraId="6A489C9C" w14:textId="50CFFCB5" w:rsidR="004D58F2" w:rsidRDefault="00484DC5" w:rsidP="003960FC">
      <w:pPr>
        <w:spacing w:line="480" w:lineRule="auto"/>
      </w:pPr>
      <w:r>
        <w:rPr>
          <w:noProof/>
        </w:rPr>
        <w:t xml:space="preserve">You need to work 8 hours </w:t>
      </w:r>
      <w:r w:rsidR="0063125D">
        <w:rPr>
          <w:noProof/>
        </w:rPr>
        <w:t xml:space="preserve">per day for the job position of practice receptionist. </w:t>
      </w:r>
      <w:r w:rsidR="002E63C0" w:rsidRPr="005D170E">
        <w:rPr>
          <w:noProof/>
        </w:rPr>
        <w:t>Lastly</w:t>
      </w:r>
      <w:r w:rsidR="005D170E">
        <w:rPr>
          <w:noProof/>
        </w:rPr>
        <w:t>,</w:t>
      </w:r>
      <w:r w:rsidR="002E63C0">
        <w:t xml:space="preserve"> it is important to inform you about the </w:t>
      </w:r>
      <w:r w:rsidR="00E522BA">
        <w:t xml:space="preserve">probationary period and notice. The first six months of the job shall be </w:t>
      </w:r>
      <w:r w:rsidR="007E3731">
        <w:t>supposed</w:t>
      </w:r>
      <w:r w:rsidR="00E522BA">
        <w:t xml:space="preserve"> to be a probationary </w:t>
      </w:r>
      <w:r w:rsidR="007E3731">
        <w:t xml:space="preserve">period of job. Confirmation of </w:t>
      </w:r>
      <w:r w:rsidR="00C42FCA">
        <w:t xml:space="preserve">the job should be based on </w:t>
      </w:r>
      <w:r w:rsidR="005D170E">
        <w:t xml:space="preserve">an </w:t>
      </w:r>
      <w:r w:rsidR="00C42FCA" w:rsidRPr="005D170E">
        <w:rPr>
          <w:noProof/>
        </w:rPr>
        <w:t>assessment</w:t>
      </w:r>
      <w:r w:rsidR="00C42FCA">
        <w:t xml:space="preserve"> of your performance during the period of probation. </w:t>
      </w:r>
    </w:p>
    <w:p w14:paraId="0AE5AF43" w14:textId="28814820" w:rsidR="00C42FCA" w:rsidRDefault="00C42FCA" w:rsidP="003960FC">
      <w:pPr>
        <w:spacing w:line="480" w:lineRule="auto"/>
      </w:pPr>
    </w:p>
    <w:p w14:paraId="02B8C29A" w14:textId="03413F14" w:rsidR="00C42FCA" w:rsidRDefault="00C42FCA" w:rsidP="003960FC">
      <w:pPr>
        <w:spacing w:line="480" w:lineRule="auto"/>
      </w:pPr>
      <w:r>
        <w:t>Regards</w:t>
      </w:r>
    </w:p>
    <w:p w14:paraId="791D87F4" w14:textId="389A7B31" w:rsidR="00FF72D1" w:rsidRDefault="00FF72D1" w:rsidP="003960FC">
      <w:pPr>
        <w:spacing w:line="480" w:lineRule="auto"/>
      </w:pPr>
      <w:r>
        <w:t>XYZ</w:t>
      </w:r>
    </w:p>
    <w:p w14:paraId="1974CF56" w14:textId="2A356415" w:rsidR="00FF72D1" w:rsidRDefault="00FF72D1" w:rsidP="003960FC">
      <w:pPr>
        <w:spacing w:line="480" w:lineRule="auto"/>
      </w:pPr>
      <w:r>
        <w:t>Practice Manager</w:t>
      </w:r>
    </w:p>
    <w:p w14:paraId="5FB3D8B1" w14:textId="6504540B" w:rsidR="007445BA" w:rsidRPr="00925027" w:rsidRDefault="00ED23F0" w:rsidP="003960FC">
      <w:pPr>
        <w:spacing w:line="480" w:lineRule="auto"/>
      </w:pPr>
      <w:r>
        <w:t xml:space="preserve"> </w:t>
      </w:r>
      <w:r w:rsidR="007445BA">
        <w:rPr>
          <w:b/>
          <w:i/>
        </w:rPr>
        <w:t xml:space="preserve">An Email to Unsuccessful Applicants </w:t>
      </w:r>
    </w:p>
    <w:p w14:paraId="118CF7B0" w14:textId="77777777" w:rsidR="00B33E60" w:rsidRDefault="00B33E60" w:rsidP="003960FC">
      <w:pPr>
        <w:spacing w:line="480" w:lineRule="auto"/>
        <w:rPr>
          <w:bCs/>
          <w:iCs/>
        </w:rPr>
      </w:pPr>
      <w:r w:rsidRPr="00B33E60">
        <w:rPr>
          <w:bCs/>
          <w:iCs/>
        </w:rPr>
        <w:t>Date</w:t>
      </w:r>
    </w:p>
    <w:p w14:paraId="6806D84D" w14:textId="77777777" w:rsidR="00B33E60" w:rsidRDefault="00B33E60" w:rsidP="003960FC">
      <w:pPr>
        <w:spacing w:line="480" w:lineRule="auto"/>
        <w:rPr>
          <w:bCs/>
          <w:iCs/>
        </w:rPr>
      </w:pPr>
    </w:p>
    <w:p w14:paraId="69A4F91B" w14:textId="77777777" w:rsidR="00B33E60" w:rsidRDefault="00B33E60" w:rsidP="003960FC">
      <w:pPr>
        <w:spacing w:line="480" w:lineRule="auto"/>
        <w:rPr>
          <w:bCs/>
          <w:iCs/>
        </w:rPr>
      </w:pPr>
      <w:r>
        <w:rPr>
          <w:bCs/>
          <w:iCs/>
        </w:rPr>
        <w:t>Applicant’s Name: XYZ</w:t>
      </w:r>
    </w:p>
    <w:p w14:paraId="78F579AA" w14:textId="77777777" w:rsidR="00B33E60" w:rsidRDefault="00B33E60" w:rsidP="003960FC">
      <w:pPr>
        <w:spacing w:line="480" w:lineRule="auto"/>
        <w:rPr>
          <w:bCs/>
          <w:iCs/>
        </w:rPr>
      </w:pPr>
      <w:r>
        <w:rPr>
          <w:bCs/>
          <w:iCs/>
        </w:rPr>
        <w:t>Address</w:t>
      </w:r>
    </w:p>
    <w:p w14:paraId="7C496E6F" w14:textId="77777777" w:rsidR="00B33E60" w:rsidRDefault="00B33E60" w:rsidP="003960FC">
      <w:pPr>
        <w:spacing w:line="480" w:lineRule="auto"/>
        <w:rPr>
          <w:bCs/>
          <w:iCs/>
        </w:rPr>
      </w:pPr>
    </w:p>
    <w:p w14:paraId="281E85F2" w14:textId="77777777" w:rsidR="00B33E60" w:rsidRDefault="00B33E60" w:rsidP="003960FC">
      <w:pPr>
        <w:spacing w:line="480" w:lineRule="auto"/>
        <w:rPr>
          <w:bCs/>
          <w:iCs/>
        </w:rPr>
      </w:pPr>
      <w:r>
        <w:rPr>
          <w:bCs/>
          <w:iCs/>
        </w:rPr>
        <w:t>Dear XYZ,</w:t>
      </w:r>
    </w:p>
    <w:p w14:paraId="360564DD" w14:textId="7CA351C3" w:rsidR="00B33E60" w:rsidRDefault="00B33E60" w:rsidP="003960FC">
      <w:pPr>
        <w:spacing w:line="480" w:lineRule="auto"/>
        <w:rPr>
          <w:bCs/>
          <w:iCs/>
        </w:rPr>
      </w:pPr>
      <w:r>
        <w:rPr>
          <w:bCs/>
          <w:iCs/>
        </w:rPr>
        <w:t xml:space="preserve">I am writing this email to appreciate that you took your valuable time to apply for the job position of practice receptionist with the </w:t>
      </w:r>
      <w:proofErr w:type="spellStart"/>
      <w:r>
        <w:rPr>
          <w:bCs/>
          <w:iCs/>
        </w:rPr>
        <w:t>Flashdale</w:t>
      </w:r>
      <w:proofErr w:type="spellEnd"/>
      <w:r>
        <w:rPr>
          <w:bCs/>
          <w:iCs/>
        </w:rPr>
        <w:t xml:space="preserve"> practice </w:t>
      </w:r>
      <w:r w:rsidRPr="00AE1B05">
        <w:rPr>
          <w:bCs/>
          <w:iCs/>
          <w:noProof/>
        </w:rPr>
        <w:t>cent</w:t>
      </w:r>
      <w:r w:rsidR="00AE1B05">
        <w:rPr>
          <w:bCs/>
          <w:iCs/>
          <w:noProof/>
        </w:rPr>
        <w:t>re</w:t>
      </w:r>
      <w:r>
        <w:rPr>
          <w:bCs/>
          <w:iCs/>
        </w:rPr>
        <w:t xml:space="preserve">. The management of the </w:t>
      </w:r>
      <w:r w:rsidR="00A54E07">
        <w:rPr>
          <w:bCs/>
          <w:iCs/>
        </w:rPr>
        <w:t>organisation</w:t>
      </w:r>
      <w:r>
        <w:rPr>
          <w:bCs/>
          <w:iCs/>
        </w:rPr>
        <w:t xml:space="preserve"> immensely </w:t>
      </w:r>
      <w:r w:rsidRPr="005D170E">
        <w:rPr>
          <w:bCs/>
          <w:iCs/>
          <w:noProof/>
        </w:rPr>
        <w:t>regard</w:t>
      </w:r>
      <w:r w:rsidR="005D170E">
        <w:rPr>
          <w:bCs/>
          <w:iCs/>
          <w:noProof/>
        </w:rPr>
        <w:t>s</w:t>
      </w:r>
      <w:r>
        <w:rPr>
          <w:bCs/>
          <w:iCs/>
        </w:rPr>
        <w:t xml:space="preserve"> </w:t>
      </w:r>
      <w:r w:rsidR="005D170E">
        <w:rPr>
          <w:bCs/>
          <w:iCs/>
          <w:noProof/>
        </w:rPr>
        <w:t>the</w:t>
      </w:r>
      <w:r w:rsidRPr="005D170E">
        <w:rPr>
          <w:bCs/>
          <w:iCs/>
          <w:noProof/>
        </w:rPr>
        <w:t xml:space="preserve"> efforts</w:t>
      </w:r>
      <w:r>
        <w:rPr>
          <w:bCs/>
          <w:iCs/>
        </w:rPr>
        <w:t xml:space="preserve"> you put during all the stages of the recruitment process. You are one of the most ambitious </w:t>
      </w:r>
      <w:r w:rsidR="00AD6854">
        <w:rPr>
          <w:bCs/>
          <w:iCs/>
        </w:rPr>
        <w:t>candidates</w:t>
      </w:r>
      <w:r>
        <w:rPr>
          <w:bCs/>
          <w:iCs/>
        </w:rPr>
        <w:t xml:space="preserve"> </w:t>
      </w:r>
      <w:r w:rsidR="00032184">
        <w:rPr>
          <w:bCs/>
          <w:iCs/>
        </w:rPr>
        <w:t xml:space="preserve">who show necessary efforts at every stage of </w:t>
      </w:r>
      <w:r w:rsidR="005D170E">
        <w:rPr>
          <w:bCs/>
          <w:iCs/>
        </w:rPr>
        <w:t xml:space="preserve">the </w:t>
      </w:r>
      <w:r w:rsidR="00032184" w:rsidRPr="005D170E">
        <w:rPr>
          <w:bCs/>
          <w:iCs/>
          <w:noProof/>
        </w:rPr>
        <w:t>recruitment</w:t>
      </w:r>
      <w:r w:rsidR="00032184">
        <w:rPr>
          <w:bCs/>
          <w:iCs/>
        </w:rPr>
        <w:t xml:space="preserve"> process. </w:t>
      </w:r>
      <w:r w:rsidR="00AA1CE8">
        <w:rPr>
          <w:bCs/>
          <w:iCs/>
        </w:rPr>
        <w:t xml:space="preserve">We received job applications from many individuals but you selected as the potential applicant among three shortlisting candidates </w:t>
      </w:r>
      <w:r w:rsidR="00AA1CE8" w:rsidRPr="005D170E">
        <w:rPr>
          <w:bCs/>
          <w:iCs/>
          <w:noProof/>
        </w:rPr>
        <w:t>because</w:t>
      </w:r>
      <w:r w:rsidR="005D170E">
        <w:rPr>
          <w:bCs/>
          <w:iCs/>
          <w:noProof/>
        </w:rPr>
        <w:t xml:space="preserve"> of</w:t>
      </w:r>
      <w:r w:rsidR="00AA1CE8">
        <w:rPr>
          <w:bCs/>
          <w:iCs/>
        </w:rPr>
        <w:t xml:space="preserve"> </w:t>
      </w:r>
      <w:r w:rsidR="00AA1CE8" w:rsidRPr="005D170E">
        <w:rPr>
          <w:bCs/>
          <w:iCs/>
          <w:noProof/>
        </w:rPr>
        <w:t>your</w:t>
      </w:r>
      <w:r w:rsidR="00AA1CE8">
        <w:rPr>
          <w:bCs/>
          <w:iCs/>
        </w:rPr>
        <w:t xml:space="preserve"> educational and </w:t>
      </w:r>
      <w:r w:rsidR="00AA1CE8">
        <w:rPr>
          <w:bCs/>
          <w:iCs/>
        </w:rPr>
        <w:lastRenderedPageBreak/>
        <w:t xml:space="preserve">job experience level matched with the specific requirements of this job. You performed remarkably level during the first screening process and select for the final interview. </w:t>
      </w:r>
    </w:p>
    <w:p w14:paraId="07FB44DC" w14:textId="5FFB6B7C" w:rsidR="00204054" w:rsidRDefault="00C4283F" w:rsidP="003960FC">
      <w:pPr>
        <w:spacing w:line="480" w:lineRule="auto"/>
        <w:rPr>
          <w:bCs/>
          <w:iCs/>
        </w:rPr>
      </w:pPr>
      <w:r>
        <w:rPr>
          <w:bCs/>
          <w:iCs/>
        </w:rPr>
        <w:t xml:space="preserve">After the adoption of </w:t>
      </w:r>
      <w:r w:rsidR="005D170E">
        <w:rPr>
          <w:bCs/>
          <w:iCs/>
        </w:rPr>
        <w:t xml:space="preserve">a </w:t>
      </w:r>
      <w:r w:rsidRPr="005D170E">
        <w:rPr>
          <w:bCs/>
          <w:iCs/>
          <w:noProof/>
        </w:rPr>
        <w:t>tough</w:t>
      </w:r>
      <w:r>
        <w:rPr>
          <w:bCs/>
          <w:iCs/>
        </w:rPr>
        <w:t xml:space="preserve"> selection process during the interview phase, the </w:t>
      </w:r>
      <w:r w:rsidR="00A54E07">
        <w:rPr>
          <w:bCs/>
          <w:iCs/>
        </w:rPr>
        <w:t>organisation</w:t>
      </w:r>
      <w:r>
        <w:rPr>
          <w:bCs/>
          <w:iCs/>
        </w:rPr>
        <w:t xml:space="preserve"> selected the best applicant among all the shortlisted candidates. This decision was made considering the potential skills and competencies of the selected candidate which are more aligned according to the actual expectations of </w:t>
      </w:r>
      <w:r w:rsidR="005D170E">
        <w:rPr>
          <w:bCs/>
          <w:iCs/>
        </w:rPr>
        <w:t xml:space="preserve">the </w:t>
      </w:r>
      <w:r w:rsidR="00A54E07">
        <w:rPr>
          <w:bCs/>
          <w:iCs/>
          <w:noProof/>
        </w:rPr>
        <w:t>organisation</w:t>
      </w:r>
      <w:r w:rsidRPr="005D170E">
        <w:rPr>
          <w:bCs/>
          <w:iCs/>
          <w:noProof/>
        </w:rPr>
        <w:t>’s</w:t>
      </w:r>
      <w:r>
        <w:rPr>
          <w:bCs/>
          <w:iCs/>
        </w:rPr>
        <w:t xml:space="preserve"> management from the job position of practice receptionist. </w:t>
      </w:r>
    </w:p>
    <w:p w14:paraId="4D8D65D7" w14:textId="6F428FE9" w:rsidR="00C4283F" w:rsidRDefault="00204054" w:rsidP="003960FC">
      <w:pPr>
        <w:spacing w:line="480" w:lineRule="auto"/>
        <w:rPr>
          <w:bCs/>
          <w:iCs/>
        </w:rPr>
      </w:pPr>
      <w:r>
        <w:rPr>
          <w:bCs/>
          <w:iCs/>
        </w:rPr>
        <w:t xml:space="preserve">After reviewing the performance of all the applicants, we come up with the opinion that unfortunately, we will not </w:t>
      </w:r>
      <w:r w:rsidR="00AD6854">
        <w:rPr>
          <w:bCs/>
          <w:iCs/>
        </w:rPr>
        <w:t>be offering</w:t>
      </w:r>
      <w:r>
        <w:rPr>
          <w:bCs/>
          <w:iCs/>
        </w:rPr>
        <w:t xml:space="preserve"> you </w:t>
      </w:r>
      <w:r w:rsidR="005D170E">
        <w:rPr>
          <w:bCs/>
          <w:iCs/>
        </w:rPr>
        <w:t xml:space="preserve">an </w:t>
      </w:r>
      <w:r w:rsidRPr="005D170E">
        <w:rPr>
          <w:bCs/>
          <w:iCs/>
          <w:noProof/>
        </w:rPr>
        <w:t>offer</w:t>
      </w:r>
      <w:r>
        <w:rPr>
          <w:bCs/>
          <w:iCs/>
        </w:rPr>
        <w:t xml:space="preserve"> letter for this particular job. The management of the </w:t>
      </w:r>
      <w:r w:rsidR="00A54E07">
        <w:rPr>
          <w:bCs/>
          <w:iCs/>
        </w:rPr>
        <w:t>organisation</w:t>
      </w:r>
      <w:r>
        <w:rPr>
          <w:bCs/>
          <w:iCs/>
        </w:rPr>
        <w:t xml:space="preserve"> highly appreciated your efforts and advise you to apply again in the future for </w:t>
      </w:r>
      <w:r w:rsidR="005D170E">
        <w:rPr>
          <w:bCs/>
          <w:iCs/>
        </w:rPr>
        <w:t xml:space="preserve">a </w:t>
      </w:r>
      <w:r w:rsidRPr="005D170E">
        <w:rPr>
          <w:bCs/>
          <w:iCs/>
          <w:noProof/>
        </w:rPr>
        <w:t>suitable</w:t>
      </w:r>
      <w:r>
        <w:rPr>
          <w:bCs/>
          <w:iCs/>
        </w:rPr>
        <w:t xml:space="preserve"> job position. In the final remarks, we want to thank you for applying. Wish you all the best for future </w:t>
      </w:r>
      <w:r w:rsidRPr="00AE1B05">
        <w:rPr>
          <w:bCs/>
          <w:iCs/>
          <w:noProof/>
        </w:rPr>
        <w:t>endeavo</w:t>
      </w:r>
      <w:r w:rsidR="00AE1B05">
        <w:rPr>
          <w:bCs/>
          <w:iCs/>
          <w:noProof/>
        </w:rPr>
        <w:t>u</w:t>
      </w:r>
      <w:r w:rsidRPr="00AE1B05">
        <w:rPr>
          <w:bCs/>
          <w:iCs/>
          <w:noProof/>
        </w:rPr>
        <w:t>rs</w:t>
      </w:r>
      <w:r>
        <w:rPr>
          <w:bCs/>
          <w:iCs/>
        </w:rPr>
        <w:t xml:space="preserve">. </w:t>
      </w:r>
    </w:p>
    <w:p w14:paraId="4488D29B" w14:textId="77777777" w:rsidR="00204054" w:rsidRDefault="00204054" w:rsidP="003960FC">
      <w:pPr>
        <w:spacing w:line="480" w:lineRule="auto"/>
        <w:rPr>
          <w:bCs/>
          <w:iCs/>
        </w:rPr>
      </w:pPr>
      <w:r>
        <w:rPr>
          <w:bCs/>
          <w:iCs/>
        </w:rPr>
        <w:t>Regards,</w:t>
      </w:r>
    </w:p>
    <w:p w14:paraId="5004548E" w14:textId="77777777" w:rsidR="00204054" w:rsidRDefault="00204054" w:rsidP="003960FC">
      <w:pPr>
        <w:spacing w:line="480" w:lineRule="auto"/>
        <w:rPr>
          <w:bCs/>
          <w:iCs/>
        </w:rPr>
      </w:pPr>
      <w:r>
        <w:rPr>
          <w:bCs/>
          <w:iCs/>
        </w:rPr>
        <w:t>XYZ</w:t>
      </w:r>
    </w:p>
    <w:p w14:paraId="512CBA08" w14:textId="77777777" w:rsidR="00204054" w:rsidRPr="00B33E60" w:rsidRDefault="00204054" w:rsidP="003960FC">
      <w:pPr>
        <w:spacing w:line="480" w:lineRule="auto"/>
        <w:rPr>
          <w:bCs/>
          <w:iCs/>
        </w:rPr>
      </w:pPr>
      <w:r>
        <w:rPr>
          <w:bCs/>
          <w:iCs/>
        </w:rPr>
        <w:t>Practice Manager</w:t>
      </w:r>
    </w:p>
    <w:p w14:paraId="110B9295" w14:textId="77777777" w:rsidR="00D16B7C" w:rsidRDefault="00D16B7C" w:rsidP="003960FC">
      <w:pPr>
        <w:spacing w:line="480" w:lineRule="auto"/>
        <w:rPr>
          <w:b/>
          <w:i/>
        </w:rPr>
      </w:pPr>
    </w:p>
    <w:p w14:paraId="06F7BFC4" w14:textId="77777777" w:rsidR="00D16B7C" w:rsidRDefault="00D16B7C" w:rsidP="003960FC">
      <w:pPr>
        <w:spacing w:line="480" w:lineRule="auto"/>
        <w:rPr>
          <w:b/>
          <w:i/>
        </w:rPr>
      </w:pPr>
    </w:p>
    <w:p w14:paraId="19DFC32B" w14:textId="77777777" w:rsidR="00D16B7C" w:rsidRDefault="00D16B7C" w:rsidP="003960FC">
      <w:pPr>
        <w:spacing w:line="480" w:lineRule="auto"/>
        <w:rPr>
          <w:b/>
          <w:i/>
        </w:rPr>
      </w:pPr>
    </w:p>
    <w:p w14:paraId="4D600C42" w14:textId="77777777" w:rsidR="00D16B7C" w:rsidRDefault="00D16B7C" w:rsidP="003960FC">
      <w:pPr>
        <w:spacing w:line="480" w:lineRule="auto"/>
        <w:rPr>
          <w:b/>
          <w:i/>
        </w:rPr>
      </w:pPr>
    </w:p>
    <w:p w14:paraId="6E102C20" w14:textId="77777777" w:rsidR="00D16B7C" w:rsidRDefault="00D16B7C" w:rsidP="003960FC">
      <w:pPr>
        <w:spacing w:line="480" w:lineRule="auto"/>
        <w:rPr>
          <w:b/>
          <w:i/>
        </w:rPr>
      </w:pPr>
    </w:p>
    <w:p w14:paraId="3F6A9603" w14:textId="77777777" w:rsidR="00D16B7C" w:rsidRDefault="00D16B7C" w:rsidP="003960FC">
      <w:pPr>
        <w:spacing w:line="480" w:lineRule="auto"/>
        <w:rPr>
          <w:b/>
          <w:i/>
        </w:rPr>
      </w:pPr>
    </w:p>
    <w:p w14:paraId="4B427A96" w14:textId="77777777" w:rsidR="00D16B7C" w:rsidRDefault="00D16B7C" w:rsidP="003960FC">
      <w:pPr>
        <w:spacing w:line="480" w:lineRule="auto"/>
        <w:rPr>
          <w:b/>
          <w:i/>
        </w:rPr>
      </w:pPr>
    </w:p>
    <w:p w14:paraId="6482F561" w14:textId="77777777" w:rsidR="00D16B7C" w:rsidRDefault="00D16B7C" w:rsidP="003960FC">
      <w:pPr>
        <w:spacing w:line="480" w:lineRule="auto"/>
        <w:rPr>
          <w:b/>
          <w:i/>
        </w:rPr>
      </w:pPr>
    </w:p>
    <w:p w14:paraId="3BE994B5" w14:textId="506597F2" w:rsidR="007445BA" w:rsidRDefault="007445BA" w:rsidP="003960FC">
      <w:pPr>
        <w:spacing w:line="480" w:lineRule="auto"/>
        <w:rPr>
          <w:b/>
          <w:i/>
        </w:rPr>
      </w:pPr>
      <w:r>
        <w:rPr>
          <w:b/>
          <w:i/>
        </w:rPr>
        <w:lastRenderedPageBreak/>
        <w:t xml:space="preserve">A Memo </w:t>
      </w:r>
    </w:p>
    <w:p w14:paraId="6AAB9394" w14:textId="0395EE4B" w:rsidR="003A29DE" w:rsidRDefault="004827AE" w:rsidP="003960FC">
      <w:pPr>
        <w:spacing w:line="480" w:lineRule="auto"/>
        <w:rPr>
          <w:b/>
          <w:i/>
        </w:rPr>
      </w:pPr>
      <w:r>
        <w:rPr>
          <w:b/>
          <w:i/>
        </w:rPr>
        <w:t>MEMORANDUM</w:t>
      </w:r>
    </w:p>
    <w:p w14:paraId="29E36932" w14:textId="0BECB968" w:rsidR="0014252E" w:rsidRDefault="0014252E" w:rsidP="003960FC">
      <w:pPr>
        <w:spacing w:line="480" w:lineRule="auto"/>
      </w:pPr>
      <w:r w:rsidRPr="0014252E">
        <w:t>To: Practice Owner and Practice Staff</w:t>
      </w:r>
    </w:p>
    <w:p w14:paraId="139190EB" w14:textId="6A39D161" w:rsidR="004A2476" w:rsidRDefault="004A2476" w:rsidP="003960FC">
      <w:pPr>
        <w:spacing w:line="480" w:lineRule="auto"/>
      </w:pPr>
      <w:r>
        <w:t xml:space="preserve">From: </w:t>
      </w:r>
      <w:r w:rsidR="008331E5">
        <w:t xml:space="preserve">The </w:t>
      </w:r>
      <w:r w:rsidR="007015F9">
        <w:rPr>
          <w:noProof/>
        </w:rPr>
        <w:t>P</w:t>
      </w:r>
      <w:r w:rsidR="008331E5" w:rsidRPr="007015F9">
        <w:rPr>
          <w:noProof/>
        </w:rPr>
        <w:t>ractice</w:t>
      </w:r>
      <w:r w:rsidR="008331E5">
        <w:t xml:space="preserve"> Manager</w:t>
      </w:r>
    </w:p>
    <w:p w14:paraId="242ED5C1" w14:textId="3CA252A3" w:rsidR="008331E5" w:rsidRDefault="008331E5" w:rsidP="003960FC">
      <w:pPr>
        <w:spacing w:line="480" w:lineRule="auto"/>
      </w:pPr>
      <w:r>
        <w:t>Date</w:t>
      </w:r>
    </w:p>
    <w:p w14:paraId="3A48FBB3" w14:textId="168BD202" w:rsidR="008331E5" w:rsidRDefault="008331E5" w:rsidP="003960FC">
      <w:pPr>
        <w:spacing w:line="480" w:lineRule="auto"/>
      </w:pPr>
      <w:r>
        <w:t xml:space="preserve">Subject: </w:t>
      </w:r>
      <w:r w:rsidR="00B43E96">
        <w:t xml:space="preserve">Intimation about </w:t>
      </w:r>
      <w:r w:rsidR="00790536">
        <w:t>the new hiring of practice receptionist</w:t>
      </w:r>
    </w:p>
    <w:p w14:paraId="0D04676E" w14:textId="7D008C1F" w:rsidR="00790536" w:rsidRDefault="00790536" w:rsidP="003960FC">
      <w:pPr>
        <w:spacing w:line="480" w:lineRule="auto"/>
      </w:pPr>
    </w:p>
    <w:p w14:paraId="190C8510" w14:textId="48C92EDE" w:rsidR="00790536" w:rsidRDefault="00790536" w:rsidP="003960FC">
      <w:pPr>
        <w:spacing w:line="480" w:lineRule="auto"/>
      </w:pPr>
      <w:r>
        <w:t>Dear Concerned Team Members,</w:t>
      </w:r>
    </w:p>
    <w:p w14:paraId="6917D185" w14:textId="2AC5796D" w:rsidR="00B90249" w:rsidRDefault="00B90249" w:rsidP="003960FC">
      <w:pPr>
        <w:spacing w:line="480" w:lineRule="auto"/>
      </w:pPr>
      <w:r>
        <w:tab/>
      </w:r>
      <w:r w:rsidR="007A01B4">
        <w:t xml:space="preserve">I am writing this memorandum to inform you all about the new hiring for the job position of practice receptionist. You all need to have proper alignment with the job position of practice receptionist to ensure effective and efficient healthcare services for </w:t>
      </w:r>
      <w:r w:rsidR="007A01B4" w:rsidRPr="007015F9">
        <w:rPr>
          <w:noProof/>
        </w:rPr>
        <w:t>all</w:t>
      </w:r>
      <w:r w:rsidR="007A01B4">
        <w:t xml:space="preserve"> the patients</w:t>
      </w:r>
      <w:r w:rsidR="00DE2E60">
        <w:t xml:space="preserve">. It is important for all of you to show </w:t>
      </w:r>
      <w:r w:rsidR="007015F9">
        <w:t xml:space="preserve">the </w:t>
      </w:r>
      <w:r w:rsidR="00DE2E60" w:rsidRPr="007015F9">
        <w:rPr>
          <w:noProof/>
        </w:rPr>
        <w:t>necessary</w:t>
      </w:r>
      <w:r w:rsidR="00DE2E60">
        <w:t xml:space="preserve"> commitment and cooperation with the new employee hire as the practice receptionist. </w:t>
      </w:r>
    </w:p>
    <w:p w14:paraId="03C857E6" w14:textId="527C947A" w:rsidR="005675AA" w:rsidRDefault="005675AA" w:rsidP="003960FC">
      <w:pPr>
        <w:spacing w:line="480" w:lineRule="auto"/>
      </w:pPr>
      <w:r>
        <w:tab/>
      </w:r>
      <w:r w:rsidR="007A3DCA">
        <w:t xml:space="preserve">The role of practice owner is immensely important for the entire process of team alignment considering the new worker in the healthcare team. It is </w:t>
      </w:r>
      <w:r w:rsidR="00B877CC">
        <w:t xml:space="preserve">one core responsibility of the </w:t>
      </w:r>
      <w:r w:rsidR="006331C3">
        <w:t xml:space="preserve">practice owner to conduct different workshops and team meetings to make it easy for the new employee to get along with the </w:t>
      </w:r>
      <w:r w:rsidR="00A9461B">
        <w:t xml:space="preserve">overall objectives and goals set for the healthcare team. </w:t>
      </w:r>
      <w:r w:rsidR="003633F8">
        <w:t>Th</w:t>
      </w:r>
      <w:r w:rsidR="00AC45D8">
        <w:t xml:space="preserve">ese practical measures can be fruitful for the </w:t>
      </w:r>
      <w:r w:rsidR="006344BF">
        <w:t xml:space="preserve">new employee to consider himself as </w:t>
      </w:r>
      <w:r w:rsidR="007015F9">
        <w:rPr>
          <w:noProof/>
        </w:rPr>
        <w:t>an</w:t>
      </w:r>
      <w:r w:rsidR="006344BF" w:rsidRPr="007015F9">
        <w:rPr>
          <w:noProof/>
        </w:rPr>
        <w:t xml:space="preserve"> important</w:t>
      </w:r>
      <w:r w:rsidR="006344BF">
        <w:t xml:space="preserve"> part of the team. Team meetings will also help him to recognize his job roles and responsibilities considering the overall approach of the </w:t>
      </w:r>
      <w:r w:rsidR="006344BF" w:rsidRPr="007015F9">
        <w:rPr>
          <w:noProof/>
        </w:rPr>
        <w:t>teamwork</w:t>
      </w:r>
      <w:r w:rsidR="006344BF">
        <w:t xml:space="preserve">. </w:t>
      </w:r>
    </w:p>
    <w:p w14:paraId="05C9380C" w14:textId="460A37E4" w:rsidR="008038EA" w:rsidRDefault="008038EA" w:rsidP="003960FC">
      <w:pPr>
        <w:spacing w:line="480" w:lineRule="auto"/>
      </w:pPr>
      <w:r>
        <w:tab/>
        <w:t xml:space="preserve">I also want to </w:t>
      </w:r>
      <w:r w:rsidR="00EC0416">
        <w:t xml:space="preserve">address the crucial role of all the team members concerning the perspective of </w:t>
      </w:r>
      <w:r w:rsidR="007015F9">
        <w:t xml:space="preserve">the </w:t>
      </w:r>
      <w:r w:rsidR="00EC0416" w:rsidRPr="007015F9">
        <w:rPr>
          <w:noProof/>
        </w:rPr>
        <w:t>hiring</w:t>
      </w:r>
      <w:r w:rsidR="00EC0416">
        <w:t xml:space="preserve"> of </w:t>
      </w:r>
      <w:r w:rsidR="007015F9">
        <w:t xml:space="preserve">a </w:t>
      </w:r>
      <w:r w:rsidR="00EC0416" w:rsidRPr="007015F9">
        <w:rPr>
          <w:noProof/>
        </w:rPr>
        <w:t>new</w:t>
      </w:r>
      <w:r w:rsidR="00EC0416">
        <w:t xml:space="preserve"> worker in the healthcare setting as the practice receptionist. It is </w:t>
      </w:r>
      <w:r w:rsidR="007015F9">
        <w:t xml:space="preserve">the </w:t>
      </w:r>
      <w:r w:rsidR="00EC0416" w:rsidRPr="007015F9">
        <w:rPr>
          <w:noProof/>
        </w:rPr>
        <w:t>central</w:t>
      </w:r>
      <w:r w:rsidR="00EC0416">
        <w:t xml:space="preserve"> duty of all the team members to build necessary cooperation with the new worker and help him </w:t>
      </w:r>
      <w:r w:rsidR="00EC0416">
        <w:lastRenderedPageBreak/>
        <w:t>to understand the actual nature of the work</w:t>
      </w:r>
      <w:r w:rsidR="00F5754E">
        <w:t xml:space="preserve">. </w:t>
      </w:r>
      <w:r w:rsidR="00593B38">
        <w:t xml:space="preserve">Proper cooperation of all the staff workers is the only instrument to achieve </w:t>
      </w:r>
      <w:r w:rsidR="007A7A7D">
        <w:t xml:space="preserve">desired outcomes of </w:t>
      </w:r>
      <w:r w:rsidR="007015F9">
        <w:t xml:space="preserve">the </w:t>
      </w:r>
      <w:r w:rsidR="007A7A7D" w:rsidRPr="007015F9">
        <w:rPr>
          <w:noProof/>
        </w:rPr>
        <w:t>provision</w:t>
      </w:r>
      <w:r w:rsidR="007A7A7D">
        <w:t xml:space="preserve"> of healthcare services for all patients. </w:t>
      </w:r>
      <w:r w:rsidR="00AE534C">
        <w:t xml:space="preserve">I highly encourage </w:t>
      </w:r>
      <w:r w:rsidR="00864AE6">
        <w:t xml:space="preserve">potential staff meetings and different working sessions to increase communication level between </w:t>
      </w:r>
      <w:r w:rsidR="00F0006B">
        <w:t xml:space="preserve">new and existing workforce. You all are welcome with the innovative ideas to make the </w:t>
      </w:r>
      <w:r w:rsidR="00A54E07">
        <w:t>organisation</w:t>
      </w:r>
      <w:r w:rsidR="00F0006B">
        <w:t xml:space="preserve">al environment more </w:t>
      </w:r>
      <w:r w:rsidR="00C27FCE">
        <w:t xml:space="preserve">effective. </w:t>
      </w:r>
    </w:p>
    <w:p w14:paraId="08B99BA8" w14:textId="53953B58" w:rsidR="00C27FCE" w:rsidRDefault="00C27FCE" w:rsidP="003960FC">
      <w:pPr>
        <w:spacing w:line="480" w:lineRule="auto"/>
      </w:pPr>
    </w:p>
    <w:p w14:paraId="1F128B78" w14:textId="51169305" w:rsidR="00C27FCE" w:rsidRDefault="00C27FCE" w:rsidP="003960FC">
      <w:pPr>
        <w:spacing w:line="480" w:lineRule="auto"/>
      </w:pPr>
      <w:r>
        <w:t>Thank You,</w:t>
      </w:r>
    </w:p>
    <w:p w14:paraId="6A130BBE" w14:textId="13A5DCF8" w:rsidR="00C27FCE" w:rsidRDefault="00C27FCE" w:rsidP="003960FC">
      <w:pPr>
        <w:spacing w:line="480" w:lineRule="auto"/>
      </w:pPr>
      <w:r>
        <w:t>XYZ</w:t>
      </w:r>
    </w:p>
    <w:p w14:paraId="7D8D3C90" w14:textId="423C1125" w:rsidR="00C27FCE" w:rsidRDefault="00C27FCE" w:rsidP="003960FC">
      <w:pPr>
        <w:spacing w:line="480" w:lineRule="auto"/>
      </w:pPr>
      <w:r>
        <w:t xml:space="preserve">The </w:t>
      </w:r>
      <w:r w:rsidR="007015F9">
        <w:rPr>
          <w:noProof/>
        </w:rPr>
        <w:t>P</w:t>
      </w:r>
      <w:r w:rsidRPr="007015F9">
        <w:rPr>
          <w:noProof/>
        </w:rPr>
        <w:t>ractice</w:t>
      </w:r>
      <w:r>
        <w:t xml:space="preserve"> Manager</w:t>
      </w:r>
    </w:p>
    <w:p w14:paraId="0AFAA864" w14:textId="1413020B" w:rsidR="007445BA" w:rsidRDefault="007445BA" w:rsidP="003960FC">
      <w:pPr>
        <w:spacing w:line="480" w:lineRule="auto"/>
        <w:rPr>
          <w:b/>
          <w:i/>
        </w:rPr>
      </w:pPr>
      <w:r>
        <w:rPr>
          <w:b/>
          <w:i/>
        </w:rPr>
        <w:t xml:space="preserve">Induction Checklist </w:t>
      </w:r>
    </w:p>
    <w:p w14:paraId="48B7C208" w14:textId="45AD4A43" w:rsidR="00924C11" w:rsidRDefault="001955C1" w:rsidP="00924C11">
      <w:pPr>
        <w:pStyle w:val="ListParagraph"/>
        <w:numPr>
          <w:ilvl w:val="0"/>
          <w:numId w:val="15"/>
        </w:numPr>
        <w:spacing w:line="480" w:lineRule="auto"/>
      </w:pPr>
      <w:r>
        <w:rPr>
          <w:noProof/>
        </w:rPr>
        <w:t>A p</w:t>
      </w:r>
      <w:r w:rsidR="0013480A" w:rsidRPr="001955C1">
        <w:rPr>
          <w:noProof/>
        </w:rPr>
        <w:t>roper</w:t>
      </w:r>
      <w:r w:rsidR="0013480A" w:rsidRPr="0013480A">
        <w:t xml:space="preserve"> explanation of the business</w:t>
      </w:r>
    </w:p>
    <w:p w14:paraId="482A2CF2" w14:textId="098C9C9D" w:rsidR="0013480A" w:rsidRDefault="0013480A" w:rsidP="00924C11">
      <w:pPr>
        <w:pStyle w:val="ListParagraph"/>
        <w:numPr>
          <w:ilvl w:val="0"/>
          <w:numId w:val="15"/>
        </w:numPr>
        <w:spacing w:line="480" w:lineRule="auto"/>
      </w:pPr>
      <w:r>
        <w:t xml:space="preserve">Identification of the structure of the </w:t>
      </w:r>
      <w:r w:rsidR="00A54E07">
        <w:t>organisation</w:t>
      </w:r>
    </w:p>
    <w:p w14:paraId="3E259315" w14:textId="09E567DC" w:rsidR="00F712C9" w:rsidRDefault="00F712C9" w:rsidP="00924C11">
      <w:pPr>
        <w:pStyle w:val="ListParagraph"/>
        <w:numPr>
          <w:ilvl w:val="0"/>
          <w:numId w:val="15"/>
        </w:numPr>
        <w:spacing w:line="480" w:lineRule="auto"/>
      </w:pPr>
      <w:r>
        <w:t xml:space="preserve">Introduce Key workforce of the </w:t>
      </w:r>
      <w:r w:rsidR="00A54E07">
        <w:t>organisation</w:t>
      </w:r>
      <w:r>
        <w:t xml:space="preserve"> considering their job roles</w:t>
      </w:r>
    </w:p>
    <w:p w14:paraId="138C43CC" w14:textId="7A353567" w:rsidR="00F712C9" w:rsidRDefault="00F712C9" w:rsidP="00924C11">
      <w:pPr>
        <w:pStyle w:val="ListParagraph"/>
        <w:numPr>
          <w:ilvl w:val="0"/>
          <w:numId w:val="15"/>
        </w:numPr>
        <w:spacing w:line="480" w:lineRule="auto"/>
      </w:pPr>
      <w:r>
        <w:t>Explanation of overall employment conditions</w:t>
      </w:r>
    </w:p>
    <w:p w14:paraId="664E98CB" w14:textId="721A78B1" w:rsidR="00F712C9" w:rsidRDefault="00C71D36" w:rsidP="00924C11">
      <w:pPr>
        <w:pStyle w:val="ListParagraph"/>
        <w:numPr>
          <w:ilvl w:val="0"/>
          <w:numId w:val="15"/>
        </w:numPr>
        <w:spacing w:line="480" w:lineRule="auto"/>
      </w:pPr>
      <w:r>
        <w:t>Explanation of the pay structure</w:t>
      </w:r>
    </w:p>
    <w:p w14:paraId="7C952265" w14:textId="5ADE0E9C" w:rsidR="00C71D36" w:rsidRDefault="00C71D36" w:rsidP="00924C11">
      <w:pPr>
        <w:pStyle w:val="ListParagraph"/>
        <w:numPr>
          <w:ilvl w:val="0"/>
          <w:numId w:val="15"/>
        </w:numPr>
        <w:spacing w:line="480" w:lineRule="auto"/>
      </w:pPr>
      <w:r>
        <w:t>Consideration of the overall working environment.</w:t>
      </w:r>
    </w:p>
    <w:p w14:paraId="13E36438" w14:textId="303BC36C" w:rsidR="00C71D36" w:rsidRDefault="00C71D36" w:rsidP="00924C11">
      <w:pPr>
        <w:pStyle w:val="ListParagraph"/>
        <w:numPr>
          <w:ilvl w:val="0"/>
          <w:numId w:val="15"/>
        </w:numPr>
        <w:spacing w:line="480" w:lineRule="auto"/>
      </w:pPr>
      <w:r>
        <w:t xml:space="preserve">Provides details about </w:t>
      </w:r>
      <w:r w:rsidR="001955C1">
        <w:t xml:space="preserve">the </w:t>
      </w:r>
      <w:r w:rsidRPr="001955C1">
        <w:rPr>
          <w:noProof/>
        </w:rPr>
        <w:t>working</w:t>
      </w:r>
      <w:r>
        <w:t xml:space="preserve"> environment.</w:t>
      </w:r>
    </w:p>
    <w:p w14:paraId="159E98DC" w14:textId="2DF4CFFB" w:rsidR="00C71D36" w:rsidRDefault="00C71D36" w:rsidP="00924C11">
      <w:pPr>
        <w:pStyle w:val="ListParagraph"/>
        <w:numPr>
          <w:ilvl w:val="0"/>
          <w:numId w:val="15"/>
        </w:numPr>
        <w:spacing w:line="480" w:lineRule="auto"/>
      </w:pPr>
      <w:r>
        <w:t xml:space="preserve">Consideration of specific job roles associated with the position of </w:t>
      </w:r>
      <w:r w:rsidR="000D1E1D">
        <w:t>practice receptionist</w:t>
      </w:r>
    </w:p>
    <w:p w14:paraId="23DBAA53" w14:textId="3A45FDB5" w:rsidR="000D1E1D" w:rsidRDefault="000D1E1D" w:rsidP="00924C11">
      <w:pPr>
        <w:pStyle w:val="ListParagraph"/>
        <w:numPr>
          <w:ilvl w:val="0"/>
          <w:numId w:val="15"/>
        </w:numPr>
        <w:spacing w:line="480" w:lineRule="auto"/>
      </w:pPr>
      <w:r>
        <w:t xml:space="preserve">Clearly explain all the policies and procedures related to working prospect </w:t>
      </w:r>
    </w:p>
    <w:p w14:paraId="2A22CEBD" w14:textId="3FEFF9B0" w:rsidR="007D4834" w:rsidRDefault="007D4834" w:rsidP="00924C11">
      <w:pPr>
        <w:pStyle w:val="ListParagraph"/>
        <w:numPr>
          <w:ilvl w:val="0"/>
          <w:numId w:val="15"/>
        </w:numPr>
        <w:spacing w:line="480" w:lineRule="auto"/>
      </w:pPr>
      <w:r>
        <w:t xml:space="preserve">Explain the overall health and safety environment of the </w:t>
      </w:r>
      <w:r w:rsidR="00A54E07">
        <w:t>organisation</w:t>
      </w:r>
    </w:p>
    <w:p w14:paraId="0F4B9E47" w14:textId="3D81D9D6" w:rsidR="007D4834" w:rsidRDefault="00EF49EF" w:rsidP="00924C11">
      <w:pPr>
        <w:pStyle w:val="ListParagraph"/>
        <w:numPr>
          <w:ilvl w:val="0"/>
          <w:numId w:val="15"/>
        </w:numPr>
        <w:spacing w:line="480" w:lineRule="auto"/>
      </w:pPr>
      <w:r>
        <w:t xml:space="preserve">All forms of risks </w:t>
      </w:r>
      <w:r w:rsidRPr="001955C1">
        <w:rPr>
          <w:noProof/>
        </w:rPr>
        <w:t>involve</w:t>
      </w:r>
      <w:r w:rsidR="001955C1">
        <w:rPr>
          <w:noProof/>
        </w:rPr>
        <w:t>d</w:t>
      </w:r>
      <w:r>
        <w:t xml:space="preserve"> in working</w:t>
      </w:r>
    </w:p>
    <w:p w14:paraId="2A519846" w14:textId="6508F04B" w:rsidR="00EF49EF" w:rsidRDefault="00EF49EF" w:rsidP="00924C11">
      <w:pPr>
        <w:pStyle w:val="ListParagraph"/>
        <w:numPr>
          <w:ilvl w:val="0"/>
          <w:numId w:val="15"/>
        </w:numPr>
        <w:spacing w:line="480" w:lineRule="auto"/>
      </w:pPr>
      <w:r>
        <w:t>Employee Assistance Program (EAP)</w:t>
      </w:r>
    </w:p>
    <w:p w14:paraId="22F7691B" w14:textId="4EBEDDCE" w:rsidR="00EF49EF" w:rsidRDefault="00171242" w:rsidP="00924C11">
      <w:pPr>
        <w:pStyle w:val="ListParagraph"/>
        <w:numPr>
          <w:ilvl w:val="0"/>
          <w:numId w:val="15"/>
        </w:numPr>
        <w:spacing w:line="480" w:lineRule="auto"/>
      </w:pPr>
      <w:r>
        <w:t>Compensation Claims of Workers</w:t>
      </w:r>
    </w:p>
    <w:p w14:paraId="0B4FFA56" w14:textId="79C2E908" w:rsidR="00171242" w:rsidRDefault="00171242" w:rsidP="00924C11">
      <w:pPr>
        <w:pStyle w:val="ListParagraph"/>
        <w:numPr>
          <w:ilvl w:val="0"/>
          <w:numId w:val="15"/>
        </w:numPr>
        <w:spacing w:line="480" w:lineRule="auto"/>
      </w:pPr>
      <w:r>
        <w:lastRenderedPageBreak/>
        <w:t>Explanation of work procedures</w:t>
      </w:r>
    </w:p>
    <w:p w14:paraId="4572E0F3" w14:textId="18E47E07" w:rsidR="008E6B52" w:rsidRDefault="008E6B52" w:rsidP="00924C11">
      <w:pPr>
        <w:pStyle w:val="ListParagraph"/>
        <w:numPr>
          <w:ilvl w:val="0"/>
          <w:numId w:val="15"/>
        </w:numPr>
        <w:spacing w:line="480" w:lineRule="auto"/>
      </w:pPr>
      <w:r>
        <w:t>Taxation or any other form of deductions</w:t>
      </w:r>
    </w:p>
    <w:p w14:paraId="10C39BD3" w14:textId="26B14385" w:rsidR="008E6B52" w:rsidRDefault="008E6B52" w:rsidP="00924C11">
      <w:pPr>
        <w:pStyle w:val="ListParagraph"/>
        <w:numPr>
          <w:ilvl w:val="0"/>
          <w:numId w:val="15"/>
        </w:numPr>
        <w:spacing w:line="480" w:lineRule="auto"/>
      </w:pPr>
      <w:r>
        <w:t>Proper consideration of entire salary structure</w:t>
      </w:r>
    </w:p>
    <w:p w14:paraId="7978018E" w14:textId="546EB066" w:rsidR="008E6B52" w:rsidRPr="0013480A" w:rsidRDefault="008E6B52" w:rsidP="008E6B52">
      <w:pPr>
        <w:spacing w:line="480" w:lineRule="auto"/>
      </w:pPr>
      <w:r>
        <w:t xml:space="preserve">Provision of the relevant documentation comprised </w:t>
      </w:r>
      <w:r w:rsidRPr="001955C1">
        <w:rPr>
          <w:noProof/>
        </w:rPr>
        <w:t>o</w:t>
      </w:r>
      <w:r w:rsidR="001955C1">
        <w:rPr>
          <w:noProof/>
        </w:rPr>
        <w:t>f</w:t>
      </w:r>
      <w:r>
        <w:t xml:space="preserve"> </w:t>
      </w:r>
      <w:r w:rsidR="00D45FE0">
        <w:t xml:space="preserve">information about all the procedures and policies is crucial to provide all necessary information to the new worker. It is one of the basic </w:t>
      </w:r>
      <w:r w:rsidR="0001560E">
        <w:t>rights</w:t>
      </w:r>
      <w:r w:rsidR="00D45FE0">
        <w:t xml:space="preserve"> of the </w:t>
      </w:r>
      <w:r w:rsidR="00D45FE0" w:rsidRPr="001955C1">
        <w:rPr>
          <w:noProof/>
        </w:rPr>
        <w:t>new</w:t>
      </w:r>
      <w:r w:rsidR="00D45FE0">
        <w:t xml:space="preserve"> </w:t>
      </w:r>
      <w:r w:rsidR="00D45FE0" w:rsidRPr="001955C1">
        <w:rPr>
          <w:noProof/>
        </w:rPr>
        <w:t>hire</w:t>
      </w:r>
      <w:r w:rsidR="001955C1">
        <w:rPr>
          <w:noProof/>
        </w:rPr>
        <w:t>d</w:t>
      </w:r>
      <w:r w:rsidR="00D45FE0">
        <w:t xml:space="preserve"> </w:t>
      </w:r>
      <w:r w:rsidR="001955C1">
        <w:t xml:space="preserve">an </w:t>
      </w:r>
      <w:r w:rsidR="00D45FE0" w:rsidRPr="001955C1">
        <w:rPr>
          <w:noProof/>
        </w:rPr>
        <w:t>employee</w:t>
      </w:r>
      <w:r w:rsidR="00D45FE0">
        <w:t xml:space="preserve"> is to get </w:t>
      </w:r>
      <w:r w:rsidR="001955C1">
        <w:t xml:space="preserve">a </w:t>
      </w:r>
      <w:r w:rsidR="00D45FE0" w:rsidRPr="001955C1">
        <w:rPr>
          <w:noProof/>
        </w:rPr>
        <w:t>complete</w:t>
      </w:r>
      <w:r w:rsidR="00D45FE0">
        <w:t xml:space="preserve"> understanding </w:t>
      </w:r>
      <w:r w:rsidR="001955C1">
        <w:rPr>
          <w:noProof/>
        </w:rPr>
        <w:t>of</w:t>
      </w:r>
      <w:r w:rsidR="00D45FE0">
        <w:t xml:space="preserve"> the entire </w:t>
      </w:r>
      <w:r w:rsidR="00A54E07">
        <w:t>organisation</w:t>
      </w:r>
      <w:r w:rsidR="00D45FE0">
        <w:t xml:space="preserve">al </w:t>
      </w:r>
      <w:r w:rsidR="00114C59">
        <w:t>functioning</w:t>
      </w:r>
      <w:r w:rsidR="00D45FE0">
        <w:t xml:space="preserve">. </w:t>
      </w:r>
      <w:r w:rsidR="00047E84">
        <w:t xml:space="preserve">There is </w:t>
      </w:r>
      <w:r w:rsidR="001955C1">
        <w:t xml:space="preserve">a </w:t>
      </w:r>
      <w:r w:rsidR="00047E84" w:rsidRPr="001955C1">
        <w:rPr>
          <w:noProof/>
        </w:rPr>
        <w:t>need</w:t>
      </w:r>
      <w:r w:rsidR="00047E84">
        <w:t xml:space="preserve"> </w:t>
      </w:r>
      <w:r w:rsidR="001955C1">
        <w:rPr>
          <w:noProof/>
        </w:rPr>
        <w:t>for</w:t>
      </w:r>
      <w:r w:rsidR="00047E84">
        <w:t xml:space="preserve"> </w:t>
      </w:r>
      <w:r w:rsidR="001955C1">
        <w:t xml:space="preserve">an </w:t>
      </w:r>
      <w:r w:rsidR="00047E84" w:rsidRPr="001955C1">
        <w:rPr>
          <w:noProof/>
        </w:rPr>
        <w:t>explanation</w:t>
      </w:r>
      <w:r w:rsidR="00047E84">
        <w:t xml:space="preserve"> of </w:t>
      </w:r>
      <w:r w:rsidR="001955C1">
        <w:t xml:space="preserve">an </w:t>
      </w:r>
      <w:r w:rsidR="00047E84" w:rsidRPr="001955C1">
        <w:rPr>
          <w:noProof/>
        </w:rPr>
        <w:t>entire</w:t>
      </w:r>
      <w:r w:rsidR="00047E84">
        <w:t xml:space="preserve"> form of disciplinary process to avoid any complication in </w:t>
      </w:r>
      <w:r w:rsidR="001955C1">
        <w:t xml:space="preserve">the </w:t>
      </w:r>
      <w:r w:rsidR="00047E84" w:rsidRPr="001955C1">
        <w:rPr>
          <w:noProof/>
        </w:rPr>
        <w:t>future</w:t>
      </w:r>
      <w:r w:rsidR="00047E84">
        <w:t xml:space="preserve">. </w:t>
      </w:r>
      <w:r w:rsidR="000D5816">
        <w:t xml:space="preserve">Under the disciplinary contract between the employee and the </w:t>
      </w:r>
      <w:r w:rsidR="00A54E07">
        <w:t>organisation</w:t>
      </w:r>
      <w:r w:rsidR="000D5816">
        <w:t xml:space="preserve">, </w:t>
      </w:r>
      <w:r w:rsidR="001955C1">
        <w:t xml:space="preserve">the </w:t>
      </w:r>
      <w:r w:rsidR="000D5816" w:rsidRPr="001955C1">
        <w:rPr>
          <w:noProof/>
        </w:rPr>
        <w:t>employee</w:t>
      </w:r>
      <w:r w:rsidR="000D5816">
        <w:t xml:space="preserve"> is obliged to effectively comply with all the policies and practices linked with the practice. The practice </w:t>
      </w:r>
      <w:r w:rsidR="00A54E07">
        <w:t>organisation</w:t>
      </w:r>
      <w:r w:rsidR="000D5816">
        <w:t xml:space="preserve"> </w:t>
      </w:r>
      <w:r w:rsidR="000D5816" w:rsidRPr="001955C1">
        <w:rPr>
          <w:noProof/>
        </w:rPr>
        <w:t>ha</w:t>
      </w:r>
      <w:r w:rsidR="001955C1">
        <w:rPr>
          <w:noProof/>
        </w:rPr>
        <w:t>s</w:t>
      </w:r>
      <w:r w:rsidR="000D5816">
        <w:t xml:space="preserve"> the right to amend </w:t>
      </w:r>
      <w:r w:rsidR="00B02692">
        <w:t xml:space="preserve">terms or conditions according to the changing requirements for the </w:t>
      </w:r>
      <w:r w:rsidR="00A54E07">
        <w:t>organisation</w:t>
      </w:r>
      <w:r w:rsidR="00B02692">
        <w:t xml:space="preserve">. There is </w:t>
      </w:r>
      <w:r w:rsidR="001955C1">
        <w:t xml:space="preserve">a </w:t>
      </w:r>
      <w:r w:rsidR="00B02692" w:rsidRPr="001955C1">
        <w:rPr>
          <w:noProof/>
        </w:rPr>
        <w:t>need</w:t>
      </w:r>
      <w:r w:rsidR="00B02692">
        <w:t xml:space="preserve"> </w:t>
      </w:r>
      <w:r w:rsidR="001955C1">
        <w:rPr>
          <w:noProof/>
        </w:rPr>
        <w:t>for</w:t>
      </w:r>
      <w:r w:rsidR="00B02692">
        <w:t xml:space="preserve"> consensus between </w:t>
      </w:r>
      <w:r w:rsidR="001955C1">
        <w:t xml:space="preserve">the </w:t>
      </w:r>
      <w:r w:rsidR="00B02692" w:rsidRPr="001955C1">
        <w:rPr>
          <w:noProof/>
        </w:rPr>
        <w:t>new</w:t>
      </w:r>
      <w:r w:rsidR="00B02692">
        <w:t xml:space="preserve"> employee and the management of the </w:t>
      </w:r>
      <w:r w:rsidR="00A54E07">
        <w:t>organisation</w:t>
      </w:r>
      <w:r w:rsidR="00B02692">
        <w:t xml:space="preserve"> at the time of hiring about the necessary domains and critical operational paradigms set for the healthcare </w:t>
      </w:r>
      <w:r w:rsidR="00A54E07">
        <w:t>organisation</w:t>
      </w:r>
      <w:r w:rsidR="00B02692">
        <w:t xml:space="preserve">. Proper documentation </w:t>
      </w:r>
      <w:r w:rsidR="0088794D">
        <w:t>makes</w:t>
      </w:r>
      <w:r w:rsidR="00B02692">
        <w:t xml:space="preserve"> it easy for the </w:t>
      </w:r>
      <w:r w:rsidR="0088794D">
        <w:t xml:space="preserve">new employer to understand all the terms relevant to the </w:t>
      </w:r>
      <w:r w:rsidR="00A54E07">
        <w:t>organisation</w:t>
      </w:r>
      <w:r w:rsidR="0088794D">
        <w:t xml:space="preserve">al operations. Exploration of all the practice policies also </w:t>
      </w:r>
      <w:r w:rsidR="0088794D" w:rsidRPr="001955C1">
        <w:rPr>
          <w:noProof/>
        </w:rPr>
        <w:t>determine</w:t>
      </w:r>
      <w:r w:rsidR="001955C1">
        <w:rPr>
          <w:noProof/>
        </w:rPr>
        <w:t>s</w:t>
      </w:r>
      <w:r w:rsidR="0088794D">
        <w:t xml:space="preserve"> the actual working role of the new </w:t>
      </w:r>
      <w:r w:rsidR="00E30E69">
        <w:t xml:space="preserve">employee in the </w:t>
      </w:r>
      <w:r w:rsidR="00A54E07">
        <w:t>organisation</w:t>
      </w:r>
      <w:r w:rsidR="00E30E69">
        <w:t xml:space="preserve">. </w:t>
      </w:r>
    </w:p>
    <w:p w14:paraId="4D1AC67D" w14:textId="3C8524A5" w:rsidR="00745948" w:rsidRDefault="00745948" w:rsidP="003960FC">
      <w:pPr>
        <w:spacing w:line="480" w:lineRule="auto"/>
        <w:rPr>
          <w:b/>
          <w:i/>
        </w:rPr>
      </w:pPr>
      <w:r>
        <w:rPr>
          <w:b/>
          <w:i/>
        </w:rPr>
        <w:t xml:space="preserve">Legislative-Complaint Solutions </w:t>
      </w:r>
    </w:p>
    <w:p w14:paraId="767E6BEC" w14:textId="2CC61E06" w:rsidR="00FE6A58" w:rsidRDefault="00FE6A58" w:rsidP="003960FC">
      <w:pPr>
        <w:spacing w:line="480" w:lineRule="auto"/>
      </w:pPr>
      <w:r>
        <w:rPr>
          <w:b/>
          <w:i/>
        </w:rPr>
        <w:tab/>
      </w:r>
      <w:r w:rsidR="000E112F" w:rsidRPr="00262E61">
        <w:t xml:space="preserve">It is important for the recruitment department to understand that different forms of complications </w:t>
      </w:r>
      <w:r w:rsidR="000E112F" w:rsidRPr="00A949FC">
        <w:rPr>
          <w:noProof/>
        </w:rPr>
        <w:t>involve</w:t>
      </w:r>
      <w:r w:rsidR="00A949FC">
        <w:rPr>
          <w:noProof/>
        </w:rPr>
        <w:t>d</w:t>
      </w:r>
      <w:r w:rsidR="000E112F" w:rsidRPr="00262E61">
        <w:t xml:space="preserve"> in the entire process of recruitment. There are chances of different claims and </w:t>
      </w:r>
      <w:r w:rsidR="00262E61">
        <w:t xml:space="preserve">difficulties that might hinder the overall approach of the selection of the appropriate candidate. </w:t>
      </w:r>
      <w:r w:rsidR="00E64959">
        <w:t>Proper handling of different claims i</w:t>
      </w:r>
      <w:r w:rsidR="00CB2AB7">
        <w:t>s</w:t>
      </w:r>
      <w:r w:rsidR="00E64959">
        <w:t xml:space="preserve"> only possible with the comprehensive understanding of </w:t>
      </w:r>
      <w:r w:rsidR="00CB2AB7">
        <w:t xml:space="preserve">different </w:t>
      </w:r>
      <w:r w:rsidR="009F3A7B">
        <w:t xml:space="preserve">ethical and legislative features. </w:t>
      </w:r>
      <w:r w:rsidR="00AB40E1">
        <w:t xml:space="preserve">It is essential for the </w:t>
      </w:r>
      <w:r w:rsidR="008C73C8">
        <w:t xml:space="preserve">practice manager to offer better solutions to </w:t>
      </w:r>
      <w:r w:rsidR="00912D8D">
        <w:t xml:space="preserve">different forms of legislative complains. </w:t>
      </w:r>
    </w:p>
    <w:p w14:paraId="0887233C" w14:textId="166F89FE" w:rsidR="00273CDC" w:rsidRDefault="00273CDC" w:rsidP="003960FC">
      <w:pPr>
        <w:spacing w:line="480" w:lineRule="auto"/>
      </w:pPr>
      <w:r>
        <w:lastRenderedPageBreak/>
        <w:tab/>
        <w:t xml:space="preserve">The management of the </w:t>
      </w:r>
      <w:r w:rsidR="00A54E07">
        <w:t>organisation</w:t>
      </w:r>
      <w:r>
        <w:t xml:space="preserve"> is </w:t>
      </w:r>
      <w:r w:rsidR="00A949FC">
        <w:t xml:space="preserve">a </w:t>
      </w:r>
      <w:r w:rsidRPr="00A949FC">
        <w:rPr>
          <w:noProof/>
        </w:rPr>
        <w:t>focus</w:t>
      </w:r>
      <w:r>
        <w:t xml:space="preserve"> </w:t>
      </w:r>
      <w:r w:rsidR="00E521B8">
        <w:t xml:space="preserve">to offer better legislative-complaint solution concerning the features of equity and discrimination during the entire process of proper recruitment. </w:t>
      </w:r>
      <w:r w:rsidR="009417E4">
        <w:t>The first legislative concern associated with the</w:t>
      </w:r>
      <w:r w:rsidR="008D4F09">
        <w:t xml:space="preserve"> issue of the disable candidate who is suitable for the job position of practice receptionist but </w:t>
      </w:r>
      <w:r w:rsidR="00A54E07">
        <w:t>organisation</w:t>
      </w:r>
      <w:r w:rsidR="008D4F09">
        <w:t xml:space="preserve"> never</w:t>
      </w:r>
      <w:r w:rsidR="0034115C">
        <w:t xml:space="preserve"> in a condition to</w:t>
      </w:r>
      <w:r w:rsidR="008D4F09">
        <w:t xml:space="preserve"> provide service</w:t>
      </w:r>
      <w:r w:rsidR="0034115C">
        <w:t xml:space="preserve">s of wheelchair and toilet facilities. This particular person can never be considered as the viable applicant option for the </w:t>
      </w:r>
      <w:r w:rsidR="00A54E07">
        <w:t>organisation</w:t>
      </w:r>
      <w:r w:rsidR="0034115C">
        <w:t xml:space="preserve"> because inadequate facilities relevant to </w:t>
      </w:r>
      <w:r w:rsidR="00A949FC">
        <w:t xml:space="preserve">the </w:t>
      </w:r>
      <w:r w:rsidR="0034115C" w:rsidRPr="00A949FC">
        <w:rPr>
          <w:noProof/>
        </w:rPr>
        <w:t>disability</w:t>
      </w:r>
      <w:r w:rsidR="0034115C">
        <w:t xml:space="preserve"> of the applicant can be </w:t>
      </w:r>
      <w:r w:rsidR="004270DD">
        <w:t xml:space="preserve">complex for both the entities. </w:t>
      </w:r>
      <w:r w:rsidR="00B016DE">
        <w:t xml:space="preserve">The management of the </w:t>
      </w:r>
      <w:r w:rsidR="00A54E07">
        <w:t>organisation</w:t>
      </w:r>
      <w:r w:rsidR="00B016DE">
        <w:t xml:space="preserve"> is planning to offer better working services for the </w:t>
      </w:r>
      <w:r w:rsidR="00B016DE" w:rsidRPr="00A949FC">
        <w:rPr>
          <w:noProof/>
        </w:rPr>
        <w:t>disable</w:t>
      </w:r>
      <w:r w:rsidR="00A949FC">
        <w:rPr>
          <w:noProof/>
        </w:rPr>
        <w:t>d</w:t>
      </w:r>
      <w:r w:rsidR="00B016DE">
        <w:t xml:space="preserve"> individuals but right now</w:t>
      </w:r>
      <w:r w:rsidR="004051D5">
        <w:t xml:space="preserve"> </w:t>
      </w:r>
      <w:r w:rsidR="00A949FC">
        <w:t xml:space="preserve">the </w:t>
      </w:r>
      <w:r w:rsidR="00A54E07">
        <w:rPr>
          <w:noProof/>
        </w:rPr>
        <w:t>organisation</w:t>
      </w:r>
      <w:r w:rsidR="004051D5">
        <w:t xml:space="preserve"> is not in the position to offer </w:t>
      </w:r>
      <w:r w:rsidR="00A949FC">
        <w:t xml:space="preserve">a </w:t>
      </w:r>
      <w:r w:rsidR="004051D5" w:rsidRPr="00A949FC">
        <w:rPr>
          <w:noProof/>
        </w:rPr>
        <w:t>wheelchair</w:t>
      </w:r>
      <w:r w:rsidR="004051D5">
        <w:t xml:space="preserve"> </w:t>
      </w:r>
      <w:r w:rsidR="00080BBE">
        <w:t xml:space="preserve">to the particular disable applicant. </w:t>
      </w:r>
    </w:p>
    <w:p w14:paraId="1E3FFAAA" w14:textId="0F0C7B9C" w:rsidR="004E3980" w:rsidRDefault="004E3980" w:rsidP="003960FC">
      <w:pPr>
        <w:spacing w:line="480" w:lineRule="auto"/>
      </w:pPr>
      <w:r>
        <w:tab/>
      </w:r>
      <w:r w:rsidR="00BA456D">
        <w:t xml:space="preserve">The legislative requirement set by the practice </w:t>
      </w:r>
      <w:r w:rsidR="00A54E07">
        <w:t>organisation</w:t>
      </w:r>
      <w:r w:rsidR="00BA456D">
        <w:t xml:space="preserve"> also never aligned with the applicant </w:t>
      </w:r>
      <w:r w:rsidR="0038647D">
        <w:t xml:space="preserve">who </w:t>
      </w:r>
      <w:r w:rsidR="0038647D" w:rsidRPr="00A949FC">
        <w:rPr>
          <w:noProof/>
        </w:rPr>
        <w:t>come</w:t>
      </w:r>
      <w:r w:rsidR="00A949FC">
        <w:rPr>
          <w:noProof/>
        </w:rPr>
        <w:t>s</w:t>
      </w:r>
      <w:r w:rsidR="0038647D">
        <w:t xml:space="preserve"> up with the preference to work shorter days per week. The detailed description of the specific job position of </w:t>
      </w:r>
      <w:r w:rsidR="00AC16BF">
        <w:t>practice receptionist demands full-time working</w:t>
      </w:r>
      <w:r w:rsidR="00BE1227">
        <w:t xml:space="preserve"> which is not possible in case of this preferred applicant. </w:t>
      </w:r>
      <w:r w:rsidR="00271A4A">
        <w:t xml:space="preserve">Unfortunately, it is not possible for the </w:t>
      </w:r>
      <w:r w:rsidR="007A6AF6">
        <w:t xml:space="preserve">practice </w:t>
      </w:r>
      <w:r w:rsidR="00A54E07">
        <w:t>organisation</w:t>
      </w:r>
      <w:r w:rsidR="007A6AF6">
        <w:t xml:space="preserve"> to provide any form of time relaxation for the job role of practice receptionist. It is </w:t>
      </w:r>
      <w:r w:rsidR="00A949FC">
        <w:t xml:space="preserve">a </w:t>
      </w:r>
      <w:r w:rsidR="007A6AF6" w:rsidRPr="00A949FC">
        <w:rPr>
          <w:noProof/>
        </w:rPr>
        <w:t>full-time</w:t>
      </w:r>
      <w:r w:rsidR="007A6AF6">
        <w:t xml:space="preserve"> job which demands </w:t>
      </w:r>
      <w:r w:rsidR="00DE5BEF">
        <w:t>higher determination and</w:t>
      </w:r>
      <w:r w:rsidR="00DD0DE5">
        <w:t xml:space="preserve"> attention of the worker. </w:t>
      </w:r>
      <w:r w:rsidR="00C43C70">
        <w:t xml:space="preserve">It is clearly mentioned </w:t>
      </w:r>
      <w:r w:rsidR="00236B79">
        <w:t xml:space="preserve">by the management of the </w:t>
      </w:r>
      <w:r w:rsidR="00A54E07">
        <w:t>organisation</w:t>
      </w:r>
      <w:r w:rsidR="00236B79">
        <w:t xml:space="preserve"> that it is </w:t>
      </w:r>
      <w:r w:rsidR="00A949FC">
        <w:t xml:space="preserve">a </w:t>
      </w:r>
      <w:r w:rsidR="00236B79" w:rsidRPr="00A949FC">
        <w:rPr>
          <w:noProof/>
        </w:rPr>
        <w:t>full-time</w:t>
      </w:r>
      <w:r w:rsidR="00236B79">
        <w:t xml:space="preserve"> job with the </w:t>
      </w:r>
      <w:r w:rsidR="006B1106">
        <w:t xml:space="preserve">explanation of the job description of practice receptionist. </w:t>
      </w:r>
    </w:p>
    <w:p w14:paraId="6CEEBC54" w14:textId="1DBBC63F" w:rsidR="00D16B7C" w:rsidRDefault="00D16B7C" w:rsidP="003960FC">
      <w:pPr>
        <w:spacing w:line="480" w:lineRule="auto"/>
      </w:pPr>
    </w:p>
    <w:p w14:paraId="47B12FBC" w14:textId="738118C2" w:rsidR="00D16B7C" w:rsidRDefault="00D16B7C" w:rsidP="003960FC">
      <w:pPr>
        <w:spacing w:line="480" w:lineRule="auto"/>
      </w:pPr>
    </w:p>
    <w:p w14:paraId="3A9FC609" w14:textId="1E7D0EFA" w:rsidR="00D16B7C" w:rsidRDefault="00D16B7C" w:rsidP="003960FC">
      <w:pPr>
        <w:spacing w:line="480" w:lineRule="auto"/>
      </w:pPr>
    </w:p>
    <w:p w14:paraId="3EB46024" w14:textId="28D91E52" w:rsidR="00D16B7C" w:rsidRDefault="00D16B7C" w:rsidP="003960FC">
      <w:pPr>
        <w:spacing w:line="480" w:lineRule="auto"/>
      </w:pPr>
    </w:p>
    <w:p w14:paraId="27E0EC92" w14:textId="77777777" w:rsidR="00D16B7C" w:rsidRPr="00262E61" w:rsidRDefault="00D16B7C" w:rsidP="003960FC">
      <w:pPr>
        <w:spacing w:line="480" w:lineRule="auto"/>
      </w:pPr>
      <w:bookmarkStart w:id="0" w:name="_GoBack"/>
      <w:bookmarkEnd w:id="0"/>
    </w:p>
    <w:p w14:paraId="173D922A" w14:textId="4C7FD60F" w:rsidR="00745948" w:rsidRDefault="00745948" w:rsidP="003960FC">
      <w:pPr>
        <w:spacing w:line="480" w:lineRule="auto"/>
        <w:rPr>
          <w:b/>
          <w:i/>
        </w:rPr>
      </w:pPr>
      <w:r>
        <w:rPr>
          <w:b/>
          <w:i/>
        </w:rPr>
        <w:lastRenderedPageBreak/>
        <w:t xml:space="preserve">Interview Questions </w:t>
      </w:r>
    </w:p>
    <w:tbl>
      <w:tblPr>
        <w:tblStyle w:val="TableGrid"/>
        <w:tblW w:w="0" w:type="auto"/>
        <w:tblLook w:val="04A0" w:firstRow="1" w:lastRow="0" w:firstColumn="1" w:lastColumn="0" w:noHBand="0" w:noVBand="1"/>
      </w:tblPr>
      <w:tblGrid>
        <w:gridCol w:w="2337"/>
        <w:gridCol w:w="2337"/>
        <w:gridCol w:w="2338"/>
        <w:gridCol w:w="2338"/>
      </w:tblGrid>
      <w:tr w:rsidR="00191CDD" w14:paraId="5F21C023" w14:textId="77777777" w:rsidTr="00191CDD">
        <w:tc>
          <w:tcPr>
            <w:tcW w:w="2337" w:type="dxa"/>
          </w:tcPr>
          <w:p w14:paraId="05203EF3" w14:textId="1E768785" w:rsidR="00191CDD" w:rsidRPr="004A0320" w:rsidRDefault="00191CDD" w:rsidP="003960FC">
            <w:pPr>
              <w:spacing w:line="480" w:lineRule="auto"/>
              <w:rPr>
                <w:b/>
                <w:i/>
                <w:sz w:val="20"/>
                <w:szCs w:val="20"/>
              </w:rPr>
            </w:pPr>
            <w:r w:rsidRPr="004A0320">
              <w:rPr>
                <w:b/>
                <w:i/>
                <w:sz w:val="20"/>
                <w:szCs w:val="20"/>
              </w:rPr>
              <w:t>Question</w:t>
            </w:r>
          </w:p>
        </w:tc>
        <w:tc>
          <w:tcPr>
            <w:tcW w:w="2337" w:type="dxa"/>
          </w:tcPr>
          <w:p w14:paraId="411BB330" w14:textId="6B6AFB8D" w:rsidR="00191CDD" w:rsidRPr="004A0320" w:rsidRDefault="00191CDD" w:rsidP="003960FC">
            <w:pPr>
              <w:spacing w:line="480" w:lineRule="auto"/>
              <w:rPr>
                <w:b/>
                <w:i/>
                <w:sz w:val="20"/>
                <w:szCs w:val="20"/>
              </w:rPr>
            </w:pPr>
            <w:r w:rsidRPr="004A0320">
              <w:rPr>
                <w:b/>
                <w:i/>
                <w:sz w:val="20"/>
                <w:szCs w:val="20"/>
              </w:rPr>
              <w:t>Candidate Response</w:t>
            </w:r>
          </w:p>
        </w:tc>
        <w:tc>
          <w:tcPr>
            <w:tcW w:w="2338" w:type="dxa"/>
          </w:tcPr>
          <w:p w14:paraId="5EB61A24" w14:textId="2B8B605E" w:rsidR="00191CDD" w:rsidRPr="004A0320" w:rsidRDefault="00191CDD" w:rsidP="003960FC">
            <w:pPr>
              <w:spacing w:line="480" w:lineRule="auto"/>
              <w:rPr>
                <w:b/>
                <w:i/>
                <w:sz w:val="20"/>
                <w:szCs w:val="20"/>
              </w:rPr>
            </w:pPr>
            <w:r w:rsidRPr="004A0320">
              <w:rPr>
                <w:b/>
                <w:i/>
                <w:sz w:val="20"/>
                <w:szCs w:val="20"/>
              </w:rPr>
              <w:t>Intervi</w:t>
            </w:r>
            <w:r w:rsidR="0033705E" w:rsidRPr="004A0320">
              <w:rPr>
                <w:b/>
                <w:i/>
                <w:sz w:val="20"/>
                <w:szCs w:val="20"/>
              </w:rPr>
              <w:t>ewer Comments</w:t>
            </w:r>
          </w:p>
        </w:tc>
        <w:tc>
          <w:tcPr>
            <w:tcW w:w="2338" w:type="dxa"/>
          </w:tcPr>
          <w:p w14:paraId="0B15D1E4" w14:textId="31AC954A" w:rsidR="00191CDD" w:rsidRPr="004A0320" w:rsidRDefault="0033705E" w:rsidP="003960FC">
            <w:pPr>
              <w:spacing w:line="480" w:lineRule="auto"/>
              <w:rPr>
                <w:b/>
                <w:i/>
                <w:sz w:val="20"/>
                <w:szCs w:val="20"/>
              </w:rPr>
            </w:pPr>
            <w:r w:rsidRPr="004A0320">
              <w:rPr>
                <w:b/>
                <w:i/>
                <w:sz w:val="20"/>
                <w:szCs w:val="20"/>
              </w:rPr>
              <w:t>Rating (1-5)</w:t>
            </w:r>
          </w:p>
        </w:tc>
      </w:tr>
      <w:tr w:rsidR="00191CDD" w14:paraId="1A718E9F" w14:textId="77777777" w:rsidTr="00191CDD">
        <w:tc>
          <w:tcPr>
            <w:tcW w:w="2337" w:type="dxa"/>
          </w:tcPr>
          <w:p w14:paraId="2CD4F447" w14:textId="7AEA1898" w:rsidR="00191CDD" w:rsidRPr="004A0320" w:rsidRDefault="00AC4148" w:rsidP="003960FC">
            <w:pPr>
              <w:spacing w:line="480" w:lineRule="auto"/>
              <w:rPr>
                <w:sz w:val="20"/>
                <w:szCs w:val="20"/>
              </w:rPr>
            </w:pPr>
            <w:r w:rsidRPr="004A0320">
              <w:rPr>
                <w:sz w:val="20"/>
                <w:szCs w:val="20"/>
              </w:rPr>
              <w:t>Why did you apply for this job?</w:t>
            </w:r>
          </w:p>
        </w:tc>
        <w:tc>
          <w:tcPr>
            <w:tcW w:w="2337" w:type="dxa"/>
          </w:tcPr>
          <w:p w14:paraId="00AC2169" w14:textId="0038F29F" w:rsidR="00191CDD" w:rsidRPr="004A0320" w:rsidRDefault="002C0EA3" w:rsidP="003960FC">
            <w:pPr>
              <w:spacing w:line="480" w:lineRule="auto"/>
              <w:rPr>
                <w:sz w:val="20"/>
                <w:szCs w:val="20"/>
              </w:rPr>
            </w:pPr>
            <w:r w:rsidRPr="004A0320">
              <w:rPr>
                <w:sz w:val="20"/>
                <w:szCs w:val="20"/>
              </w:rPr>
              <w:t xml:space="preserve">I have </w:t>
            </w:r>
            <w:r w:rsidR="0011424D">
              <w:rPr>
                <w:sz w:val="20"/>
                <w:szCs w:val="20"/>
              </w:rPr>
              <w:t xml:space="preserve">the </w:t>
            </w:r>
            <w:r w:rsidRPr="0011424D">
              <w:rPr>
                <w:noProof/>
                <w:sz w:val="20"/>
                <w:szCs w:val="20"/>
              </w:rPr>
              <w:t>experience</w:t>
            </w:r>
            <w:r w:rsidRPr="004A0320">
              <w:rPr>
                <w:sz w:val="20"/>
                <w:szCs w:val="20"/>
              </w:rPr>
              <w:t xml:space="preserve"> to perform the duties associated with the specific job role of practice receptionist. </w:t>
            </w:r>
          </w:p>
        </w:tc>
        <w:tc>
          <w:tcPr>
            <w:tcW w:w="2338" w:type="dxa"/>
          </w:tcPr>
          <w:p w14:paraId="668A75E9" w14:textId="470FBE30" w:rsidR="00191CDD" w:rsidRPr="004A0320" w:rsidRDefault="006E495B" w:rsidP="003960FC">
            <w:pPr>
              <w:spacing w:line="480" w:lineRule="auto"/>
              <w:rPr>
                <w:sz w:val="20"/>
                <w:szCs w:val="20"/>
              </w:rPr>
            </w:pPr>
            <w:r w:rsidRPr="004A0320">
              <w:rPr>
                <w:sz w:val="20"/>
                <w:szCs w:val="20"/>
              </w:rPr>
              <w:t>Good answer but it can be expanded by indicating about other associated domains</w:t>
            </w:r>
          </w:p>
        </w:tc>
        <w:tc>
          <w:tcPr>
            <w:tcW w:w="2338" w:type="dxa"/>
          </w:tcPr>
          <w:p w14:paraId="68DA5165" w14:textId="420016D2" w:rsidR="00191CDD" w:rsidRPr="004A0320" w:rsidRDefault="006E495B" w:rsidP="003960FC">
            <w:pPr>
              <w:spacing w:line="480" w:lineRule="auto"/>
              <w:rPr>
                <w:sz w:val="20"/>
                <w:szCs w:val="20"/>
              </w:rPr>
            </w:pPr>
            <w:r w:rsidRPr="004A0320">
              <w:rPr>
                <w:sz w:val="20"/>
                <w:szCs w:val="20"/>
              </w:rPr>
              <w:t>3</w:t>
            </w:r>
          </w:p>
        </w:tc>
      </w:tr>
      <w:tr w:rsidR="00191CDD" w14:paraId="6208C678" w14:textId="77777777" w:rsidTr="00191CDD">
        <w:tc>
          <w:tcPr>
            <w:tcW w:w="2337" w:type="dxa"/>
          </w:tcPr>
          <w:p w14:paraId="11793811" w14:textId="79B27EC2" w:rsidR="00191CDD" w:rsidRPr="004A0320" w:rsidRDefault="00AC4148" w:rsidP="003960FC">
            <w:pPr>
              <w:spacing w:line="480" w:lineRule="auto"/>
              <w:rPr>
                <w:sz w:val="20"/>
                <w:szCs w:val="20"/>
              </w:rPr>
            </w:pPr>
            <w:r w:rsidRPr="004A0320">
              <w:rPr>
                <w:sz w:val="20"/>
                <w:szCs w:val="20"/>
              </w:rPr>
              <w:t xml:space="preserve">What makes you think that you can play </w:t>
            </w:r>
            <w:r w:rsidR="0011424D">
              <w:rPr>
                <w:sz w:val="20"/>
                <w:szCs w:val="20"/>
              </w:rPr>
              <w:t xml:space="preserve">a </w:t>
            </w:r>
            <w:r w:rsidRPr="0011424D">
              <w:rPr>
                <w:noProof/>
                <w:sz w:val="20"/>
                <w:szCs w:val="20"/>
              </w:rPr>
              <w:t>better</w:t>
            </w:r>
            <w:r w:rsidRPr="004A0320">
              <w:rPr>
                <w:sz w:val="20"/>
                <w:szCs w:val="20"/>
              </w:rPr>
              <w:t xml:space="preserve"> role as </w:t>
            </w:r>
            <w:r w:rsidR="0011424D">
              <w:rPr>
                <w:sz w:val="20"/>
                <w:szCs w:val="20"/>
              </w:rPr>
              <w:t xml:space="preserve">a </w:t>
            </w:r>
            <w:r w:rsidRPr="0011424D">
              <w:rPr>
                <w:noProof/>
                <w:sz w:val="20"/>
                <w:szCs w:val="20"/>
              </w:rPr>
              <w:t>practice</w:t>
            </w:r>
            <w:r w:rsidRPr="004A0320">
              <w:rPr>
                <w:sz w:val="20"/>
                <w:szCs w:val="20"/>
              </w:rPr>
              <w:t xml:space="preserve"> receptionist</w:t>
            </w:r>
            <w:r w:rsidR="00952D84" w:rsidRPr="004A0320">
              <w:rPr>
                <w:sz w:val="20"/>
                <w:szCs w:val="20"/>
              </w:rPr>
              <w:t>?</w:t>
            </w:r>
          </w:p>
        </w:tc>
        <w:tc>
          <w:tcPr>
            <w:tcW w:w="2337" w:type="dxa"/>
          </w:tcPr>
          <w:p w14:paraId="72689088" w14:textId="16C781EE" w:rsidR="00191CDD" w:rsidRPr="004A0320" w:rsidRDefault="006E495B" w:rsidP="003960FC">
            <w:pPr>
              <w:spacing w:line="480" w:lineRule="auto"/>
              <w:rPr>
                <w:sz w:val="20"/>
                <w:szCs w:val="20"/>
              </w:rPr>
            </w:pPr>
            <w:r w:rsidRPr="004A0320">
              <w:rPr>
                <w:sz w:val="20"/>
                <w:szCs w:val="20"/>
              </w:rPr>
              <w:t xml:space="preserve">I </w:t>
            </w:r>
            <w:r w:rsidR="00C838BB" w:rsidRPr="004A0320">
              <w:rPr>
                <w:sz w:val="20"/>
                <w:szCs w:val="20"/>
              </w:rPr>
              <w:t xml:space="preserve">believe that my potential competencies and skills are useful for the job position of practice receptionist. I have good communication skills to figure out the concerns of visitors. </w:t>
            </w:r>
          </w:p>
        </w:tc>
        <w:tc>
          <w:tcPr>
            <w:tcW w:w="2338" w:type="dxa"/>
          </w:tcPr>
          <w:p w14:paraId="307D9FA1" w14:textId="146101B8" w:rsidR="00191CDD" w:rsidRPr="004A0320" w:rsidRDefault="00F85D96" w:rsidP="003960FC">
            <w:pPr>
              <w:spacing w:line="480" w:lineRule="auto"/>
              <w:rPr>
                <w:sz w:val="20"/>
                <w:szCs w:val="20"/>
              </w:rPr>
            </w:pPr>
            <w:r w:rsidRPr="004A0320">
              <w:rPr>
                <w:sz w:val="20"/>
                <w:szCs w:val="20"/>
              </w:rPr>
              <w:t xml:space="preserve">Applicant provides </w:t>
            </w:r>
            <w:r w:rsidR="0011424D">
              <w:rPr>
                <w:sz w:val="20"/>
                <w:szCs w:val="20"/>
              </w:rPr>
              <w:t xml:space="preserve">a </w:t>
            </w:r>
            <w:r w:rsidRPr="0011424D">
              <w:rPr>
                <w:noProof/>
                <w:sz w:val="20"/>
                <w:szCs w:val="20"/>
              </w:rPr>
              <w:t>comprehensive</w:t>
            </w:r>
            <w:r w:rsidRPr="004A0320">
              <w:rPr>
                <w:sz w:val="20"/>
                <w:szCs w:val="20"/>
              </w:rPr>
              <w:t xml:space="preserve"> answer</w:t>
            </w:r>
          </w:p>
        </w:tc>
        <w:tc>
          <w:tcPr>
            <w:tcW w:w="2338" w:type="dxa"/>
          </w:tcPr>
          <w:p w14:paraId="5E619E75" w14:textId="3BBF628C" w:rsidR="00191CDD" w:rsidRPr="004A0320" w:rsidRDefault="00F85D96" w:rsidP="003960FC">
            <w:pPr>
              <w:spacing w:line="480" w:lineRule="auto"/>
              <w:rPr>
                <w:sz w:val="20"/>
                <w:szCs w:val="20"/>
              </w:rPr>
            </w:pPr>
            <w:r w:rsidRPr="004A0320">
              <w:rPr>
                <w:sz w:val="20"/>
                <w:szCs w:val="20"/>
              </w:rPr>
              <w:t>4</w:t>
            </w:r>
          </w:p>
        </w:tc>
      </w:tr>
      <w:tr w:rsidR="00191CDD" w14:paraId="047185D1" w14:textId="77777777" w:rsidTr="00191CDD">
        <w:tc>
          <w:tcPr>
            <w:tcW w:w="2337" w:type="dxa"/>
          </w:tcPr>
          <w:p w14:paraId="05B2CCE1" w14:textId="5174E747" w:rsidR="00191CDD" w:rsidRPr="004A0320" w:rsidRDefault="00952D84" w:rsidP="003960FC">
            <w:pPr>
              <w:spacing w:line="480" w:lineRule="auto"/>
              <w:rPr>
                <w:sz w:val="20"/>
                <w:szCs w:val="20"/>
              </w:rPr>
            </w:pPr>
            <w:r w:rsidRPr="004A0320">
              <w:rPr>
                <w:sz w:val="20"/>
                <w:szCs w:val="20"/>
              </w:rPr>
              <w:t>What are your key strengths and weaknesses relevant to the main idea of the job?</w:t>
            </w:r>
          </w:p>
        </w:tc>
        <w:tc>
          <w:tcPr>
            <w:tcW w:w="2337" w:type="dxa"/>
          </w:tcPr>
          <w:p w14:paraId="376A7AB4" w14:textId="6F656DEC" w:rsidR="00191CDD" w:rsidRPr="004A0320" w:rsidRDefault="009B43B5" w:rsidP="003960FC">
            <w:pPr>
              <w:spacing w:line="480" w:lineRule="auto"/>
              <w:rPr>
                <w:sz w:val="20"/>
                <w:szCs w:val="20"/>
              </w:rPr>
            </w:pPr>
            <w:r w:rsidRPr="004A0320">
              <w:rPr>
                <w:sz w:val="20"/>
                <w:szCs w:val="20"/>
              </w:rPr>
              <w:t xml:space="preserve">I have good communication skills. I am good </w:t>
            </w:r>
            <w:r w:rsidR="0011424D">
              <w:rPr>
                <w:noProof/>
                <w:sz w:val="20"/>
                <w:szCs w:val="20"/>
              </w:rPr>
              <w:t>at</w:t>
            </w:r>
            <w:r w:rsidRPr="004A0320">
              <w:rPr>
                <w:sz w:val="20"/>
                <w:szCs w:val="20"/>
              </w:rPr>
              <w:t xml:space="preserve"> multitasking. The field where I</w:t>
            </w:r>
            <w:r w:rsidR="00DA5D0F" w:rsidRPr="004A0320">
              <w:rPr>
                <w:sz w:val="20"/>
                <w:szCs w:val="20"/>
              </w:rPr>
              <w:t xml:space="preserve"> bit</w:t>
            </w:r>
            <w:r w:rsidRPr="004A0320">
              <w:rPr>
                <w:sz w:val="20"/>
                <w:szCs w:val="20"/>
              </w:rPr>
              <w:t xml:space="preserve"> lacking is </w:t>
            </w:r>
            <w:r w:rsidR="0011424D">
              <w:rPr>
                <w:sz w:val="20"/>
                <w:szCs w:val="20"/>
              </w:rPr>
              <w:t xml:space="preserve">the </w:t>
            </w:r>
            <w:r w:rsidR="00DA5D0F" w:rsidRPr="0011424D">
              <w:rPr>
                <w:noProof/>
                <w:sz w:val="20"/>
                <w:szCs w:val="20"/>
              </w:rPr>
              <w:t>development</w:t>
            </w:r>
            <w:r w:rsidR="00DA5D0F" w:rsidRPr="004A0320">
              <w:rPr>
                <w:sz w:val="20"/>
                <w:szCs w:val="20"/>
              </w:rPr>
              <w:t xml:space="preserve"> of new initiatives. </w:t>
            </w:r>
          </w:p>
        </w:tc>
        <w:tc>
          <w:tcPr>
            <w:tcW w:w="2338" w:type="dxa"/>
          </w:tcPr>
          <w:p w14:paraId="0AF21041" w14:textId="7657B1B7" w:rsidR="00191CDD" w:rsidRPr="004A0320" w:rsidRDefault="00DA5D0F" w:rsidP="003960FC">
            <w:pPr>
              <w:spacing w:line="480" w:lineRule="auto"/>
              <w:rPr>
                <w:sz w:val="20"/>
                <w:szCs w:val="20"/>
              </w:rPr>
            </w:pPr>
            <w:r w:rsidRPr="004A0320">
              <w:rPr>
                <w:sz w:val="20"/>
                <w:szCs w:val="20"/>
              </w:rPr>
              <w:t xml:space="preserve">The Applicant </w:t>
            </w:r>
            <w:r w:rsidRPr="0011424D">
              <w:rPr>
                <w:noProof/>
                <w:sz w:val="20"/>
                <w:szCs w:val="20"/>
              </w:rPr>
              <w:t>ha</w:t>
            </w:r>
            <w:r w:rsidR="0011424D">
              <w:rPr>
                <w:noProof/>
                <w:sz w:val="20"/>
                <w:szCs w:val="20"/>
              </w:rPr>
              <w:t>s</w:t>
            </w:r>
            <w:r w:rsidRPr="004A0320">
              <w:rPr>
                <w:sz w:val="20"/>
                <w:szCs w:val="20"/>
              </w:rPr>
              <w:t xml:space="preserve"> </w:t>
            </w:r>
            <w:r w:rsidR="0011424D">
              <w:rPr>
                <w:sz w:val="20"/>
                <w:szCs w:val="20"/>
              </w:rPr>
              <w:t xml:space="preserve">a </w:t>
            </w:r>
            <w:r w:rsidRPr="0011424D">
              <w:rPr>
                <w:noProof/>
                <w:sz w:val="20"/>
                <w:szCs w:val="20"/>
              </w:rPr>
              <w:t>clear</w:t>
            </w:r>
            <w:r w:rsidRPr="004A0320">
              <w:rPr>
                <w:sz w:val="20"/>
                <w:szCs w:val="20"/>
              </w:rPr>
              <w:t xml:space="preserve"> understanding of his potentials</w:t>
            </w:r>
            <w:r w:rsidR="001E23B5" w:rsidRPr="004A0320">
              <w:rPr>
                <w:sz w:val="20"/>
                <w:szCs w:val="20"/>
              </w:rPr>
              <w:t xml:space="preserve"> which is excellent. </w:t>
            </w:r>
          </w:p>
        </w:tc>
        <w:tc>
          <w:tcPr>
            <w:tcW w:w="2338" w:type="dxa"/>
          </w:tcPr>
          <w:p w14:paraId="03663E52" w14:textId="6BB7A4D0" w:rsidR="00191CDD" w:rsidRPr="004A0320" w:rsidRDefault="001E23B5" w:rsidP="003960FC">
            <w:pPr>
              <w:spacing w:line="480" w:lineRule="auto"/>
              <w:rPr>
                <w:sz w:val="20"/>
                <w:szCs w:val="20"/>
              </w:rPr>
            </w:pPr>
            <w:r w:rsidRPr="004A0320">
              <w:rPr>
                <w:sz w:val="20"/>
                <w:szCs w:val="20"/>
              </w:rPr>
              <w:t>5</w:t>
            </w:r>
          </w:p>
        </w:tc>
      </w:tr>
      <w:tr w:rsidR="00BE3060" w14:paraId="3B4AA9EA" w14:textId="77777777" w:rsidTr="00191CDD">
        <w:tc>
          <w:tcPr>
            <w:tcW w:w="2337" w:type="dxa"/>
          </w:tcPr>
          <w:p w14:paraId="1E0B1E4B" w14:textId="3374F759" w:rsidR="00BE3060" w:rsidRPr="004A0320" w:rsidRDefault="00C40895" w:rsidP="003960FC">
            <w:pPr>
              <w:spacing w:line="480" w:lineRule="auto"/>
              <w:rPr>
                <w:sz w:val="20"/>
                <w:szCs w:val="20"/>
              </w:rPr>
            </w:pPr>
            <w:r w:rsidRPr="004A0320">
              <w:rPr>
                <w:sz w:val="20"/>
                <w:szCs w:val="20"/>
              </w:rPr>
              <w:t xml:space="preserve">What specific measures you will </w:t>
            </w:r>
            <w:r w:rsidRPr="0011424D">
              <w:rPr>
                <w:noProof/>
                <w:sz w:val="20"/>
                <w:szCs w:val="20"/>
              </w:rPr>
              <w:t>ad</w:t>
            </w:r>
            <w:r w:rsidR="0011424D">
              <w:rPr>
                <w:noProof/>
                <w:sz w:val="20"/>
                <w:szCs w:val="20"/>
              </w:rPr>
              <w:t>a</w:t>
            </w:r>
            <w:r w:rsidRPr="0011424D">
              <w:rPr>
                <w:noProof/>
                <w:sz w:val="20"/>
                <w:szCs w:val="20"/>
              </w:rPr>
              <w:t>pt</w:t>
            </w:r>
            <w:r w:rsidRPr="004A0320">
              <w:rPr>
                <w:sz w:val="20"/>
                <w:szCs w:val="20"/>
              </w:rPr>
              <w:t xml:space="preserve"> </w:t>
            </w:r>
            <w:r w:rsidR="00223F82" w:rsidRPr="004A0320">
              <w:rPr>
                <w:sz w:val="20"/>
                <w:szCs w:val="20"/>
              </w:rPr>
              <w:t>to deal with different people?</w:t>
            </w:r>
          </w:p>
        </w:tc>
        <w:tc>
          <w:tcPr>
            <w:tcW w:w="2337" w:type="dxa"/>
          </w:tcPr>
          <w:p w14:paraId="2B95E449" w14:textId="5E8943F1" w:rsidR="00BE3060" w:rsidRPr="004A0320" w:rsidRDefault="001E23B5" w:rsidP="003960FC">
            <w:pPr>
              <w:spacing w:line="480" w:lineRule="auto"/>
              <w:rPr>
                <w:sz w:val="20"/>
                <w:szCs w:val="20"/>
              </w:rPr>
            </w:pPr>
            <w:r w:rsidRPr="004A0320">
              <w:rPr>
                <w:sz w:val="20"/>
                <w:szCs w:val="20"/>
              </w:rPr>
              <w:t xml:space="preserve">I have good communication skills that </w:t>
            </w:r>
            <w:r w:rsidRPr="0011424D">
              <w:rPr>
                <w:noProof/>
                <w:sz w:val="20"/>
                <w:szCs w:val="20"/>
              </w:rPr>
              <w:t>help</w:t>
            </w:r>
            <w:r w:rsidRPr="004A0320">
              <w:rPr>
                <w:sz w:val="20"/>
                <w:szCs w:val="20"/>
              </w:rPr>
              <w:t xml:space="preserve"> me to </w:t>
            </w:r>
            <w:r w:rsidR="007470A5" w:rsidRPr="004A0320">
              <w:rPr>
                <w:sz w:val="20"/>
                <w:szCs w:val="20"/>
              </w:rPr>
              <w:t xml:space="preserve">effectively handle different disruptive situations. </w:t>
            </w:r>
          </w:p>
        </w:tc>
        <w:tc>
          <w:tcPr>
            <w:tcW w:w="2338" w:type="dxa"/>
          </w:tcPr>
          <w:p w14:paraId="30639179" w14:textId="4B4D1279" w:rsidR="00BE3060" w:rsidRPr="004A0320" w:rsidRDefault="007470A5" w:rsidP="003960FC">
            <w:pPr>
              <w:spacing w:line="480" w:lineRule="auto"/>
              <w:rPr>
                <w:sz w:val="20"/>
                <w:szCs w:val="20"/>
              </w:rPr>
            </w:pPr>
            <w:r w:rsidRPr="004A0320">
              <w:rPr>
                <w:sz w:val="20"/>
                <w:szCs w:val="20"/>
              </w:rPr>
              <w:t xml:space="preserve">Good answer. It can be further expanded. </w:t>
            </w:r>
          </w:p>
        </w:tc>
        <w:tc>
          <w:tcPr>
            <w:tcW w:w="2338" w:type="dxa"/>
          </w:tcPr>
          <w:p w14:paraId="76D09756" w14:textId="66CA7D67" w:rsidR="00BE3060" w:rsidRPr="004A0320" w:rsidRDefault="007470A5" w:rsidP="003960FC">
            <w:pPr>
              <w:spacing w:line="480" w:lineRule="auto"/>
              <w:rPr>
                <w:sz w:val="20"/>
                <w:szCs w:val="20"/>
              </w:rPr>
            </w:pPr>
            <w:r w:rsidRPr="004A0320">
              <w:rPr>
                <w:sz w:val="20"/>
                <w:szCs w:val="20"/>
              </w:rPr>
              <w:t>4</w:t>
            </w:r>
          </w:p>
        </w:tc>
      </w:tr>
      <w:tr w:rsidR="00223F82" w14:paraId="68E685F9" w14:textId="77777777" w:rsidTr="00191CDD">
        <w:tc>
          <w:tcPr>
            <w:tcW w:w="2337" w:type="dxa"/>
          </w:tcPr>
          <w:p w14:paraId="31673795" w14:textId="17AFC5BA" w:rsidR="00223F82" w:rsidRPr="004A0320" w:rsidRDefault="00223F82" w:rsidP="003960FC">
            <w:pPr>
              <w:spacing w:line="480" w:lineRule="auto"/>
              <w:rPr>
                <w:sz w:val="20"/>
                <w:szCs w:val="20"/>
              </w:rPr>
            </w:pPr>
            <w:r w:rsidRPr="004A0320">
              <w:rPr>
                <w:sz w:val="20"/>
                <w:szCs w:val="20"/>
              </w:rPr>
              <w:lastRenderedPageBreak/>
              <w:t xml:space="preserve">Why you interested to get the </w:t>
            </w:r>
            <w:r w:rsidR="002C0EA3" w:rsidRPr="004A0320">
              <w:rPr>
                <w:sz w:val="20"/>
                <w:szCs w:val="20"/>
              </w:rPr>
              <w:t>job for the position of practice receptionist?</w:t>
            </w:r>
          </w:p>
        </w:tc>
        <w:tc>
          <w:tcPr>
            <w:tcW w:w="2337" w:type="dxa"/>
          </w:tcPr>
          <w:p w14:paraId="5FCC1C3A" w14:textId="3EEEDE4C" w:rsidR="00223F82" w:rsidRPr="004A0320" w:rsidRDefault="0004767B" w:rsidP="003960FC">
            <w:pPr>
              <w:spacing w:line="480" w:lineRule="auto"/>
              <w:rPr>
                <w:sz w:val="20"/>
                <w:szCs w:val="20"/>
              </w:rPr>
            </w:pPr>
            <w:r w:rsidRPr="004A0320">
              <w:rPr>
                <w:sz w:val="20"/>
                <w:szCs w:val="20"/>
              </w:rPr>
              <w:t xml:space="preserve">I am interested in all the aspects related to the job position of medical receptionist. </w:t>
            </w:r>
            <w:r w:rsidR="002E5DD1" w:rsidRPr="004A0320">
              <w:rPr>
                <w:sz w:val="20"/>
                <w:szCs w:val="20"/>
              </w:rPr>
              <w:t xml:space="preserve">It will be good for my inner satisfaction to help patients as much as possible. </w:t>
            </w:r>
          </w:p>
        </w:tc>
        <w:tc>
          <w:tcPr>
            <w:tcW w:w="2338" w:type="dxa"/>
          </w:tcPr>
          <w:p w14:paraId="3463D9C1" w14:textId="518900D6" w:rsidR="00223F82" w:rsidRPr="004A0320" w:rsidRDefault="002E5DD1" w:rsidP="003960FC">
            <w:pPr>
              <w:spacing w:line="480" w:lineRule="auto"/>
              <w:rPr>
                <w:sz w:val="20"/>
                <w:szCs w:val="20"/>
              </w:rPr>
            </w:pPr>
            <w:r w:rsidRPr="004A0320">
              <w:rPr>
                <w:sz w:val="20"/>
                <w:szCs w:val="20"/>
              </w:rPr>
              <w:t>Excellent response</w:t>
            </w:r>
          </w:p>
        </w:tc>
        <w:tc>
          <w:tcPr>
            <w:tcW w:w="2338" w:type="dxa"/>
          </w:tcPr>
          <w:p w14:paraId="75A57E2D" w14:textId="0FF1E285" w:rsidR="00223F82" w:rsidRPr="004A0320" w:rsidRDefault="002E5DD1" w:rsidP="003960FC">
            <w:pPr>
              <w:spacing w:line="480" w:lineRule="auto"/>
              <w:rPr>
                <w:sz w:val="20"/>
                <w:szCs w:val="20"/>
              </w:rPr>
            </w:pPr>
            <w:r w:rsidRPr="004A0320">
              <w:rPr>
                <w:sz w:val="20"/>
                <w:szCs w:val="20"/>
              </w:rPr>
              <w:t>5</w:t>
            </w:r>
          </w:p>
        </w:tc>
      </w:tr>
    </w:tbl>
    <w:p w14:paraId="3D898E75" w14:textId="77777777" w:rsidR="00191CDD" w:rsidRDefault="00191CDD" w:rsidP="003960FC">
      <w:pPr>
        <w:spacing w:line="480" w:lineRule="auto"/>
        <w:rPr>
          <w:b/>
          <w:i/>
        </w:rPr>
      </w:pPr>
    </w:p>
    <w:p w14:paraId="301D0630" w14:textId="77777777" w:rsidR="000F6C89" w:rsidRPr="0056323E" w:rsidRDefault="002A1BFC" w:rsidP="00761D48">
      <w:pPr>
        <w:spacing w:line="480" w:lineRule="auto"/>
        <w:rPr>
          <w:bCs/>
          <w:iCs/>
        </w:rPr>
      </w:pPr>
      <w:r>
        <w:rPr>
          <w:b/>
          <w:i/>
        </w:rPr>
        <w:tab/>
      </w:r>
    </w:p>
    <w:sectPr w:rsidR="000F6C89" w:rsidRPr="0056323E" w:rsidSect="006D5E78">
      <w:headerReference w:type="defaul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F3F799" w14:textId="77777777" w:rsidR="00E84810" w:rsidRDefault="00E84810">
      <w:r>
        <w:separator/>
      </w:r>
    </w:p>
  </w:endnote>
  <w:endnote w:type="continuationSeparator" w:id="0">
    <w:p w14:paraId="656C9602" w14:textId="77777777" w:rsidR="00E84810" w:rsidRDefault="00E848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2856E4" w14:textId="77777777" w:rsidR="00E84810" w:rsidRDefault="00E84810">
      <w:r>
        <w:separator/>
      </w:r>
    </w:p>
  </w:footnote>
  <w:footnote w:type="continuationSeparator" w:id="0">
    <w:p w14:paraId="56951BF5" w14:textId="77777777" w:rsidR="00E84810" w:rsidRDefault="00E848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63D00C" w14:textId="77777777" w:rsidR="00047E84" w:rsidRPr="00050744" w:rsidRDefault="00047E84" w:rsidP="006E2EA2">
    <w:pPr>
      <w:pStyle w:val="Header"/>
      <w:jc w:val="right"/>
    </w:pPr>
    <w:r>
      <w:t xml:space="preserve">Task    </w:t>
    </w:r>
    <w:r w:rsidRPr="00050744">
      <w:rPr>
        <w:rStyle w:val="PageNumber"/>
      </w:rPr>
      <w:fldChar w:fldCharType="begin"/>
    </w:r>
    <w:r w:rsidRPr="00050744">
      <w:rPr>
        <w:rStyle w:val="PageNumber"/>
      </w:rPr>
      <w:instrText xml:space="preserve"> PAGE </w:instrText>
    </w:r>
    <w:r w:rsidRPr="00050744">
      <w:rPr>
        <w:rStyle w:val="PageNumber"/>
      </w:rPr>
      <w:fldChar w:fldCharType="separate"/>
    </w:r>
    <w:r>
      <w:rPr>
        <w:rStyle w:val="PageNumber"/>
        <w:noProof/>
      </w:rPr>
      <w:t>5</w:t>
    </w:r>
    <w:r w:rsidRPr="00050744">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4C5251"/>
    <w:multiLevelType w:val="hybridMultilevel"/>
    <w:tmpl w:val="77AA53CA"/>
    <w:lvl w:ilvl="0" w:tplc="DE249330">
      <w:start w:val="1"/>
      <w:numFmt w:val="bullet"/>
      <w:lvlText w:val=""/>
      <w:lvlJc w:val="left"/>
      <w:pPr>
        <w:ind w:left="720" w:hanging="360"/>
      </w:pPr>
      <w:rPr>
        <w:rFonts w:ascii="Symbol" w:hAnsi="Symbol" w:hint="default"/>
      </w:rPr>
    </w:lvl>
    <w:lvl w:ilvl="1" w:tplc="32041E2A" w:tentative="1">
      <w:start w:val="1"/>
      <w:numFmt w:val="bullet"/>
      <w:lvlText w:val="o"/>
      <w:lvlJc w:val="left"/>
      <w:pPr>
        <w:ind w:left="1440" w:hanging="360"/>
      </w:pPr>
      <w:rPr>
        <w:rFonts w:ascii="Courier New" w:hAnsi="Courier New" w:cs="Courier New" w:hint="default"/>
      </w:rPr>
    </w:lvl>
    <w:lvl w:ilvl="2" w:tplc="9C5CFAA6" w:tentative="1">
      <w:start w:val="1"/>
      <w:numFmt w:val="bullet"/>
      <w:lvlText w:val=""/>
      <w:lvlJc w:val="left"/>
      <w:pPr>
        <w:ind w:left="2160" w:hanging="360"/>
      </w:pPr>
      <w:rPr>
        <w:rFonts w:ascii="Wingdings" w:hAnsi="Wingdings" w:hint="default"/>
      </w:rPr>
    </w:lvl>
    <w:lvl w:ilvl="3" w:tplc="5628A39A" w:tentative="1">
      <w:start w:val="1"/>
      <w:numFmt w:val="bullet"/>
      <w:lvlText w:val=""/>
      <w:lvlJc w:val="left"/>
      <w:pPr>
        <w:ind w:left="2880" w:hanging="360"/>
      </w:pPr>
      <w:rPr>
        <w:rFonts w:ascii="Symbol" w:hAnsi="Symbol" w:hint="default"/>
      </w:rPr>
    </w:lvl>
    <w:lvl w:ilvl="4" w:tplc="DF5AFEE2" w:tentative="1">
      <w:start w:val="1"/>
      <w:numFmt w:val="bullet"/>
      <w:lvlText w:val="o"/>
      <w:lvlJc w:val="left"/>
      <w:pPr>
        <w:ind w:left="3600" w:hanging="360"/>
      </w:pPr>
      <w:rPr>
        <w:rFonts w:ascii="Courier New" w:hAnsi="Courier New" w:cs="Courier New" w:hint="default"/>
      </w:rPr>
    </w:lvl>
    <w:lvl w:ilvl="5" w:tplc="AEEAB846" w:tentative="1">
      <w:start w:val="1"/>
      <w:numFmt w:val="bullet"/>
      <w:lvlText w:val=""/>
      <w:lvlJc w:val="left"/>
      <w:pPr>
        <w:ind w:left="4320" w:hanging="360"/>
      </w:pPr>
      <w:rPr>
        <w:rFonts w:ascii="Wingdings" w:hAnsi="Wingdings" w:hint="default"/>
      </w:rPr>
    </w:lvl>
    <w:lvl w:ilvl="6" w:tplc="0396FD42" w:tentative="1">
      <w:start w:val="1"/>
      <w:numFmt w:val="bullet"/>
      <w:lvlText w:val=""/>
      <w:lvlJc w:val="left"/>
      <w:pPr>
        <w:ind w:left="5040" w:hanging="360"/>
      </w:pPr>
      <w:rPr>
        <w:rFonts w:ascii="Symbol" w:hAnsi="Symbol" w:hint="default"/>
      </w:rPr>
    </w:lvl>
    <w:lvl w:ilvl="7" w:tplc="6F4ADEA2" w:tentative="1">
      <w:start w:val="1"/>
      <w:numFmt w:val="bullet"/>
      <w:lvlText w:val="o"/>
      <w:lvlJc w:val="left"/>
      <w:pPr>
        <w:ind w:left="5760" w:hanging="360"/>
      </w:pPr>
      <w:rPr>
        <w:rFonts w:ascii="Courier New" w:hAnsi="Courier New" w:cs="Courier New" w:hint="default"/>
      </w:rPr>
    </w:lvl>
    <w:lvl w:ilvl="8" w:tplc="A21C7B7E" w:tentative="1">
      <w:start w:val="1"/>
      <w:numFmt w:val="bullet"/>
      <w:lvlText w:val=""/>
      <w:lvlJc w:val="left"/>
      <w:pPr>
        <w:ind w:left="6480" w:hanging="360"/>
      </w:pPr>
      <w:rPr>
        <w:rFonts w:ascii="Wingdings" w:hAnsi="Wingdings" w:hint="default"/>
      </w:rPr>
    </w:lvl>
  </w:abstractNum>
  <w:abstractNum w:abstractNumId="1" w15:restartNumberingAfterBreak="0">
    <w:nsid w:val="0D8E2ABC"/>
    <w:multiLevelType w:val="hybridMultilevel"/>
    <w:tmpl w:val="530ED1B6"/>
    <w:lvl w:ilvl="0" w:tplc="51ACC342">
      <w:start w:val="1"/>
      <w:numFmt w:val="bullet"/>
      <w:lvlText w:val=""/>
      <w:lvlJc w:val="left"/>
      <w:pPr>
        <w:ind w:left="720" w:hanging="360"/>
      </w:pPr>
      <w:rPr>
        <w:rFonts w:ascii="Symbol" w:hAnsi="Symbol" w:hint="default"/>
      </w:rPr>
    </w:lvl>
    <w:lvl w:ilvl="1" w:tplc="69FA186A" w:tentative="1">
      <w:start w:val="1"/>
      <w:numFmt w:val="bullet"/>
      <w:lvlText w:val="o"/>
      <w:lvlJc w:val="left"/>
      <w:pPr>
        <w:ind w:left="1440" w:hanging="360"/>
      </w:pPr>
      <w:rPr>
        <w:rFonts w:ascii="Courier New" w:hAnsi="Courier New" w:cs="Courier New" w:hint="default"/>
      </w:rPr>
    </w:lvl>
    <w:lvl w:ilvl="2" w:tplc="13B425AA" w:tentative="1">
      <w:start w:val="1"/>
      <w:numFmt w:val="bullet"/>
      <w:lvlText w:val=""/>
      <w:lvlJc w:val="left"/>
      <w:pPr>
        <w:ind w:left="2160" w:hanging="360"/>
      </w:pPr>
      <w:rPr>
        <w:rFonts w:ascii="Wingdings" w:hAnsi="Wingdings" w:hint="default"/>
      </w:rPr>
    </w:lvl>
    <w:lvl w:ilvl="3" w:tplc="5E22B5C6" w:tentative="1">
      <w:start w:val="1"/>
      <w:numFmt w:val="bullet"/>
      <w:lvlText w:val=""/>
      <w:lvlJc w:val="left"/>
      <w:pPr>
        <w:ind w:left="2880" w:hanging="360"/>
      </w:pPr>
      <w:rPr>
        <w:rFonts w:ascii="Symbol" w:hAnsi="Symbol" w:hint="default"/>
      </w:rPr>
    </w:lvl>
    <w:lvl w:ilvl="4" w:tplc="05C6E0A6" w:tentative="1">
      <w:start w:val="1"/>
      <w:numFmt w:val="bullet"/>
      <w:lvlText w:val="o"/>
      <w:lvlJc w:val="left"/>
      <w:pPr>
        <w:ind w:left="3600" w:hanging="360"/>
      </w:pPr>
      <w:rPr>
        <w:rFonts w:ascii="Courier New" w:hAnsi="Courier New" w:cs="Courier New" w:hint="default"/>
      </w:rPr>
    </w:lvl>
    <w:lvl w:ilvl="5" w:tplc="F1AAC35E" w:tentative="1">
      <w:start w:val="1"/>
      <w:numFmt w:val="bullet"/>
      <w:lvlText w:val=""/>
      <w:lvlJc w:val="left"/>
      <w:pPr>
        <w:ind w:left="4320" w:hanging="360"/>
      </w:pPr>
      <w:rPr>
        <w:rFonts w:ascii="Wingdings" w:hAnsi="Wingdings" w:hint="default"/>
      </w:rPr>
    </w:lvl>
    <w:lvl w:ilvl="6" w:tplc="84FC49F2" w:tentative="1">
      <w:start w:val="1"/>
      <w:numFmt w:val="bullet"/>
      <w:lvlText w:val=""/>
      <w:lvlJc w:val="left"/>
      <w:pPr>
        <w:ind w:left="5040" w:hanging="360"/>
      </w:pPr>
      <w:rPr>
        <w:rFonts w:ascii="Symbol" w:hAnsi="Symbol" w:hint="default"/>
      </w:rPr>
    </w:lvl>
    <w:lvl w:ilvl="7" w:tplc="524240A4" w:tentative="1">
      <w:start w:val="1"/>
      <w:numFmt w:val="bullet"/>
      <w:lvlText w:val="o"/>
      <w:lvlJc w:val="left"/>
      <w:pPr>
        <w:ind w:left="5760" w:hanging="360"/>
      </w:pPr>
      <w:rPr>
        <w:rFonts w:ascii="Courier New" w:hAnsi="Courier New" w:cs="Courier New" w:hint="default"/>
      </w:rPr>
    </w:lvl>
    <w:lvl w:ilvl="8" w:tplc="33E8DD14" w:tentative="1">
      <w:start w:val="1"/>
      <w:numFmt w:val="bullet"/>
      <w:lvlText w:val=""/>
      <w:lvlJc w:val="left"/>
      <w:pPr>
        <w:ind w:left="6480" w:hanging="360"/>
      </w:pPr>
      <w:rPr>
        <w:rFonts w:ascii="Wingdings" w:hAnsi="Wingdings" w:hint="default"/>
      </w:rPr>
    </w:lvl>
  </w:abstractNum>
  <w:abstractNum w:abstractNumId="2" w15:restartNumberingAfterBreak="0">
    <w:nsid w:val="10E25BC2"/>
    <w:multiLevelType w:val="hybridMultilevel"/>
    <w:tmpl w:val="BAA6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424322"/>
    <w:multiLevelType w:val="hybridMultilevel"/>
    <w:tmpl w:val="4A2E5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1E02F8"/>
    <w:multiLevelType w:val="hybridMultilevel"/>
    <w:tmpl w:val="317A70BE"/>
    <w:lvl w:ilvl="0" w:tplc="E68081FA">
      <w:start w:val="1"/>
      <w:numFmt w:val="bullet"/>
      <w:lvlText w:val=""/>
      <w:lvlJc w:val="left"/>
      <w:pPr>
        <w:ind w:left="720" w:hanging="360"/>
      </w:pPr>
      <w:rPr>
        <w:rFonts w:ascii="Symbol" w:hAnsi="Symbol" w:hint="default"/>
      </w:rPr>
    </w:lvl>
    <w:lvl w:ilvl="1" w:tplc="B478042A" w:tentative="1">
      <w:start w:val="1"/>
      <w:numFmt w:val="bullet"/>
      <w:lvlText w:val="o"/>
      <w:lvlJc w:val="left"/>
      <w:pPr>
        <w:ind w:left="1440" w:hanging="360"/>
      </w:pPr>
      <w:rPr>
        <w:rFonts w:ascii="Courier New" w:hAnsi="Courier New" w:cs="Courier New" w:hint="default"/>
      </w:rPr>
    </w:lvl>
    <w:lvl w:ilvl="2" w:tplc="FD96F7DE" w:tentative="1">
      <w:start w:val="1"/>
      <w:numFmt w:val="bullet"/>
      <w:lvlText w:val=""/>
      <w:lvlJc w:val="left"/>
      <w:pPr>
        <w:ind w:left="2160" w:hanging="360"/>
      </w:pPr>
      <w:rPr>
        <w:rFonts w:ascii="Wingdings" w:hAnsi="Wingdings" w:hint="default"/>
      </w:rPr>
    </w:lvl>
    <w:lvl w:ilvl="3" w:tplc="AA46F1E6" w:tentative="1">
      <w:start w:val="1"/>
      <w:numFmt w:val="bullet"/>
      <w:lvlText w:val=""/>
      <w:lvlJc w:val="left"/>
      <w:pPr>
        <w:ind w:left="2880" w:hanging="360"/>
      </w:pPr>
      <w:rPr>
        <w:rFonts w:ascii="Symbol" w:hAnsi="Symbol" w:hint="default"/>
      </w:rPr>
    </w:lvl>
    <w:lvl w:ilvl="4" w:tplc="A1DACB60" w:tentative="1">
      <w:start w:val="1"/>
      <w:numFmt w:val="bullet"/>
      <w:lvlText w:val="o"/>
      <w:lvlJc w:val="left"/>
      <w:pPr>
        <w:ind w:left="3600" w:hanging="360"/>
      </w:pPr>
      <w:rPr>
        <w:rFonts w:ascii="Courier New" w:hAnsi="Courier New" w:cs="Courier New" w:hint="default"/>
      </w:rPr>
    </w:lvl>
    <w:lvl w:ilvl="5" w:tplc="C0749E82" w:tentative="1">
      <w:start w:val="1"/>
      <w:numFmt w:val="bullet"/>
      <w:lvlText w:val=""/>
      <w:lvlJc w:val="left"/>
      <w:pPr>
        <w:ind w:left="4320" w:hanging="360"/>
      </w:pPr>
      <w:rPr>
        <w:rFonts w:ascii="Wingdings" w:hAnsi="Wingdings" w:hint="default"/>
      </w:rPr>
    </w:lvl>
    <w:lvl w:ilvl="6" w:tplc="5E0A3582" w:tentative="1">
      <w:start w:val="1"/>
      <w:numFmt w:val="bullet"/>
      <w:lvlText w:val=""/>
      <w:lvlJc w:val="left"/>
      <w:pPr>
        <w:ind w:left="5040" w:hanging="360"/>
      </w:pPr>
      <w:rPr>
        <w:rFonts w:ascii="Symbol" w:hAnsi="Symbol" w:hint="default"/>
      </w:rPr>
    </w:lvl>
    <w:lvl w:ilvl="7" w:tplc="3DDEF090" w:tentative="1">
      <w:start w:val="1"/>
      <w:numFmt w:val="bullet"/>
      <w:lvlText w:val="o"/>
      <w:lvlJc w:val="left"/>
      <w:pPr>
        <w:ind w:left="5760" w:hanging="360"/>
      </w:pPr>
      <w:rPr>
        <w:rFonts w:ascii="Courier New" w:hAnsi="Courier New" w:cs="Courier New" w:hint="default"/>
      </w:rPr>
    </w:lvl>
    <w:lvl w:ilvl="8" w:tplc="62D60A56" w:tentative="1">
      <w:start w:val="1"/>
      <w:numFmt w:val="bullet"/>
      <w:lvlText w:val=""/>
      <w:lvlJc w:val="left"/>
      <w:pPr>
        <w:ind w:left="6480" w:hanging="360"/>
      </w:pPr>
      <w:rPr>
        <w:rFonts w:ascii="Wingdings" w:hAnsi="Wingdings" w:hint="default"/>
      </w:rPr>
    </w:lvl>
  </w:abstractNum>
  <w:abstractNum w:abstractNumId="5" w15:restartNumberingAfterBreak="0">
    <w:nsid w:val="2F9C36C8"/>
    <w:multiLevelType w:val="hybridMultilevel"/>
    <w:tmpl w:val="C4547B6A"/>
    <w:lvl w:ilvl="0" w:tplc="CCE62C00">
      <w:start w:val="1"/>
      <w:numFmt w:val="bullet"/>
      <w:lvlText w:val=""/>
      <w:lvlJc w:val="left"/>
      <w:pPr>
        <w:ind w:left="720" w:hanging="360"/>
      </w:pPr>
      <w:rPr>
        <w:rFonts w:ascii="Symbol" w:hAnsi="Symbol" w:hint="default"/>
      </w:rPr>
    </w:lvl>
    <w:lvl w:ilvl="1" w:tplc="4B206E70" w:tentative="1">
      <w:start w:val="1"/>
      <w:numFmt w:val="bullet"/>
      <w:lvlText w:val="o"/>
      <w:lvlJc w:val="left"/>
      <w:pPr>
        <w:ind w:left="1440" w:hanging="360"/>
      </w:pPr>
      <w:rPr>
        <w:rFonts w:ascii="Courier New" w:hAnsi="Courier New" w:cs="Courier New" w:hint="default"/>
      </w:rPr>
    </w:lvl>
    <w:lvl w:ilvl="2" w:tplc="2C24CC6C" w:tentative="1">
      <w:start w:val="1"/>
      <w:numFmt w:val="bullet"/>
      <w:lvlText w:val=""/>
      <w:lvlJc w:val="left"/>
      <w:pPr>
        <w:ind w:left="2160" w:hanging="360"/>
      </w:pPr>
      <w:rPr>
        <w:rFonts w:ascii="Wingdings" w:hAnsi="Wingdings" w:hint="default"/>
      </w:rPr>
    </w:lvl>
    <w:lvl w:ilvl="3" w:tplc="CD26B726" w:tentative="1">
      <w:start w:val="1"/>
      <w:numFmt w:val="bullet"/>
      <w:lvlText w:val=""/>
      <w:lvlJc w:val="left"/>
      <w:pPr>
        <w:ind w:left="2880" w:hanging="360"/>
      </w:pPr>
      <w:rPr>
        <w:rFonts w:ascii="Symbol" w:hAnsi="Symbol" w:hint="default"/>
      </w:rPr>
    </w:lvl>
    <w:lvl w:ilvl="4" w:tplc="DEBC63AE" w:tentative="1">
      <w:start w:val="1"/>
      <w:numFmt w:val="bullet"/>
      <w:lvlText w:val="o"/>
      <w:lvlJc w:val="left"/>
      <w:pPr>
        <w:ind w:left="3600" w:hanging="360"/>
      </w:pPr>
      <w:rPr>
        <w:rFonts w:ascii="Courier New" w:hAnsi="Courier New" w:cs="Courier New" w:hint="default"/>
      </w:rPr>
    </w:lvl>
    <w:lvl w:ilvl="5" w:tplc="A2C86826" w:tentative="1">
      <w:start w:val="1"/>
      <w:numFmt w:val="bullet"/>
      <w:lvlText w:val=""/>
      <w:lvlJc w:val="left"/>
      <w:pPr>
        <w:ind w:left="4320" w:hanging="360"/>
      </w:pPr>
      <w:rPr>
        <w:rFonts w:ascii="Wingdings" w:hAnsi="Wingdings" w:hint="default"/>
      </w:rPr>
    </w:lvl>
    <w:lvl w:ilvl="6" w:tplc="D7F2030C" w:tentative="1">
      <w:start w:val="1"/>
      <w:numFmt w:val="bullet"/>
      <w:lvlText w:val=""/>
      <w:lvlJc w:val="left"/>
      <w:pPr>
        <w:ind w:left="5040" w:hanging="360"/>
      </w:pPr>
      <w:rPr>
        <w:rFonts w:ascii="Symbol" w:hAnsi="Symbol" w:hint="default"/>
      </w:rPr>
    </w:lvl>
    <w:lvl w:ilvl="7" w:tplc="4C385746" w:tentative="1">
      <w:start w:val="1"/>
      <w:numFmt w:val="bullet"/>
      <w:lvlText w:val="o"/>
      <w:lvlJc w:val="left"/>
      <w:pPr>
        <w:ind w:left="5760" w:hanging="360"/>
      </w:pPr>
      <w:rPr>
        <w:rFonts w:ascii="Courier New" w:hAnsi="Courier New" w:cs="Courier New" w:hint="default"/>
      </w:rPr>
    </w:lvl>
    <w:lvl w:ilvl="8" w:tplc="A198B64C" w:tentative="1">
      <w:start w:val="1"/>
      <w:numFmt w:val="bullet"/>
      <w:lvlText w:val=""/>
      <w:lvlJc w:val="left"/>
      <w:pPr>
        <w:ind w:left="6480" w:hanging="360"/>
      </w:pPr>
      <w:rPr>
        <w:rFonts w:ascii="Wingdings" w:hAnsi="Wingdings" w:hint="default"/>
      </w:rPr>
    </w:lvl>
  </w:abstractNum>
  <w:abstractNum w:abstractNumId="6" w15:restartNumberingAfterBreak="0">
    <w:nsid w:val="332A7F85"/>
    <w:multiLevelType w:val="hybridMultilevel"/>
    <w:tmpl w:val="E5A445B2"/>
    <w:lvl w:ilvl="0" w:tplc="43F21F7A">
      <w:start w:val="1"/>
      <w:numFmt w:val="bullet"/>
      <w:lvlText w:val=""/>
      <w:lvlJc w:val="left"/>
      <w:pPr>
        <w:ind w:left="720" w:hanging="360"/>
      </w:pPr>
      <w:rPr>
        <w:rFonts w:ascii="Symbol" w:hAnsi="Symbol" w:hint="default"/>
      </w:rPr>
    </w:lvl>
    <w:lvl w:ilvl="1" w:tplc="FA6483CC" w:tentative="1">
      <w:start w:val="1"/>
      <w:numFmt w:val="bullet"/>
      <w:lvlText w:val="o"/>
      <w:lvlJc w:val="left"/>
      <w:pPr>
        <w:ind w:left="1440" w:hanging="360"/>
      </w:pPr>
      <w:rPr>
        <w:rFonts w:ascii="Courier New" w:hAnsi="Courier New" w:cs="Courier New" w:hint="default"/>
      </w:rPr>
    </w:lvl>
    <w:lvl w:ilvl="2" w:tplc="A56240CA" w:tentative="1">
      <w:start w:val="1"/>
      <w:numFmt w:val="bullet"/>
      <w:lvlText w:val=""/>
      <w:lvlJc w:val="left"/>
      <w:pPr>
        <w:ind w:left="2160" w:hanging="360"/>
      </w:pPr>
      <w:rPr>
        <w:rFonts w:ascii="Wingdings" w:hAnsi="Wingdings" w:hint="default"/>
      </w:rPr>
    </w:lvl>
    <w:lvl w:ilvl="3" w:tplc="0ED45038" w:tentative="1">
      <w:start w:val="1"/>
      <w:numFmt w:val="bullet"/>
      <w:lvlText w:val=""/>
      <w:lvlJc w:val="left"/>
      <w:pPr>
        <w:ind w:left="2880" w:hanging="360"/>
      </w:pPr>
      <w:rPr>
        <w:rFonts w:ascii="Symbol" w:hAnsi="Symbol" w:hint="default"/>
      </w:rPr>
    </w:lvl>
    <w:lvl w:ilvl="4" w:tplc="E5EAEDEE" w:tentative="1">
      <w:start w:val="1"/>
      <w:numFmt w:val="bullet"/>
      <w:lvlText w:val="o"/>
      <w:lvlJc w:val="left"/>
      <w:pPr>
        <w:ind w:left="3600" w:hanging="360"/>
      </w:pPr>
      <w:rPr>
        <w:rFonts w:ascii="Courier New" w:hAnsi="Courier New" w:cs="Courier New" w:hint="default"/>
      </w:rPr>
    </w:lvl>
    <w:lvl w:ilvl="5" w:tplc="415E407C" w:tentative="1">
      <w:start w:val="1"/>
      <w:numFmt w:val="bullet"/>
      <w:lvlText w:val=""/>
      <w:lvlJc w:val="left"/>
      <w:pPr>
        <w:ind w:left="4320" w:hanging="360"/>
      </w:pPr>
      <w:rPr>
        <w:rFonts w:ascii="Wingdings" w:hAnsi="Wingdings" w:hint="default"/>
      </w:rPr>
    </w:lvl>
    <w:lvl w:ilvl="6" w:tplc="59FEDE88" w:tentative="1">
      <w:start w:val="1"/>
      <w:numFmt w:val="bullet"/>
      <w:lvlText w:val=""/>
      <w:lvlJc w:val="left"/>
      <w:pPr>
        <w:ind w:left="5040" w:hanging="360"/>
      </w:pPr>
      <w:rPr>
        <w:rFonts w:ascii="Symbol" w:hAnsi="Symbol" w:hint="default"/>
      </w:rPr>
    </w:lvl>
    <w:lvl w:ilvl="7" w:tplc="AF38ABF4" w:tentative="1">
      <w:start w:val="1"/>
      <w:numFmt w:val="bullet"/>
      <w:lvlText w:val="o"/>
      <w:lvlJc w:val="left"/>
      <w:pPr>
        <w:ind w:left="5760" w:hanging="360"/>
      </w:pPr>
      <w:rPr>
        <w:rFonts w:ascii="Courier New" w:hAnsi="Courier New" w:cs="Courier New" w:hint="default"/>
      </w:rPr>
    </w:lvl>
    <w:lvl w:ilvl="8" w:tplc="21980B86" w:tentative="1">
      <w:start w:val="1"/>
      <w:numFmt w:val="bullet"/>
      <w:lvlText w:val=""/>
      <w:lvlJc w:val="left"/>
      <w:pPr>
        <w:ind w:left="6480" w:hanging="360"/>
      </w:pPr>
      <w:rPr>
        <w:rFonts w:ascii="Wingdings" w:hAnsi="Wingdings" w:hint="default"/>
      </w:rPr>
    </w:lvl>
  </w:abstractNum>
  <w:abstractNum w:abstractNumId="7" w15:restartNumberingAfterBreak="0">
    <w:nsid w:val="364F3C92"/>
    <w:multiLevelType w:val="hybridMultilevel"/>
    <w:tmpl w:val="BF780624"/>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36620CDB"/>
    <w:multiLevelType w:val="hybridMultilevel"/>
    <w:tmpl w:val="C6A66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CF5E68"/>
    <w:multiLevelType w:val="hybridMultilevel"/>
    <w:tmpl w:val="11E4C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0F3F04"/>
    <w:multiLevelType w:val="hybridMultilevel"/>
    <w:tmpl w:val="95B47E9C"/>
    <w:lvl w:ilvl="0" w:tplc="94260144">
      <w:start w:val="1"/>
      <w:numFmt w:val="bullet"/>
      <w:lvlText w:val=""/>
      <w:lvlJc w:val="left"/>
      <w:pPr>
        <w:ind w:left="720" w:hanging="360"/>
      </w:pPr>
      <w:rPr>
        <w:rFonts w:ascii="Symbol" w:hAnsi="Symbol" w:hint="default"/>
      </w:rPr>
    </w:lvl>
    <w:lvl w:ilvl="1" w:tplc="CED42892" w:tentative="1">
      <w:start w:val="1"/>
      <w:numFmt w:val="bullet"/>
      <w:lvlText w:val="o"/>
      <w:lvlJc w:val="left"/>
      <w:pPr>
        <w:ind w:left="1440" w:hanging="360"/>
      </w:pPr>
      <w:rPr>
        <w:rFonts w:ascii="Courier New" w:hAnsi="Courier New" w:cs="Courier New" w:hint="default"/>
      </w:rPr>
    </w:lvl>
    <w:lvl w:ilvl="2" w:tplc="E3802E52" w:tentative="1">
      <w:start w:val="1"/>
      <w:numFmt w:val="bullet"/>
      <w:lvlText w:val=""/>
      <w:lvlJc w:val="left"/>
      <w:pPr>
        <w:ind w:left="2160" w:hanging="360"/>
      </w:pPr>
      <w:rPr>
        <w:rFonts w:ascii="Wingdings" w:hAnsi="Wingdings" w:hint="default"/>
      </w:rPr>
    </w:lvl>
    <w:lvl w:ilvl="3" w:tplc="5F8CEA9A" w:tentative="1">
      <w:start w:val="1"/>
      <w:numFmt w:val="bullet"/>
      <w:lvlText w:val=""/>
      <w:lvlJc w:val="left"/>
      <w:pPr>
        <w:ind w:left="2880" w:hanging="360"/>
      </w:pPr>
      <w:rPr>
        <w:rFonts w:ascii="Symbol" w:hAnsi="Symbol" w:hint="default"/>
      </w:rPr>
    </w:lvl>
    <w:lvl w:ilvl="4" w:tplc="B5A63760" w:tentative="1">
      <w:start w:val="1"/>
      <w:numFmt w:val="bullet"/>
      <w:lvlText w:val="o"/>
      <w:lvlJc w:val="left"/>
      <w:pPr>
        <w:ind w:left="3600" w:hanging="360"/>
      </w:pPr>
      <w:rPr>
        <w:rFonts w:ascii="Courier New" w:hAnsi="Courier New" w:cs="Courier New" w:hint="default"/>
      </w:rPr>
    </w:lvl>
    <w:lvl w:ilvl="5" w:tplc="DAFA3650" w:tentative="1">
      <w:start w:val="1"/>
      <w:numFmt w:val="bullet"/>
      <w:lvlText w:val=""/>
      <w:lvlJc w:val="left"/>
      <w:pPr>
        <w:ind w:left="4320" w:hanging="360"/>
      </w:pPr>
      <w:rPr>
        <w:rFonts w:ascii="Wingdings" w:hAnsi="Wingdings" w:hint="default"/>
      </w:rPr>
    </w:lvl>
    <w:lvl w:ilvl="6" w:tplc="0510905A" w:tentative="1">
      <w:start w:val="1"/>
      <w:numFmt w:val="bullet"/>
      <w:lvlText w:val=""/>
      <w:lvlJc w:val="left"/>
      <w:pPr>
        <w:ind w:left="5040" w:hanging="360"/>
      </w:pPr>
      <w:rPr>
        <w:rFonts w:ascii="Symbol" w:hAnsi="Symbol" w:hint="default"/>
      </w:rPr>
    </w:lvl>
    <w:lvl w:ilvl="7" w:tplc="7812CC32" w:tentative="1">
      <w:start w:val="1"/>
      <w:numFmt w:val="bullet"/>
      <w:lvlText w:val="o"/>
      <w:lvlJc w:val="left"/>
      <w:pPr>
        <w:ind w:left="5760" w:hanging="360"/>
      </w:pPr>
      <w:rPr>
        <w:rFonts w:ascii="Courier New" w:hAnsi="Courier New" w:cs="Courier New" w:hint="default"/>
      </w:rPr>
    </w:lvl>
    <w:lvl w:ilvl="8" w:tplc="36DC020C" w:tentative="1">
      <w:start w:val="1"/>
      <w:numFmt w:val="bullet"/>
      <w:lvlText w:val=""/>
      <w:lvlJc w:val="left"/>
      <w:pPr>
        <w:ind w:left="6480" w:hanging="360"/>
      </w:pPr>
      <w:rPr>
        <w:rFonts w:ascii="Wingdings" w:hAnsi="Wingdings" w:hint="default"/>
      </w:rPr>
    </w:lvl>
  </w:abstractNum>
  <w:abstractNum w:abstractNumId="11" w15:restartNumberingAfterBreak="0">
    <w:nsid w:val="4AFD0A19"/>
    <w:multiLevelType w:val="hybridMultilevel"/>
    <w:tmpl w:val="0792A72C"/>
    <w:lvl w:ilvl="0" w:tplc="34B20208">
      <w:start w:val="1"/>
      <w:numFmt w:val="bullet"/>
      <w:lvlText w:val=""/>
      <w:lvlJc w:val="left"/>
      <w:pPr>
        <w:ind w:left="720" w:hanging="360"/>
      </w:pPr>
      <w:rPr>
        <w:rFonts w:ascii="Symbol" w:hAnsi="Symbol" w:hint="default"/>
      </w:rPr>
    </w:lvl>
    <w:lvl w:ilvl="1" w:tplc="413856BA" w:tentative="1">
      <w:start w:val="1"/>
      <w:numFmt w:val="bullet"/>
      <w:lvlText w:val="o"/>
      <w:lvlJc w:val="left"/>
      <w:pPr>
        <w:ind w:left="1440" w:hanging="360"/>
      </w:pPr>
      <w:rPr>
        <w:rFonts w:ascii="Courier New" w:hAnsi="Courier New" w:cs="Courier New" w:hint="default"/>
      </w:rPr>
    </w:lvl>
    <w:lvl w:ilvl="2" w:tplc="78E6709E" w:tentative="1">
      <w:start w:val="1"/>
      <w:numFmt w:val="bullet"/>
      <w:lvlText w:val=""/>
      <w:lvlJc w:val="left"/>
      <w:pPr>
        <w:ind w:left="2160" w:hanging="360"/>
      </w:pPr>
      <w:rPr>
        <w:rFonts w:ascii="Wingdings" w:hAnsi="Wingdings" w:hint="default"/>
      </w:rPr>
    </w:lvl>
    <w:lvl w:ilvl="3" w:tplc="FA6229D2" w:tentative="1">
      <w:start w:val="1"/>
      <w:numFmt w:val="bullet"/>
      <w:lvlText w:val=""/>
      <w:lvlJc w:val="left"/>
      <w:pPr>
        <w:ind w:left="2880" w:hanging="360"/>
      </w:pPr>
      <w:rPr>
        <w:rFonts w:ascii="Symbol" w:hAnsi="Symbol" w:hint="default"/>
      </w:rPr>
    </w:lvl>
    <w:lvl w:ilvl="4" w:tplc="A982898C" w:tentative="1">
      <w:start w:val="1"/>
      <w:numFmt w:val="bullet"/>
      <w:lvlText w:val="o"/>
      <w:lvlJc w:val="left"/>
      <w:pPr>
        <w:ind w:left="3600" w:hanging="360"/>
      </w:pPr>
      <w:rPr>
        <w:rFonts w:ascii="Courier New" w:hAnsi="Courier New" w:cs="Courier New" w:hint="default"/>
      </w:rPr>
    </w:lvl>
    <w:lvl w:ilvl="5" w:tplc="542ECFDC" w:tentative="1">
      <w:start w:val="1"/>
      <w:numFmt w:val="bullet"/>
      <w:lvlText w:val=""/>
      <w:lvlJc w:val="left"/>
      <w:pPr>
        <w:ind w:left="4320" w:hanging="360"/>
      </w:pPr>
      <w:rPr>
        <w:rFonts w:ascii="Wingdings" w:hAnsi="Wingdings" w:hint="default"/>
      </w:rPr>
    </w:lvl>
    <w:lvl w:ilvl="6" w:tplc="C15EDE00" w:tentative="1">
      <w:start w:val="1"/>
      <w:numFmt w:val="bullet"/>
      <w:lvlText w:val=""/>
      <w:lvlJc w:val="left"/>
      <w:pPr>
        <w:ind w:left="5040" w:hanging="360"/>
      </w:pPr>
      <w:rPr>
        <w:rFonts w:ascii="Symbol" w:hAnsi="Symbol" w:hint="default"/>
      </w:rPr>
    </w:lvl>
    <w:lvl w:ilvl="7" w:tplc="29C23E38" w:tentative="1">
      <w:start w:val="1"/>
      <w:numFmt w:val="bullet"/>
      <w:lvlText w:val="o"/>
      <w:lvlJc w:val="left"/>
      <w:pPr>
        <w:ind w:left="5760" w:hanging="360"/>
      </w:pPr>
      <w:rPr>
        <w:rFonts w:ascii="Courier New" w:hAnsi="Courier New" w:cs="Courier New" w:hint="default"/>
      </w:rPr>
    </w:lvl>
    <w:lvl w:ilvl="8" w:tplc="4E1E2EB4" w:tentative="1">
      <w:start w:val="1"/>
      <w:numFmt w:val="bullet"/>
      <w:lvlText w:val=""/>
      <w:lvlJc w:val="left"/>
      <w:pPr>
        <w:ind w:left="6480" w:hanging="360"/>
      </w:pPr>
      <w:rPr>
        <w:rFonts w:ascii="Wingdings" w:hAnsi="Wingdings" w:hint="default"/>
      </w:rPr>
    </w:lvl>
  </w:abstractNum>
  <w:abstractNum w:abstractNumId="12" w15:restartNumberingAfterBreak="0">
    <w:nsid w:val="58550D1F"/>
    <w:multiLevelType w:val="hybridMultilevel"/>
    <w:tmpl w:val="3398AF40"/>
    <w:lvl w:ilvl="0" w:tplc="76D8B122">
      <w:start w:val="1"/>
      <w:numFmt w:val="bullet"/>
      <w:lvlText w:val=""/>
      <w:lvlJc w:val="left"/>
      <w:pPr>
        <w:ind w:left="720" w:hanging="360"/>
      </w:pPr>
      <w:rPr>
        <w:rFonts w:ascii="Symbol" w:hAnsi="Symbol" w:hint="default"/>
      </w:rPr>
    </w:lvl>
    <w:lvl w:ilvl="1" w:tplc="D968E9A8" w:tentative="1">
      <w:start w:val="1"/>
      <w:numFmt w:val="bullet"/>
      <w:lvlText w:val="o"/>
      <w:lvlJc w:val="left"/>
      <w:pPr>
        <w:ind w:left="1440" w:hanging="360"/>
      </w:pPr>
      <w:rPr>
        <w:rFonts w:ascii="Courier New" w:hAnsi="Courier New" w:cs="Courier New" w:hint="default"/>
      </w:rPr>
    </w:lvl>
    <w:lvl w:ilvl="2" w:tplc="519E7BBE" w:tentative="1">
      <w:start w:val="1"/>
      <w:numFmt w:val="bullet"/>
      <w:lvlText w:val=""/>
      <w:lvlJc w:val="left"/>
      <w:pPr>
        <w:ind w:left="2160" w:hanging="360"/>
      </w:pPr>
      <w:rPr>
        <w:rFonts w:ascii="Wingdings" w:hAnsi="Wingdings" w:hint="default"/>
      </w:rPr>
    </w:lvl>
    <w:lvl w:ilvl="3" w:tplc="922AEFB4" w:tentative="1">
      <w:start w:val="1"/>
      <w:numFmt w:val="bullet"/>
      <w:lvlText w:val=""/>
      <w:lvlJc w:val="left"/>
      <w:pPr>
        <w:ind w:left="2880" w:hanging="360"/>
      </w:pPr>
      <w:rPr>
        <w:rFonts w:ascii="Symbol" w:hAnsi="Symbol" w:hint="default"/>
      </w:rPr>
    </w:lvl>
    <w:lvl w:ilvl="4" w:tplc="6C08CF90" w:tentative="1">
      <w:start w:val="1"/>
      <w:numFmt w:val="bullet"/>
      <w:lvlText w:val="o"/>
      <w:lvlJc w:val="left"/>
      <w:pPr>
        <w:ind w:left="3600" w:hanging="360"/>
      </w:pPr>
      <w:rPr>
        <w:rFonts w:ascii="Courier New" w:hAnsi="Courier New" w:cs="Courier New" w:hint="default"/>
      </w:rPr>
    </w:lvl>
    <w:lvl w:ilvl="5" w:tplc="884A2776" w:tentative="1">
      <w:start w:val="1"/>
      <w:numFmt w:val="bullet"/>
      <w:lvlText w:val=""/>
      <w:lvlJc w:val="left"/>
      <w:pPr>
        <w:ind w:left="4320" w:hanging="360"/>
      </w:pPr>
      <w:rPr>
        <w:rFonts w:ascii="Wingdings" w:hAnsi="Wingdings" w:hint="default"/>
      </w:rPr>
    </w:lvl>
    <w:lvl w:ilvl="6" w:tplc="52B41484" w:tentative="1">
      <w:start w:val="1"/>
      <w:numFmt w:val="bullet"/>
      <w:lvlText w:val=""/>
      <w:lvlJc w:val="left"/>
      <w:pPr>
        <w:ind w:left="5040" w:hanging="360"/>
      </w:pPr>
      <w:rPr>
        <w:rFonts w:ascii="Symbol" w:hAnsi="Symbol" w:hint="default"/>
      </w:rPr>
    </w:lvl>
    <w:lvl w:ilvl="7" w:tplc="62E2E090" w:tentative="1">
      <w:start w:val="1"/>
      <w:numFmt w:val="bullet"/>
      <w:lvlText w:val="o"/>
      <w:lvlJc w:val="left"/>
      <w:pPr>
        <w:ind w:left="5760" w:hanging="360"/>
      </w:pPr>
      <w:rPr>
        <w:rFonts w:ascii="Courier New" w:hAnsi="Courier New" w:cs="Courier New" w:hint="default"/>
      </w:rPr>
    </w:lvl>
    <w:lvl w:ilvl="8" w:tplc="9B6285B0" w:tentative="1">
      <w:start w:val="1"/>
      <w:numFmt w:val="bullet"/>
      <w:lvlText w:val=""/>
      <w:lvlJc w:val="left"/>
      <w:pPr>
        <w:ind w:left="6480" w:hanging="360"/>
      </w:pPr>
      <w:rPr>
        <w:rFonts w:ascii="Wingdings" w:hAnsi="Wingdings" w:hint="default"/>
      </w:rPr>
    </w:lvl>
  </w:abstractNum>
  <w:abstractNum w:abstractNumId="13" w15:restartNumberingAfterBreak="0">
    <w:nsid w:val="5C0D182A"/>
    <w:multiLevelType w:val="hybridMultilevel"/>
    <w:tmpl w:val="54C0C8D4"/>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634A4D5D"/>
    <w:multiLevelType w:val="hybridMultilevel"/>
    <w:tmpl w:val="769A4D42"/>
    <w:lvl w:ilvl="0" w:tplc="A656AC94">
      <w:start w:val="1"/>
      <w:numFmt w:val="bullet"/>
      <w:lvlText w:val=""/>
      <w:lvlJc w:val="left"/>
      <w:pPr>
        <w:ind w:left="720" w:hanging="360"/>
      </w:pPr>
      <w:rPr>
        <w:rFonts w:ascii="Symbol" w:hAnsi="Symbol" w:hint="default"/>
      </w:rPr>
    </w:lvl>
    <w:lvl w:ilvl="1" w:tplc="5BB242D6" w:tentative="1">
      <w:start w:val="1"/>
      <w:numFmt w:val="bullet"/>
      <w:lvlText w:val="o"/>
      <w:lvlJc w:val="left"/>
      <w:pPr>
        <w:ind w:left="1440" w:hanging="360"/>
      </w:pPr>
      <w:rPr>
        <w:rFonts w:ascii="Courier New" w:hAnsi="Courier New" w:cs="Courier New" w:hint="default"/>
      </w:rPr>
    </w:lvl>
    <w:lvl w:ilvl="2" w:tplc="5FA24FAE" w:tentative="1">
      <w:start w:val="1"/>
      <w:numFmt w:val="bullet"/>
      <w:lvlText w:val=""/>
      <w:lvlJc w:val="left"/>
      <w:pPr>
        <w:ind w:left="2160" w:hanging="360"/>
      </w:pPr>
      <w:rPr>
        <w:rFonts w:ascii="Wingdings" w:hAnsi="Wingdings" w:hint="default"/>
      </w:rPr>
    </w:lvl>
    <w:lvl w:ilvl="3" w:tplc="470CFF46" w:tentative="1">
      <w:start w:val="1"/>
      <w:numFmt w:val="bullet"/>
      <w:lvlText w:val=""/>
      <w:lvlJc w:val="left"/>
      <w:pPr>
        <w:ind w:left="2880" w:hanging="360"/>
      </w:pPr>
      <w:rPr>
        <w:rFonts w:ascii="Symbol" w:hAnsi="Symbol" w:hint="default"/>
      </w:rPr>
    </w:lvl>
    <w:lvl w:ilvl="4" w:tplc="DC7AAFBC" w:tentative="1">
      <w:start w:val="1"/>
      <w:numFmt w:val="bullet"/>
      <w:lvlText w:val="o"/>
      <w:lvlJc w:val="left"/>
      <w:pPr>
        <w:ind w:left="3600" w:hanging="360"/>
      </w:pPr>
      <w:rPr>
        <w:rFonts w:ascii="Courier New" w:hAnsi="Courier New" w:cs="Courier New" w:hint="default"/>
      </w:rPr>
    </w:lvl>
    <w:lvl w:ilvl="5" w:tplc="2E164FAE" w:tentative="1">
      <w:start w:val="1"/>
      <w:numFmt w:val="bullet"/>
      <w:lvlText w:val=""/>
      <w:lvlJc w:val="left"/>
      <w:pPr>
        <w:ind w:left="4320" w:hanging="360"/>
      </w:pPr>
      <w:rPr>
        <w:rFonts w:ascii="Wingdings" w:hAnsi="Wingdings" w:hint="default"/>
      </w:rPr>
    </w:lvl>
    <w:lvl w:ilvl="6" w:tplc="36A24C82" w:tentative="1">
      <w:start w:val="1"/>
      <w:numFmt w:val="bullet"/>
      <w:lvlText w:val=""/>
      <w:lvlJc w:val="left"/>
      <w:pPr>
        <w:ind w:left="5040" w:hanging="360"/>
      </w:pPr>
      <w:rPr>
        <w:rFonts w:ascii="Symbol" w:hAnsi="Symbol" w:hint="default"/>
      </w:rPr>
    </w:lvl>
    <w:lvl w:ilvl="7" w:tplc="A8D80B1A" w:tentative="1">
      <w:start w:val="1"/>
      <w:numFmt w:val="bullet"/>
      <w:lvlText w:val="o"/>
      <w:lvlJc w:val="left"/>
      <w:pPr>
        <w:ind w:left="5760" w:hanging="360"/>
      </w:pPr>
      <w:rPr>
        <w:rFonts w:ascii="Courier New" w:hAnsi="Courier New" w:cs="Courier New" w:hint="default"/>
      </w:rPr>
    </w:lvl>
    <w:lvl w:ilvl="8" w:tplc="593EF7D0" w:tentative="1">
      <w:start w:val="1"/>
      <w:numFmt w:val="bullet"/>
      <w:lvlText w:val=""/>
      <w:lvlJc w:val="left"/>
      <w:pPr>
        <w:ind w:left="6480" w:hanging="360"/>
      </w:pPr>
      <w:rPr>
        <w:rFonts w:ascii="Wingdings" w:hAnsi="Wingdings" w:hint="default"/>
      </w:rPr>
    </w:lvl>
  </w:abstractNum>
  <w:abstractNum w:abstractNumId="15" w15:restartNumberingAfterBreak="0">
    <w:nsid w:val="6FAE22DD"/>
    <w:multiLevelType w:val="hybridMultilevel"/>
    <w:tmpl w:val="5B8A3936"/>
    <w:lvl w:ilvl="0" w:tplc="E3F6F3D0">
      <w:start w:val="1"/>
      <w:numFmt w:val="bullet"/>
      <w:lvlText w:val=""/>
      <w:lvlJc w:val="left"/>
      <w:pPr>
        <w:ind w:left="720" w:hanging="360"/>
      </w:pPr>
      <w:rPr>
        <w:rFonts w:ascii="Symbol" w:hAnsi="Symbol" w:hint="default"/>
      </w:rPr>
    </w:lvl>
    <w:lvl w:ilvl="1" w:tplc="0E1CB896" w:tentative="1">
      <w:start w:val="1"/>
      <w:numFmt w:val="bullet"/>
      <w:lvlText w:val="o"/>
      <w:lvlJc w:val="left"/>
      <w:pPr>
        <w:ind w:left="1440" w:hanging="360"/>
      </w:pPr>
      <w:rPr>
        <w:rFonts w:ascii="Courier New" w:hAnsi="Courier New" w:cs="Courier New" w:hint="default"/>
      </w:rPr>
    </w:lvl>
    <w:lvl w:ilvl="2" w:tplc="FBD27258" w:tentative="1">
      <w:start w:val="1"/>
      <w:numFmt w:val="bullet"/>
      <w:lvlText w:val=""/>
      <w:lvlJc w:val="left"/>
      <w:pPr>
        <w:ind w:left="2160" w:hanging="360"/>
      </w:pPr>
      <w:rPr>
        <w:rFonts w:ascii="Wingdings" w:hAnsi="Wingdings" w:hint="default"/>
      </w:rPr>
    </w:lvl>
    <w:lvl w:ilvl="3" w:tplc="1794F2DC" w:tentative="1">
      <w:start w:val="1"/>
      <w:numFmt w:val="bullet"/>
      <w:lvlText w:val=""/>
      <w:lvlJc w:val="left"/>
      <w:pPr>
        <w:ind w:left="2880" w:hanging="360"/>
      </w:pPr>
      <w:rPr>
        <w:rFonts w:ascii="Symbol" w:hAnsi="Symbol" w:hint="default"/>
      </w:rPr>
    </w:lvl>
    <w:lvl w:ilvl="4" w:tplc="840A0E2A" w:tentative="1">
      <w:start w:val="1"/>
      <w:numFmt w:val="bullet"/>
      <w:lvlText w:val="o"/>
      <w:lvlJc w:val="left"/>
      <w:pPr>
        <w:ind w:left="3600" w:hanging="360"/>
      </w:pPr>
      <w:rPr>
        <w:rFonts w:ascii="Courier New" w:hAnsi="Courier New" w:cs="Courier New" w:hint="default"/>
      </w:rPr>
    </w:lvl>
    <w:lvl w:ilvl="5" w:tplc="BD26F7EC" w:tentative="1">
      <w:start w:val="1"/>
      <w:numFmt w:val="bullet"/>
      <w:lvlText w:val=""/>
      <w:lvlJc w:val="left"/>
      <w:pPr>
        <w:ind w:left="4320" w:hanging="360"/>
      </w:pPr>
      <w:rPr>
        <w:rFonts w:ascii="Wingdings" w:hAnsi="Wingdings" w:hint="default"/>
      </w:rPr>
    </w:lvl>
    <w:lvl w:ilvl="6" w:tplc="C44ACD6C" w:tentative="1">
      <w:start w:val="1"/>
      <w:numFmt w:val="bullet"/>
      <w:lvlText w:val=""/>
      <w:lvlJc w:val="left"/>
      <w:pPr>
        <w:ind w:left="5040" w:hanging="360"/>
      </w:pPr>
      <w:rPr>
        <w:rFonts w:ascii="Symbol" w:hAnsi="Symbol" w:hint="default"/>
      </w:rPr>
    </w:lvl>
    <w:lvl w:ilvl="7" w:tplc="23CA521C" w:tentative="1">
      <w:start w:val="1"/>
      <w:numFmt w:val="bullet"/>
      <w:lvlText w:val="o"/>
      <w:lvlJc w:val="left"/>
      <w:pPr>
        <w:ind w:left="5760" w:hanging="360"/>
      </w:pPr>
      <w:rPr>
        <w:rFonts w:ascii="Courier New" w:hAnsi="Courier New" w:cs="Courier New" w:hint="default"/>
      </w:rPr>
    </w:lvl>
    <w:lvl w:ilvl="8" w:tplc="797647DA" w:tentative="1">
      <w:start w:val="1"/>
      <w:numFmt w:val="bullet"/>
      <w:lvlText w:val=""/>
      <w:lvlJc w:val="left"/>
      <w:pPr>
        <w:ind w:left="6480" w:hanging="360"/>
      </w:pPr>
      <w:rPr>
        <w:rFonts w:ascii="Wingdings" w:hAnsi="Wingdings" w:hint="default"/>
      </w:rPr>
    </w:lvl>
  </w:abstractNum>
  <w:num w:numId="1">
    <w:abstractNumId w:val="6"/>
  </w:num>
  <w:num w:numId="2">
    <w:abstractNumId w:val="12"/>
  </w:num>
  <w:num w:numId="3">
    <w:abstractNumId w:val="11"/>
  </w:num>
  <w:num w:numId="4">
    <w:abstractNumId w:val="15"/>
  </w:num>
  <w:num w:numId="5">
    <w:abstractNumId w:val="10"/>
  </w:num>
  <w:num w:numId="6">
    <w:abstractNumId w:val="14"/>
  </w:num>
  <w:num w:numId="7">
    <w:abstractNumId w:val="4"/>
  </w:num>
  <w:num w:numId="8">
    <w:abstractNumId w:val="5"/>
  </w:num>
  <w:num w:numId="9">
    <w:abstractNumId w:val="1"/>
  </w:num>
  <w:num w:numId="10">
    <w:abstractNumId w:val="0"/>
  </w:num>
  <w:num w:numId="11">
    <w:abstractNumId w:val="9"/>
  </w:num>
  <w:num w:numId="12">
    <w:abstractNumId w:val="2"/>
  </w:num>
  <w:num w:numId="13">
    <w:abstractNumId w:val="8"/>
  </w:num>
  <w:num w:numId="14">
    <w:abstractNumId w:val="3"/>
  </w:num>
  <w:num w:numId="15">
    <w:abstractNumId w:val="7"/>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yNDG3MDE0AxKmlko6SsGpxcWZ+XkgBYYGtQAFr7RVLQAAAA=="/>
  </w:docVars>
  <w:rsids>
    <w:rsidRoot w:val="008A6AFF"/>
    <w:rsid w:val="00001972"/>
    <w:rsid w:val="000062AB"/>
    <w:rsid w:val="00014243"/>
    <w:rsid w:val="000147EF"/>
    <w:rsid w:val="0001560E"/>
    <w:rsid w:val="00021D41"/>
    <w:rsid w:val="00032184"/>
    <w:rsid w:val="0004181A"/>
    <w:rsid w:val="00044406"/>
    <w:rsid w:val="0004767B"/>
    <w:rsid w:val="00047E84"/>
    <w:rsid w:val="00050744"/>
    <w:rsid w:val="00051FC4"/>
    <w:rsid w:val="000578D5"/>
    <w:rsid w:val="00062E99"/>
    <w:rsid w:val="00065E43"/>
    <w:rsid w:val="00067307"/>
    <w:rsid w:val="00070E6C"/>
    <w:rsid w:val="00071F56"/>
    <w:rsid w:val="000736DA"/>
    <w:rsid w:val="00076BEB"/>
    <w:rsid w:val="00080BBE"/>
    <w:rsid w:val="00091384"/>
    <w:rsid w:val="00093759"/>
    <w:rsid w:val="000A1527"/>
    <w:rsid w:val="000B0709"/>
    <w:rsid w:val="000B5309"/>
    <w:rsid w:val="000B7E8D"/>
    <w:rsid w:val="000C43D6"/>
    <w:rsid w:val="000C6F18"/>
    <w:rsid w:val="000D1E1D"/>
    <w:rsid w:val="000D5816"/>
    <w:rsid w:val="000D637E"/>
    <w:rsid w:val="000E112F"/>
    <w:rsid w:val="000F393B"/>
    <w:rsid w:val="000F654B"/>
    <w:rsid w:val="000F6C89"/>
    <w:rsid w:val="000F78E5"/>
    <w:rsid w:val="0010286F"/>
    <w:rsid w:val="00110E54"/>
    <w:rsid w:val="001128AA"/>
    <w:rsid w:val="0011424D"/>
    <w:rsid w:val="001146B8"/>
    <w:rsid w:val="0011493A"/>
    <w:rsid w:val="00114C59"/>
    <w:rsid w:val="001150AF"/>
    <w:rsid w:val="00120F87"/>
    <w:rsid w:val="00121B33"/>
    <w:rsid w:val="00121D64"/>
    <w:rsid w:val="0013480A"/>
    <w:rsid w:val="001377E1"/>
    <w:rsid w:val="0014252E"/>
    <w:rsid w:val="00142BDC"/>
    <w:rsid w:val="0015482B"/>
    <w:rsid w:val="00160D9D"/>
    <w:rsid w:val="001625EF"/>
    <w:rsid w:val="00170BE0"/>
    <w:rsid w:val="00171242"/>
    <w:rsid w:val="0017127F"/>
    <w:rsid w:val="00171358"/>
    <w:rsid w:val="00182180"/>
    <w:rsid w:val="0018567A"/>
    <w:rsid w:val="0019000D"/>
    <w:rsid w:val="001905B6"/>
    <w:rsid w:val="00191CDD"/>
    <w:rsid w:val="001955C1"/>
    <w:rsid w:val="00196F30"/>
    <w:rsid w:val="001A7232"/>
    <w:rsid w:val="001B1C1A"/>
    <w:rsid w:val="001B4F7C"/>
    <w:rsid w:val="001B5238"/>
    <w:rsid w:val="001B7830"/>
    <w:rsid w:val="001C743F"/>
    <w:rsid w:val="001D507D"/>
    <w:rsid w:val="001D7BB3"/>
    <w:rsid w:val="001D7BD6"/>
    <w:rsid w:val="001E1373"/>
    <w:rsid w:val="001E23B5"/>
    <w:rsid w:val="001E5013"/>
    <w:rsid w:val="001F6F03"/>
    <w:rsid w:val="00201849"/>
    <w:rsid w:val="00204054"/>
    <w:rsid w:val="00214BD2"/>
    <w:rsid w:val="00214D56"/>
    <w:rsid w:val="00215083"/>
    <w:rsid w:val="00215DEF"/>
    <w:rsid w:val="002163B5"/>
    <w:rsid w:val="00223F82"/>
    <w:rsid w:val="00226436"/>
    <w:rsid w:val="002341C4"/>
    <w:rsid w:val="002357A9"/>
    <w:rsid w:val="00236B79"/>
    <w:rsid w:val="00242A01"/>
    <w:rsid w:val="00243092"/>
    <w:rsid w:val="00250CD7"/>
    <w:rsid w:val="0025581F"/>
    <w:rsid w:val="00256658"/>
    <w:rsid w:val="00260541"/>
    <w:rsid w:val="00262E61"/>
    <w:rsid w:val="0026343D"/>
    <w:rsid w:val="002640FE"/>
    <w:rsid w:val="00264B1B"/>
    <w:rsid w:val="00271A4A"/>
    <w:rsid w:val="00273CDC"/>
    <w:rsid w:val="0027688A"/>
    <w:rsid w:val="002808EE"/>
    <w:rsid w:val="002824A2"/>
    <w:rsid w:val="002868BE"/>
    <w:rsid w:val="00287AFC"/>
    <w:rsid w:val="00290454"/>
    <w:rsid w:val="002A1BFC"/>
    <w:rsid w:val="002A5D69"/>
    <w:rsid w:val="002B066A"/>
    <w:rsid w:val="002B11A5"/>
    <w:rsid w:val="002B1C21"/>
    <w:rsid w:val="002B4565"/>
    <w:rsid w:val="002C0AB3"/>
    <w:rsid w:val="002C0EA3"/>
    <w:rsid w:val="002D3D00"/>
    <w:rsid w:val="002E41AF"/>
    <w:rsid w:val="002E4CB8"/>
    <w:rsid w:val="002E5DD1"/>
    <w:rsid w:val="002E63C0"/>
    <w:rsid w:val="002F2A61"/>
    <w:rsid w:val="003058F0"/>
    <w:rsid w:val="00307121"/>
    <w:rsid w:val="00317335"/>
    <w:rsid w:val="00325CB3"/>
    <w:rsid w:val="00327D8A"/>
    <w:rsid w:val="00330694"/>
    <w:rsid w:val="00332B21"/>
    <w:rsid w:val="0033308D"/>
    <w:rsid w:val="00336481"/>
    <w:rsid w:val="0033705E"/>
    <w:rsid w:val="0034115C"/>
    <w:rsid w:val="00352378"/>
    <w:rsid w:val="00362ACA"/>
    <w:rsid w:val="003633F8"/>
    <w:rsid w:val="00364380"/>
    <w:rsid w:val="00364E0B"/>
    <w:rsid w:val="0037466C"/>
    <w:rsid w:val="00377B11"/>
    <w:rsid w:val="00381111"/>
    <w:rsid w:val="0038312E"/>
    <w:rsid w:val="0038647D"/>
    <w:rsid w:val="00395C91"/>
    <w:rsid w:val="003960FC"/>
    <w:rsid w:val="003A29DE"/>
    <w:rsid w:val="003B3ECD"/>
    <w:rsid w:val="003B5076"/>
    <w:rsid w:val="003C6382"/>
    <w:rsid w:val="003D0B26"/>
    <w:rsid w:val="003D426E"/>
    <w:rsid w:val="003D5BDE"/>
    <w:rsid w:val="003E1EB6"/>
    <w:rsid w:val="003E22ED"/>
    <w:rsid w:val="003E2C29"/>
    <w:rsid w:val="003E7A96"/>
    <w:rsid w:val="003F22B1"/>
    <w:rsid w:val="003F4517"/>
    <w:rsid w:val="003F5A63"/>
    <w:rsid w:val="003F767E"/>
    <w:rsid w:val="004051D5"/>
    <w:rsid w:val="00412ED2"/>
    <w:rsid w:val="00413170"/>
    <w:rsid w:val="004138EB"/>
    <w:rsid w:val="00414E60"/>
    <w:rsid w:val="00424E97"/>
    <w:rsid w:val="00425515"/>
    <w:rsid w:val="00426634"/>
    <w:rsid w:val="004270DD"/>
    <w:rsid w:val="00430661"/>
    <w:rsid w:val="00437C7F"/>
    <w:rsid w:val="00455715"/>
    <w:rsid w:val="00456C47"/>
    <w:rsid w:val="00461B8A"/>
    <w:rsid w:val="00474088"/>
    <w:rsid w:val="004775CC"/>
    <w:rsid w:val="004827AE"/>
    <w:rsid w:val="00484DC5"/>
    <w:rsid w:val="00486512"/>
    <w:rsid w:val="00486911"/>
    <w:rsid w:val="0049120F"/>
    <w:rsid w:val="00491DEC"/>
    <w:rsid w:val="004A0320"/>
    <w:rsid w:val="004A0BC2"/>
    <w:rsid w:val="004A2476"/>
    <w:rsid w:val="004B72B0"/>
    <w:rsid w:val="004C3355"/>
    <w:rsid w:val="004C6659"/>
    <w:rsid w:val="004C7549"/>
    <w:rsid w:val="004D20CF"/>
    <w:rsid w:val="004D4144"/>
    <w:rsid w:val="004D44EF"/>
    <w:rsid w:val="004D4F6E"/>
    <w:rsid w:val="004D58F2"/>
    <w:rsid w:val="004E22F7"/>
    <w:rsid w:val="004E3980"/>
    <w:rsid w:val="004E4D54"/>
    <w:rsid w:val="004F0BCA"/>
    <w:rsid w:val="004F2B98"/>
    <w:rsid w:val="00500A40"/>
    <w:rsid w:val="005102E7"/>
    <w:rsid w:val="0051154B"/>
    <w:rsid w:val="005136A3"/>
    <w:rsid w:val="00515259"/>
    <w:rsid w:val="00515E52"/>
    <w:rsid w:val="00517ED0"/>
    <w:rsid w:val="00521985"/>
    <w:rsid w:val="00523872"/>
    <w:rsid w:val="00523A8E"/>
    <w:rsid w:val="00530912"/>
    <w:rsid w:val="00532588"/>
    <w:rsid w:val="005341BC"/>
    <w:rsid w:val="00535DE1"/>
    <w:rsid w:val="005360D5"/>
    <w:rsid w:val="0053797E"/>
    <w:rsid w:val="00541136"/>
    <w:rsid w:val="0054455B"/>
    <w:rsid w:val="005474BB"/>
    <w:rsid w:val="00555FDB"/>
    <w:rsid w:val="00556811"/>
    <w:rsid w:val="005622C9"/>
    <w:rsid w:val="00562EA0"/>
    <w:rsid w:val="0056323E"/>
    <w:rsid w:val="0056712A"/>
    <w:rsid w:val="005675AA"/>
    <w:rsid w:val="0058231C"/>
    <w:rsid w:val="005831CB"/>
    <w:rsid w:val="005839E7"/>
    <w:rsid w:val="00587B7F"/>
    <w:rsid w:val="00590694"/>
    <w:rsid w:val="00591ED7"/>
    <w:rsid w:val="00593B38"/>
    <w:rsid w:val="005A19CD"/>
    <w:rsid w:val="005A6CCE"/>
    <w:rsid w:val="005B21FE"/>
    <w:rsid w:val="005B2DB7"/>
    <w:rsid w:val="005B7FF6"/>
    <w:rsid w:val="005C4544"/>
    <w:rsid w:val="005C4D1B"/>
    <w:rsid w:val="005C57D5"/>
    <w:rsid w:val="005C6AFF"/>
    <w:rsid w:val="005D170E"/>
    <w:rsid w:val="005D2A6C"/>
    <w:rsid w:val="005D3AC8"/>
    <w:rsid w:val="005D678B"/>
    <w:rsid w:val="005E492B"/>
    <w:rsid w:val="005E4DAE"/>
    <w:rsid w:val="005F145C"/>
    <w:rsid w:val="006010AA"/>
    <w:rsid w:val="00605E9F"/>
    <w:rsid w:val="00611220"/>
    <w:rsid w:val="006127C7"/>
    <w:rsid w:val="00620078"/>
    <w:rsid w:val="006213B9"/>
    <w:rsid w:val="0062319E"/>
    <w:rsid w:val="00624DF9"/>
    <w:rsid w:val="00627633"/>
    <w:rsid w:val="00630555"/>
    <w:rsid w:val="00630A4E"/>
    <w:rsid w:val="0063125D"/>
    <w:rsid w:val="006331C3"/>
    <w:rsid w:val="006344BF"/>
    <w:rsid w:val="006357CF"/>
    <w:rsid w:val="00641AF7"/>
    <w:rsid w:val="00642186"/>
    <w:rsid w:val="00646591"/>
    <w:rsid w:val="0064674F"/>
    <w:rsid w:val="00654026"/>
    <w:rsid w:val="006556FC"/>
    <w:rsid w:val="0066264B"/>
    <w:rsid w:val="0066345F"/>
    <w:rsid w:val="0066376B"/>
    <w:rsid w:val="006673DC"/>
    <w:rsid w:val="00671F72"/>
    <w:rsid w:val="006734AF"/>
    <w:rsid w:val="0067782B"/>
    <w:rsid w:val="006912A1"/>
    <w:rsid w:val="00691C04"/>
    <w:rsid w:val="00691D8D"/>
    <w:rsid w:val="0069293C"/>
    <w:rsid w:val="006A7F56"/>
    <w:rsid w:val="006B1106"/>
    <w:rsid w:val="006B15FA"/>
    <w:rsid w:val="006B2A79"/>
    <w:rsid w:val="006B6142"/>
    <w:rsid w:val="006B6671"/>
    <w:rsid w:val="006B6F14"/>
    <w:rsid w:val="006B747E"/>
    <w:rsid w:val="006C30CD"/>
    <w:rsid w:val="006C3BB5"/>
    <w:rsid w:val="006C58D1"/>
    <w:rsid w:val="006D0385"/>
    <w:rsid w:val="006D5E78"/>
    <w:rsid w:val="006D6A4B"/>
    <w:rsid w:val="006D7530"/>
    <w:rsid w:val="006E2EA2"/>
    <w:rsid w:val="006E44C6"/>
    <w:rsid w:val="006E495B"/>
    <w:rsid w:val="006E5B32"/>
    <w:rsid w:val="006F0488"/>
    <w:rsid w:val="006F64A4"/>
    <w:rsid w:val="007015F9"/>
    <w:rsid w:val="0070524C"/>
    <w:rsid w:val="0071061A"/>
    <w:rsid w:val="007107B9"/>
    <w:rsid w:val="00711D95"/>
    <w:rsid w:val="00711F62"/>
    <w:rsid w:val="00712923"/>
    <w:rsid w:val="00714ED0"/>
    <w:rsid w:val="00716813"/>
    <w:rsid w:val="00717CDA"/>
    <w:rsid w:val="00720C6B"/>
    <w:rsid w:val="007243F4"/>
    <w:rsid w:val="007251D0"/>
    <w:rsid w:val="00726AAD"/>
    <w:rsid w:val="0072799F"/>
    <w:rsid w:val="007374DF"/>
    <w:rsid w:val="00740850"/>
    <w:rsid w:val="00742E64"/>
    <w:rsid w:val="0074308B"/>
    <w:rsid w:val="0074394B"/>
    <w:rsid w:val="007445BA"/>
    <w:rsid w:val="00745948"/>
    <w:rsid w:val="007470A5"/>
    <w:rsid w:val="00747891"/>
    <w:rsid w:val="007478BD"/>
    <w:rsid w:val="00754A45"/>
    <w:rsid w:val="00761771"/>
    <w:rsid w:val="00761D48"/>
    <w:rsid w:val="007645B4"/>
    <w:rsid w:val="00765A09"/>
    <w:rsid w:val="007716D3"/>
    <w:rsid w:val="00773E60"/>
    <w:rsid w:val="0077756D"/>
    <w:rsid w:val="007838B8"/>
    <w:rsid w:val="0079013F"/>
    <w:rsid w:val="007903E7"/>
    <w:rsid w:val="00790536"/>
    <w:rsid w:val="007A01B4"/>
    <w:rsid w:val="007A3DCA"/>
    <w:rsid w:val="007A6AF6"/>
    <w:rsid w:val="007A6CC4"/>
    <w:rsid w:val="007A7A7D"/>
    <w:rsid w:val="007B6BF7"/>
    <w:rsid w:val="007C10B7"/>
    <w:rsid w:val="007D39A9"/>
    <w:rsid w:val="007D4834"/>
    <w:rsid w:val="007D4A4F"/>
    <w:rsid w:val="007D7C78"/>
    <w:rsid w:val="007E1A10"/>
    <w:rsid w:val="007E3731"/>
    <w:rsid w:val="007F0E2F"/>
    <w:rsid w:val="007F26CD"/>
    <w:rsid w:val="008034F0"/>
    <w:rsid w:val="008038EA"/>
    <w:rsid w:val="008068F8"/>
    <w:rsid w:val="00816168"/>
    <w:rsid w:val="00817319"/>
    <w:rsid w:val="0081784B"/>
    <w:rsid w:val="00820E48"/>
    <w:rsid w:val="00822321"/>
    <w:rsid w:val="0083041A"/>
    <w:rsid w:val="008331E5"/>
    <w:rsid w:val="008345CE"/>
    <w:rsid w:val="00835444"/>
    <w:rsid w:val="0083744D"/>
    <w:rsid w:val="0084519C"/>
    <w:rsid w:val="00863669"/>
    <w:rsid w:val="00864AE6"/>
    <w:rsid w:val="00867B20"/>
    <w:rsid w:val="00871A12"/>
    <w:rsid w:val="00873822"/>
    <w:rsid w:val="008757CA"/>
    <w:rsid w:val="00880B83"/>
    <w:rsid w:val="008856C3"/>
    <w:rsid w:val="008857CA"/>
    <w:rsid w:val="0088794D"/>
    <w:rsid w:val="00892AE6"/>
    <w:rsid w:val="00893392"/>
    <w:rsid w:val="00894AD8"/>
    <w:rsid w:val="008955C3"/>
    <w:rsid w:val="008971AB"/>
    <w:rsid w:val="008A22A1"/>
    <w:rsid w:val="008A3762"/>
    <w:rsid w:val="008A4FF9"/>
    <w:rsid w:val="008A5A02"/>
    <w:rsid w:val="008A6AFF"/>
    <w:rsid w:val="008B5F6F"/>
    <w:rsid w:val="008B776E"/>
    <w:rsid w:val="008B7E95"/>
    <w:rsid w:val="008C46DF"/>
    <w:rsid w:val="008C52AA"/>
    <w:rsid w:val="008C6813"/>
    <w:rsid w:val="008C69F6"/>
    <w:rsid w:val="008C73C8"/>
    <w:rsid w:val="008D4F09"/>
    <w:rsid w:val="008D73DE"/>
    <w:rsid w:val="008E4C93"/>
    <w:rsid w:val="008E57C2"/>
    <w:rsid w:val="008E6B52"/>
    <w:rsid w:val="008F1875"/>
    <w:rsid w:val="008F271F"/>
    <w:rsid w:val="0090032F"/>
    <w:rsid w:val="00900EA3"/>
    <w:rsid w:val="00904BA7"/>
    <w:rsid w:val="009115AE"/>
    <w:rsid w:val="00912BEC"/>
    <w:rsid w:val="00912D8D"/>
    <w:rsid w:val="00917997"/>
    <w:rsid w:val="00921B4B"/>
    <w:rsid w:val="00923234"/>
    <w:rsid w:val="00924C11"/>
    <w:rsid w:val="00924DFB"/>
    <w:rsid w:val="00925027"/>
    <w:rsid w:val="0092748F"/>
    <w:rsid w:val="009323E3"/>
    <w:rsid w:val="00933DE0"/>
    <w:rsid w:val="00934BC5"/>
    <w:rsid w:val="009417E4"/>
    <w:rsid w:val="00942919"/>
    <w:rsid w:val="00943011"/>
    <w:rsid w:val="0094477B"/>
    <w:rsid w:val="00952D84"/>
    <w:rsid w:val="00956013"/>
    <w:rsid w:val="00965B59"/>
    <w:rsid w:val="00966AF4"/>
    <w:rsid w:val="00970C2E"/>
    <w:rsid w:val="00972328"/>
    <w:rsid w:val="0097317F"/>
    <w:rsid w:val="00982376"/>
    <w:rsid w:val="00982FAB"/>
    <w:rsid w:val="00983F8A"/>
    <w:rsid w:val="009A15AE"/>
    <w:rsid w:val="009A266E"/>
    <w:rsid w:val="009A2FED"/>
    <w:rsid w:val="009A315C"/>
    <w:rsid w:val="009A446E"/>
    <w:rsid w:val="009A5AE5"/>
    <w:rsid w:val="009B318A"/>
    <w:rsid w:val="009B43B5"/>
    <w:rsid w:val="009C22A0"/>
    <w:rsid w:val="009C3BED"/>
    <w:rsid w:val="009C4271"/>
    <w:rsid w:val="009C5028"/>
    <w:rsid w:val="009D3C6A"/>
    <w:rsid w:val="009E7824"/>
    <w:rsid w:val="009F0DBF"/>
    <w:rsid w:val="009F3A7B"/>
    <w:rsid w:val="009F74D3"/>
    <w:rsid w:val="00A04BB6"/>
    <w:rsid w:val="00A114FB"/>
    <w:rsid w:val="00A134D5"/>
    <w:rsid w:val="00A14C57"/>
    <w:rsid w:val="00A16A5C"/>
    <w:rsid w:val="00A22A25"/>
    <w:rsid w:val="00A260B4"/>
    <w:rsid w:val="00A2631B"/>
    <w:rsid w:val="00A33181"/>
    <w:rsid w:val="00A33852"/>
    <w:rsid w:val="00A455D5"/>
    <w:rsid w:val="00A52DC1"/>
    <w:rsid w:val="00A54E07"/>
    <w:rsid w:val="00A550D9"/>
    <w:rsid w:val="00A55EDF"/>
    <w:rsid w:val="00A64305"/>
    <w:rsid w:val="00A7076D"/>
    <w:rsid w:val="00A70AC8"/>
    <w:rsid w:val="00A7191F"/>
    <w:rsid w:val="00A74033"/>
    <w:rsid w:val="00A76D5A"/>
    <w:rsid w:val="00A82E2D"/>
    <w:rsid w:val="00A830BD"/>
    <w:rsid w:val="00A84092"/>
    <w:rsid w:val="00A85D98"/>
    <w:rsid w:val="00A86473"/>
    <w:rsid w:val="00A86584"/>
    <w:rsid w:val="00A87F3D"/>
    <w:rsid w:val="00A9024A"/>
    <w:rsid w:val="00A931DA"/>
    <w:rsid w:val="00A93782"/>
    <w:rsid w:val="00A9461B"/>
    <w:rsid w:val="00A949FC"/>
    <w:rsid w:val="00AA1457"/>
    <w:rsid w:val="00AA1CE8"/>
    <w:rsid w:val="00AA3028"/>
    <w:rsid w:val="00AA4C06"/>
    <w:rsid w:val="00AB40E1"/>
    <w:rsid w:val="00AB4698"/>
    <w:rsid w:val="00AC16BF"/>
    <w:rsid w:val="00AC4148"/>
    <w:rsid w:val="00AC416F"/>
    <w:rsid w:val="00AC45D8"/>
    <w:rsid w:val="00AC47B5"/>
    <w:rsid w:val="00AD0374"/>
    <w:rsid w:val="00AD0AD3"/>
    <w:rsid w:val="00AD336C"/>
    <w:rsid w:val="00AD427E"/>
    <w:rsid w:val="00AD5535"/>
    <w:rsid w:val="00AD5BBD"/>
    <w:rsid w:val="00AD6854"/>
    <w:rsid w:val="00AE079C"/>
    <w:rsid w:val="00AE1B05"/>
    <w:rsid w:val="00AE534C"/>
    <w:rsid w:val="00AE5BC2"/>
    <w:rsid w:val="00AE7851"/>
    <w:rsid w:val="00AF3CF5"/>
    <w:rsid w:val="00AF7A56"/>
    <w:rsid w:val="00B003D8"/>
    <w:rsid w:val="00B016DE"/>
    <w:rsid w:val="00B02692"/>
    <w:rsid w:val="00B03BC5"/>
    <w:rsid w:val="00B10AED"/>
    <w:rsid w:val="00B12018"/>
    <w:rsid w:val="00B1235C"/>
    <w:rsid w:val="00B1659B"/>
    <w:rsid w:val="00B21145"/>
    <w:rsid w:val="00B21594"/>
    <w:rsid w:val="00B24DC3"/>
    <w:rsid w:val="00B25240"/>
    <w:rsid w:val="00B30F3C"/>
    <w:rsid w:val="00B33E60"/>
    <w:rsid w:val="00B35981"/>
    <w:rsid w:val="00B4171A"/>
    <w:rsid w:val="00B41EC7"/>
    <w:rsid w:val="00B4230D"/>
    <w:rsid w:val="00B43E96"/>
    <w:rsid w:val="00B4461D"/>
    <w:rsid w:val="00B5210B"/>
    <w:rsid w:val="00B52224"/>
    <w:rsid w:val="00B52746"/>
    <w:rsid w:val="00B6000F"/>
    <w:rsid w:val="00B701C2"/>
    <w:rsid w:val="00B70281"/>
    <w:rsid w:val="00B713B7"/>
    <w:rsid w:val="00B76BA2"/>
    <w:rsid w:val="00B83666"/>
    <w:rsid w:val="00B877CC"/>
    <w:rsid w:val="00B90249"/>
    <w:rsid w:val="00B9411D"/>
    <w:rsid w:val="00B94B62"/>
    <w:rsid w:val="00B96CB1"/>
    <w:rsid w:val="00BA2C6E"/>
    <w:rsid w:val="00BA456D"/>
    <w:rsid w:val="00BB292A"/>
    <w:rsid w:val="00BC0F53"/>
    <w:rsid w:val="00BC1E6B"/>
    <w:rsid w:val="00BC283E"/>
    <w:rsid w:val="00BC3A86"/>
    <w:rsid w:val="00BC437B"/>
    <w:rsid w:val="00BC5E4E"/>
    <w:rsid w:val="00BC6112"/>
    <w:rsid w:val="00BD03E7"/>
    <w:rsid w:val="00BD7E8C"/>
    <w:rsid w:val="00BE1227"/>
    <w:rsid w:val="00BE3060"/>
    <w:rsid w:val="00BE564F"/>
    <w:rsid w:val="00BE7B51"/>
    <w:rsid w:val="00BF14D4"/>
    <w:rsid w:val="00BF3B84"/>
    <w:rsid w:val="00BF5154"/>
    <w:rsid w:val="00BF6370"/>
    <w:rsid w:val="00C031FE"/>
    <w:rsid w:val="00C04F3F"/>
    <w:rsid w:val="00C1042F"/>
    <w:rsid w:val="00C16ECF"/>
    <w:rsid w:val="00C205E8"/>
    <w:rsid w:val="00C216D2"/>
    <w:rsid w:val="00C25127"/>
    <w:rsid w:val="00C27FCE"/>
    <w:rsid w:val="00C32CBC"/>
    <w:rsid w:val="00C34C71"/>
    <w:rsid w:val="00C362B6"/>
    <w:rsid w:val="00C362FE"/>
    <w:rsid w:val="00C3663A"/>
    <w:rsid w:val="00C40895"/>
    <w:rsid w:val="00C4283F"/>
    <w:rsid w:val="00C42FCA"/>
    <w:rsid w:val="00C43C70"/>
    <w:rsid w:val="00C629B3"/>
    <w:rsid w:val="00C63E46"/>
    <w:rsid w:val="00C71C0A"/>
    <w:rsid w:val="00C71D36"/>
    <w:rsid w:val="00C733EA"/>
    <w:rsid w:val="00C7386B"/>
    <w:rsid w:val="00C760A6"/>
    <w:rsid w:val="00C76C4D"/>
    <w:rsid w:val="00C838BB"/>
    <w:rsid w:val="00C94723"/>
    <w:rsid w:val="00C96E16"/>
    <w:rsid w:val="00CA16EF"/>
    <w:rsid w:val="00CA39FB"/>
    <w:rsid w:val="00CA6818"/>
    <w:rsid w:val="00CB1A06"/>
    <w:rsid w:val="00CB220A"/>
    <w:rsid w:val="00CB2AB7"/>
    <w:rsid w:val="00CB6DA8"/>
    <w:rsid w:val="00CB71D7"/>
    <w:rsid w:val="00CC05D8"/>
    <w:rsid w:val="00CC58CA"/>
    <w:rsid w:val="00CD0B64"/>
    <w:rsid w:val="00CE3AB4"/>
    <w:rsid w:val="00CE58D0"/>
    <w:rsid w:val="00CE6C99"/>
    <w:rsid w:val="00CF101B"/>
    <w:rsid w:val="00CF1CED"/>
    <w:rsid w:val="00CF1DAE"/>
    <w:rsid w:val="00CF4B15"/>
    <w:rsid w:val="00CF517F"/>
    <w:rsid w:val="00CF5C4A"/>
    <w:rsid w:val="00CF6C12"/>
    <w:rsid w:val="00D01CC2"/>
    <w:rsid w:val="00D01EB8"/>
    <w:rsid w:val="00D06DD8"/>
    <w:rsid w:val="00D11D60"/>
    <w:rsid w:val="00D16B7C"/>
    <w:rsid w:val="00D224D5"/>
    <w:rsid w:val="00D35C3F"/>
    <w:rsid w:val="00D35E9A"/>
    <w:rsid w:val="00D41461"/>
    <w:rsid w:val="00D45FE0"/>
    <w:rsid w:val="00D47C89"/>
    <w:rsid w:val="00D506B2"/>
    <w:rsid w:val="00D5246B"/>
    <w:rsid w:val="00D52D7A"/>
    <w:rsid w:val="00D55F4E"/>
    <w:rsid w:val="00D62014"/>
    <w:rsid w:val="00D714A7"/>
    <w:rsid w:val="00D75917"/>
    <w:rsid w:val="00D81B6E"/>
    <w:rsid w:val="00D829DC"/>
    <w:rsid w:val="00D8732E"/>
    <w:rsid w:val="00D90AAE"/>
    <w:rsid w:val="00D92DFF"/>
    <w:rsid w:val="00D95E4D"/>
    <w:rsid w:val="00D96E70"/>
    <w:rsid w:val="00D96F69"/>
    <w:rsid w:val="00DA5A76"/>
    <w:rsid w:val="00DA5BB9"/>
    <w:rsid w:val="00DA5D0F"/>
    <w:rsid w:val="00DA71DD"/>
    <w:rsid w:val="00DB1600"/>
    <w:rsid w:val="00DC48B3"/>
    <w:rsid w:val="00DD02B2"/>
    <w:rsid w:val="00DD0DE5"/>
    <w:rsid w:val="00DE1D4D"/>
    <w:rsid w:val="00DE2D26"/>
    <w:rsid w:val="00DE2E60"/>
    <w:rsid w:val="00DE5BEF"/>
    <w:rsid w:val="00DF62AF"/>
    <w:rsid w:val="00DF6790"/>
    <w:rsid w:val="00E0171A"/>
    <w:rsid w:val="00E1201A"/>
    <w:rsid w:val="00E14D5C"/>
    <w:rsid w:val="00E20775"/>
    <w:rsid w:val="00E20B28"/>
    <w:rsid w:val="00E229CD"/>
    <w:rsid w:val="00E30E69"/>
    <w:rsid w:val="00E32C3D"/>
    <w:rsid w:val="00E470FC"/>
    <w:rsid w:val="00E521B8"/>
    <w:rsid w:val="00E522BA"/>
    <w:rsid w:val="00E56B39"/>
    <w:rsid w:val="00E6008E"/>
    <w:rsid w:val="00E61620"/>
    <w:rsid w:val="00E639E4"/>
    <w:rsid w:val="00E64959"/>
    <w:rsid w:val="00E70E75"/>
    <w:rsid w:val="00E71449"/>
    <w:rsid w:val="00E72AD1"/>
    <w:rsid w:val="00E82589"/>
    <w:rsid w:val="00E84810"/>
    <w:rsid w:val="00E93189"/>
    <w:rsid w:val="00E96A55"/>
    <w:rsid w:val="00EA3466"/>
    <w:rsid w:val="00EA47A3"/>
    <w:rsid w:val="00EB038C"/>
    <w:rsid w:val="00EB2FAF"/>
    <w:rsid w:val="00EB4715"/>
    <w:rsid w:val="00EC0416"/>
    <w:rsid w:val="00EC172F"/>
    <w:rsid w:val="00EC7764"/>
    <w:rsid w:val="00EC7D80"/>
    <w:rsid w:val="00ED23F0"/>
    <w:rsid w:val="00EE08EA"/>
    <w:rsid w:val="00EE2A47"/>
    <w:rsid w:val="00EE3E93"/>
    <w:rsid w:val="00EE4F1B"/>
    <w:rsid w:val="00EF069C"/>
    <w:rsid w:val="00EF1B81"/>
    <w:rsid w:val="00EF27BF"/>
    <w:rsid w:val="00EF3E82"/>
    <w:rsid w:val="00EF49EF"/>
    <w:rsid w:val="00EF66F7"/>
    <w:rsid w:val="00F0006B"/>
    <w:rsid w:val="00F00275"/>
    <w:rsid w:val="00F01FA1"/>
    <w:rsid w:val="00F10D06"/>
    <w:rsid w:val="00F11E02"/>
    <w:rsid w:val="00F14501"/>
    <w:rsid w:val="00F247B2"/>
    <w:rsid w:val="00F259F9"/>
    <w:rsid w:val="00F313DA"/>
    <w:rsid w:val="00F34CE5"/>
    <w:rsid w:val="00F3524E"/>
    <w:rsid w:val="00F3716C"/>
    <w:rsid w:val="00F414A0"/>
    <w:rsid w:val="00F56C49"/>
    <w:rsid w:val="00F5754E"/>
    <w:rsid w:val="00F60A0E"/>
    <w:rsid w:val="00F634AB"/>
    <w:rsid w:val="00F643EB"/>
    <w:rsid w:val="00F663C5"/>
    <w:rsid w:val="00F7083A"/>
    <w:rsid w:val="00F712C9"/>
    <w:rsid w:val="00F732B1"/>
    <w:rsid w:val="00F81454"/>
    <w:rsid w:val="00F8458D"/>
    <w:rsid w:val="00F85D96"/>
    <w:rsid w:val="00F933CD"/>
    <w:rsid w:val="00FA15A0"/>
    <w:rsid w:val="00FA2F6F"/>
    <w:rsid w:val="00FA6484"/>
    <w:rsid w:val="00FB30D1"/>
    <w:rsid w:val="00FB3DBE"/>
    <w:rsid w:val="00FB725B"/>
    <w:rsid w:val="00FD0189"/>
    <w:rsid w:val="00FD3D4A"/>
    <w:rsid w:val="00FD57A9"/>
    <w:rsid w:val="00FD7DD7"/>
    <w:rsid w:val="00FE36FA"/>
    <w:rsid w:val="00FE4393"/>
    <w:rsid w:val="00FE5539"/>
    <w:rsid w:val="00FE6A58"/>
    <w:rsid w:val="00FF14D2"/>
    <w:rsid w:val="00FF72D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65813F"/>
  <w15:chartTrackingRefBased/>
  <w15:docId w15:val="{9F9313FB-2BCD-41F8-A2BF-B6AEEB9E1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BalloonText">
    <w:name w:val="Balloon Text"/>
    <w:basedOn w:val="Normal"/>
    <w:link w:val="BalloonTextChar"/>
    <w:rsid w:val="0083041A"/>
    <w:rPr>
      <w:rFonts w:ascii="Segoe UI" w:hAnsi="Segoe UI" w:cs="Segoe UI"/>
      <w:sz w:val="18"/>
      <w:szCs w:val="18"/>
    </w:rPr>
  </w:style>
  <w:style w:type="character" w:customStyle="1" w:styleId="BalloonTextChar">
    <w:name w:val="Balloon Text Char"/>
    <w:basedOn w:val="DefaultParagraphFont"/>
    <w:link w:val="BalloonText"/>
    <w:rsid w:val="0083041A"/>
    <w:rPr>
      <w:rFonts w:ascii="Segoe UI" w:hAnsi="Segoe UI" w:cs="Segoe UI"/>
      <w:sz w:val="18"/>
      <w:szCs w:val="18"/>
      <w:lang w:val="en-US" w:eastAsia="en-US"/>
    </w:rPr>
  </w:style>
  <w:style w:type="paragraph" w:styleId="ListParagraph">
    <w:name w:val="List Paragraph"/>
    <w:basedOn w:val="Normal"/>
    <w:uiPriority w:val="34"/>
    <w:qFormat/>
    <w:rsid w:val="00AE7851"/>
    <w:pPr>
      <w:ind w:left="720"/>
      <w:contextualSpacing/>
    </w:pPr>
  </w:style>
  <w:style w:type="paragraph" w:styleId="Bibliography">
    <w:name w:val="Bibliography"/>
    <w:basedOn w:val="Normal"/>
    <w:next w:val="Normal"/>
    <w:uiPriority w:val="37"/>
    <w:unhideWhenUsed/>
    <w:rsid w:val="000F6C89"/>
    <w:pPr>
      <w:ind w:left="720" w:hanging="720"/>
    </w:pPr>
  </w:style>
  <w:style w:type="table" w:styleId="TableGrid">
    <w:name w:val="Table Grid"/>
    <w:basedOn w:val="TableNormal"/>
    <w:rsid w:val="0076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70</TotalTime>
  <Pages>18</Pages>
  <Words>3472</Words>
  <Characters>19796</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tehreem</dc:creator>
  <cp:lastModifiedBy>salma Janjua</cp:lastModifiedBy>
  <cp:revision>1357</cp:revision>
  <cp:lastPrinted>1899-12-31T19:00:00Z</cp:lastPrinted>
  <dcterms:created xsi:type="dcterms:W3CDTF">2018-11-09T05:27:00Z</dcterms:created>
  <dcterms:modified xsi:type="dcterms:W3CDTF">2019-04-01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4"&gt;&lt;session id="KSSSMxI7"/&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ies>
</file>